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4AE5C" w14:textId="1A89F481" w:rsidR="008C46BA" w:rsidRPr="00B35860" w:rsidRDefault="00295D60">
      <w:pPr>
        <w:rPr>
          <w:rFonts w:ascii="Arial" w:hAnsi="Arial" w:cs="Arial"/>
          <w:sz w:val="22"/>
          <w:szCs w:val="22"/>
          <w:lang w:val="en-GB"/>
        </w:rPr>
      </w:pPr>
      <w:r w:rsidRPr="00B35860">
        <w:rPr>
          <w:rFonts w:ascii="Arial" w:hAnsi="Arial" w:cs="Arial"/>
          <w:noProof/>
          <w:color w:val="2B579A"/>
          <w:sz w:val="22"/>
          <w:szCs w:val="22"/>
          <w:shd w:val="clear" w:color="auto" w:fill="E6E6E6"/>
          <w:lang w:val="en-GB"/>
        </w:rPr>
        <w:drawing>
          <wp:anchor distT="0" distB="0" distL="114300" distR="114300" simplePos="0" relativeHeight="251658240" behindDoc="1" locked="0" layoutInCell="1" allowOverlap="1" wp14:anchorId="0D0E6E34" wp14:editId="3C300DB0">
            <wp:simplePos x="0" y="0"/>
            <wp:positionH relativeFrom="page">
              <wp:posOffset>-13970</wp:posOffset>
            </wp:positionH>
            <wp:positionV relativeFrom="page">
              <wp:posOffset>13335</wp:posOffset>
            </wp:positionV>
            <wp:extent cx="2521585" cy="988695"/>
            <wp:effectExtent l="0" t="0" r="0" b="0"/>
            <wp:wrapNone/>
            <wp:docPr id="3" name="Picture 1" descr="Description: 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_office_gavi.jpg"/>
                    <pic:cNvPicPr>
                      <a:picLocks noChangeAspect="1" noChangeArrowheads="1"/>
                    </pic:cNvPicPr>
                  </pic:nvPicPr>
                  <pic:blipFill>
                    <a:blip r:embed="rId14">
                      <a:extLst>
                        <a:ext uri="{28A0092B-C50C-407E-A947-70E740481C1C}">
                          <a14:useLocalDpi xmlns:a14="http://schemas.microsoft.com/office/drawing/2010/main" val="0"/>
                        </a:ext>
                      </a:extLst>
                    </a:blip>
                    <a:srcRect t="29601" b="-2596"/>
                    <a:stretch>
                      <a:fillRect/>
                    </a:stretch>
                  </pic:blipFill>
                  <pic:spPr bwMode="auto">
                    <a:xfrm>
                      <a:off x="0" y="0"/>
                      <a:ext cx="2521585" cy="988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31E373" w14:textId="77777777" w:rsidR="00EF4BA5" w:rsidRPr="00B35860" w:rsidRDefault="00EF4BA5">
      <w:pPr>
        <w:rPr>
          <w:rFonts w:ascii="Arial" w:hAnsi="Arial" w:cs="Arial"/>
          <w:sz w:val="22"/>
          <w:szCs w:val="22"/>
          <w:lang w:val="en-GB"/>
        </w:rPr>
      </w:pPr>
    </w:p>
    <w:p w14:paraId="5CEF9F6C" w14:textId="77777777" w:rsidR="00EF4BA5" w:rsidRPr="00B35860" w:rsidRDefault="00EF4BA5">
      <w:pPr>
        <w:rPr>
          <w:rFonts w:ascii="Arial" w:hAnsi="Arial" w:cs="Arial"/>
          <w:sz w:val="22"/>
          <w:szCs w:val="22"/>
          <w:lang w:val="en-GB"/>
        </w:rPr>
      </w:pPr>
    </w:p>
    <w:p w14:paraId="5B4DD7E6" w14:textId="4B6F7AD3" w:rsidR="00331FF8" w:rsidRPr="00331FF8" w:rsidRDefault="00331FF8" w:rsidP="00331FF8">
      <w:pPr>
        <w:pStyle w:val="Heading1"/>
        <w:spacing w:before="0" w:after="240" w:line="276" w:lineRule="auto"/>
        <w:jc w:val="center"/>
        <w:rPr>
          <w:color w:val="4472C4"/>
          <w:lang w:val="fr-FR"/>
        </w:rPr>
      </w:pPr>
      <w:r w:rsidRPr="00331FF8">
        <w:rPr>
          <w:color w:val="4472C4"/>
          <w:lang w:val="fr-FR"/>
        </w:rPr>
        <w:t>Modèle de narrati</w:t>
      </w:r>
      <w:r>
        <w:rPr>
          <w:color w:val="4472C4"/>
          <w:lang w:val="fr-FR"/>
        </w:rPr>
        <w:t>f</w:t>
      </w:r>
      <w:r w:rsidRPr="00331FF8">
        <w:rPr>
          <w:color w:val="4472C4"/>
          <w:lang w:val="fr-FR"/>
        </w:rPr>
        <w:t xml:space="preserve"> pour les demandes "indépendantes"</w:t>
      </w:r>
      <w:r>
        <w:rPr>
          <w:color w:val="4472C4"/>
          <w:lang w:val="fr-FR"/>
        </w:rPr>
        <w:t xml:space="preserve"> de Top-up Innovation</w:t>
      </w:r>
    </w:p>
    <w:p w14:paraId="2D0A73BF" w14:textId="77777777" w:rsidR="00CB2A2D" w:rsidRPr="00331FF8" w:rsidRDefault="00CB2A2D" w:rsidP="00CB2A2D">
      <w:pPr>
        <w:rPr>
          <w:lang w:val="fr-FR"/>
        </w:rPr>
      </w:pPr>
    </w:p>
    <w:p w14:paraId="000CC4CD" w14:textId="77777777" w:rsidR="005F3830" w:rsidRPr="00331FF8" w:rsidRDefault="005F3830" w:rsidP="00684BBF">
      <w:pPr>
        <w:jc w:val="both"/>
        <w:rPr>
          <w:rFonts w:ascii="Arial" w:hAnsi="Arial" w:cs="Arial"/>
          <w:b/>
          <w:sz w:val="22"/>
          <w:szCs w:val="22"/>
          <w:lang w:val="fr-FR"/>
        </w:rPr>
      </w:pPr>
    </w:p>
    <w:p w14:paraId="675AE0B3" w14:textId="21CBB01E" w:rsidR="008407BA" w:rsidRPr="00331FF8" w:rsidRDefault="00331FF8" w:rsidP="0001739A">
      <w:pPr>
        <w:numPr>
          <w:ilvl w:val="0"/>
          <w:numId w:val="2"/>
        </w:numPr>
        <w:pBdr>
          <w:top w:val="single" w:sz="4" w:space="1" w:color="auto"/>
          <w:left w:val="single" w:sz="4" w:space="4" w:color="auto"/>
          <w:bottom w:val="single" w:sz="4" w:space="1" w:color="auto"/>
          <w:right w:val="single" w:sz="4" w:space="4" w:color="auto"/>
        </w:pBdr>
        <w:rPr>
          <w:rFonts w:ascii="Arial" w:hAnsi="Arial" w:cs="Arial"/>
          <w:sz w:val="22"/>
          <w:szCs w:val="22"/>
          <w:lang w:val="fr-FR"/>
        </w:rPr>
      </w:pPr>
      <w:r w:rsidRPr="00331FF8">
        <w:rPr>
          <w:rFonts w:ascii="Arial" w:hAnsi="Arial" w:cs="Arial"/>
          <w:sz w:val="22"/>
          <w:szCs w:val="22"/>
          <w:lang w:val="fr-FR"/>
        </w:rPr>
        <w:t>La demande d'accès au soutien de Gavi devra être approuvée par le ministre de la Santé, ou son autorité déléguée.</w:t>
      </w:r>
      <w:r w:rsidR="00E65E67" w:rsidRPr="00331FF8">
        <w:rPr>
          <w:rFonts w:ascii="Arial" w:hAnsi="Arial" w:cs="Arial"/>
          <w:kern w:val="24"/>
          <w:sz w:val="22"/>
          <w:szCs w:val="22"/>
          <w:lang w:val="fr-FR"/>
        </w:rPr>
        <w:t xml:space="preserve"> </w:t>
      </w:r>
    </w:p>
    <w:p w14:paraId="246B2991" w14:textId="2EBAB8FD" w:rsidR="00E65E67" w:rsidRPr="00331FF8" w:rsidRDefault="00331FF8" w:rsidP="00D679AD">
      <w:pPr>
        <w:numPr>
          <w:ilvl w:val="0"/>
          <w:numId w:val="2"/>
        </w:numPr>
        <w:pBdr>
          <w:top w:val="single" w:sz="4" w:space="1" w:color="auto"/>
          <w:left w:val="single" w:sz="4" w:space="4" w:color="auto"/>
          <w:bottom w:val="single" w:sz="4" w:space="1" w:color="auto"/>
          <w:right w:val="single" w:sz="4" w:space="4" w:color="auto"/>
        </w:pBdr>
        <w:rPr>
          <w:rFonts w:ascii="Arial" w:hAnsi="Arial" w:cs="Arial"/>
          <w:sz w:val="22"/>
          <w:szCs w:val="22"/>
          <w:lang w:val="fr-FR"/>
        </w:rPr>
      </w:pPr>
      <w:r w:rsidRPr="00331FF8">
        <w:rPr>
          <w:rFonts w:ascii="Arial" w:hAnsi="Arial" w:cs="Arial"/>
          <w:sz w:val="22"/>
          <w:szCs w:val="22"/>
          <w:lang w:val="fr-FR"/>
        </w:rPr>
        <w:t xml:space="preserve">La demande complétée, accompagnée des documents justificatifs, doit être soumise à Gavi par e-mail à </w:t>
      </w:r>
      <w:hyperlink r:id="rId15" w:history="1">
        <w:r w:rsidR="00B60BCA" w:rsidRPr="00331FF8">
          <w:rPr>
            <w:rStyle w:val="Hyperlink"/>
            <w:rFonts w:ascii="Arial" w:hAnsi="Arial" w:cs="Arial"/>
            <w:sz w:val="22"/>
            <w:szCs w:val="22"/>
            <w:lang w:val="fr-FR"/>
          </w:rPr>
          <w:t>proposals@gavi.org</w:t>
        </w:r>
      </w:hyperlink>
      <w:r w:rsidR="0001739A" w:rsidRPr="00331FF8">
        <w:rPr>
          <w:rFonts w:ascii="Arial" w:hAnsi="Arial" w:cs="Arial"/>
          <w:sz w:val="22"/>
          <w:szCs w:val="22"/>
          <w:lang w:val="fr-FR"/>
        </w:rPr>
        <w:t>,</w:t>
      </w:r>
      <w:r w:rsidR="00C24A59" w:rsidRPr="00331FF8">
        <w:rPr>
          <w:rFonts w:ascii="Arial" w:hAnsi="Arial" w:cs="Arial"/>
          <w:sz w:val="22"/>
          <w:szCs w:val="22"/>
          <w:lang w:val="fr-FR"/>
        </w:rPr>
        <w:t xml:space="preserve"> </w:t>
      </w:r>
      <w:r>
        <w:rPr>
          <w:rFonts w:ascii="Arial" w:hAnsi="Arial" w:cs="Arial"/>
          <w:sz w:val="22"/>
          <w:szCs w:val="22"/>
          <w:lang w:val="fr-FR"/>
        </w:rPr>
        <w:t>avec copie au Responsable Pays (SCM),</w:t>
      </w:r>
      <w:r w:rsidRPr="00331FF8">
        <w:rPr>
          <w:rFonts w:ascii="Arial" w:hAnsi="Arial" w:cs="Arial"/>
          <w:sz w:val="22"/>
          <w:szCs w:val="22"/>
          <w:lang w:val="fr-FR"/>
        </w:rPr>
        <w:t xml:space="preserve"> </w:t>
      </w:r>
      <w:r w:rsidRPr="00331FF8">
        <w:rPr>
          <w:rFonts w:ascii="Arial" w:hAnsi="Arial" w:cs="Arial"/>
          <w:sz w:val="22"/>
          <w:szCs w:val="22"/>
          <w:lang w:val="fr-FR"/>
        </w:rPr>
        <w:t>avant l'une des dates limites de soumission du CEI publiées, à savoir le 17 janvier, le 18 avril, le 18 juillet ou le 3 octobre 2023</w:t>
      </w:r>
      <w:r>
        <w:rPr>
          <w:rFonts w:ascii="Arial" w:hAnsi="Arial" w:cs="Arial"/>
          <w:sz w:val="22"/>
          <w:szCs w:val="22"/>
          <w:lang w:val="fr-FR"/>
        </w:rPr>
        <w:t xml:space="preserve"> </w:t>
      </w:r>
    </w:p>
    <w:p w14:paraId="3E2660CA" w14:textId="2998A81F" w:rsidR="00F56F5F" w:rsidRPr="0095259F" w:rsidRDefault="0095259F" w:rsidP="0001739A">
      <w:pPr>
        <w:numPr>
          <w:ilvl w:val="0"/>
          <w:numId w:val="2"/>
        </w:numPr>
        <w:pBdr>
          <w:top w:val="single" w:sz="4" w:space="1" w:color="auto"/>
          <w:left w:val="single" w:sz="4" w:space="4" w:color="auto"/>
          <w:bottom w:val="single" w:sz="4" w:space="1" w:color="auto"/>
          <w:right w:val="single" w:sz="4" w:space="4" w:color="auto"/>
        </w:pBdr>
        <w:rPr>
          <w:rFonts w:ascii="Arial" w:hAnsi="Arial" w:cs="Arial"/>
          <w:sz w:val="22"/>
          <w:szCs w:val="22"/>
          <w:lang w:val="fr-FR"/>
        </w:rPr>
      </w:pPr>
      <w:r w:rsidRPr="00331FF8">
        <w:rPr>
          <w:rFonts w:ascii="Arial" w:hAnsi="Arial" w:cs="Arial"/>
          <w:sz w:val="22"/>
          <w:szCs w:val="22"/>
          <w:lang w:val="fr-FR"/>
        </w:rPr>
        <w:t>Après soumission, la demande sera présentée pour examen lors de la prochaine réunion du Comité d'examen indépendant (CEI)</w:t>
      </w:r>
      <w:r w:rsidR="00F56F5F" w:rsidRPr="0095259F">
        <w:rPr>
          <w:rFonts w:ascii="Arial" w:hAnsi="Arial" w:cs="Arial"/>
          <w:sz w:val="22"/>
          <w:szCs w:val="22"/>
          <w:lang w:val="fr-FR"/>
        </w:rPr>
        <w:t>.</w:t>
      </w:r>
    </w:p>
    <w:p w14:paraId="3B9D3F7A" w14:textId="77777777" w:rsidR="0095259F" w:rsidRDefault="0095259F" w:rsidP="001B3794">
      <w:pPr>
        <w:rPr>
          <w:rFonts w:ascii="Arial" w:eastAsia="Cambria" w:hAnsi="Arial" w:cs="Arial"/>
          <w:b/>
          <w:sz w:val="22"/>
          <w:szCs w:val="22"/>
          <w:lang w:val="en-GB"/>
        </w:rPr>
      </w:pPr>
    </w:p>
    <w:p w14:paraId="714CCC4F" w14:textId="5012533C" w:rsidR="0095259F" w:rsidRPr="0095259F" w:rsidRDefault="0095259F" w:rsidP="001B3794">
      <w:pPr>
        <w:rPr>
          <w:rFonts w:ascii="Arial" w:eastAsia="Cambria" w:hAnsi="Arial" w:cs="Arial"/>
          <w:b/>
          <w:sz w:val="22"/>
          <w:szCs w:val="22"/>
          <w:lang w:val="fr-FR"/>
        </w:rPr>
      </w:pPr>
      <w:r w:rsidRPr="0095259F">
        <w:rPr>
          <w:rFonts w:ascii="Arial" w:eastAsia="Cambria" w:hAnsi="Arial" w:cs="Arial"/>
          <w:b/>
          <w:sz w:val="22"/>
          <w:szCs w:val="22"/>
          <w:lang w:val="fr-FR"/>
        </w:rPr>
        <w:t>DEMANDE DU PAYS</w:t>
      </w:r>
      <w:r>
        <w:rPr>
          <w:rFonts w:ascii="Arial" w:eastAsia="Cambria" w:hAnsi="Arial" w:cs="Arial"/>
          <w:b/>
          <w:sz w:val="22"/>
          <w:szCs w:val="22"/>
          <w:lang w:val="fr-FR"/>
        </w:rPr>
        <w:t xml:space="preserve"> ET</w:t>
      </w:r>
      <w:r w:rsidRPr="0095259F">
        <w:rPr>
          <w:rFonts w:ascii="Arial" w:eastAsia="Cambria" w:hAnsi="Arial" w:cs="Arial"/>
          <w:b/>
          <w:sz w:val="22"/>
          <w:szCs w:val="22"/>
          <w:lang w:val="fr-FR"/>
        </w:rPr>
        <w:t xml:space="preserve"> </w:t>
      </w:r>
      <w:r w:rsidRPr="0095259F">
        <w:rPr>
          <w:rFonts w:ascii="Arial" w:eastAsia="Cambria" w:hAnsi="Arial" w:cs="Arial"/>
          <w:b/>
          <w:sz w:val="22"/>
          <w:szCs w:val="22"/>
          <w:lang w:val="fr-FR"/>
        </w:rPr>
        <w:t>INFORMATIONS COMPLÉMENTAIRES</w:t>
      </w:r>
    </w:p>
    <w:p w14:paraId="0FCA290C" w14:textId="77777777" w:rsidR="00FF63D2" w:rsidRPr="0095259F" w:rsidRDefault="00FF63D2" w:rsidP="001D7681">
      <w:pPr>
        <w:rPr>
          <w:rFonts w:ascii="Arial" w:hAnsi="Arial" w:cs="Arial"/>
          <w:sz w:val="22"/>
          <w:szCs w:val="22"/>
          <w:lang w:val="fr-FR"/>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5954"/>
      </w:tblGrid>
      <w:tr w:rsidR="00A80C85" w:rsidRPr="00CD7BDF" w14:paraId="5057B916" w14:textId="77777777" w:rsidTr="473B6562">
        <w:tc>
          <w:tcPr>
            <w:tcW w:w="3539" w:type="dxa"/>
            <w:shd w:val="clear" w:color="auto" w:fill="D9D9D9" w:themeFill="background1" w:themeFillShade="D9"/>
          </w:tcPr>
          <w:p w14:paraId="684A865D" w14:textId="456784FC" w:rsidR="00A80C85" w:rsidRPr="00CD7BDF" w:rsidRDefault="0095259F" w:rsidP="00AF2E10">
            <w:pPr>
              <w:rPr>
                <w:rFonts w:ascii="Arial" w:hAnsi="Arial" w:cs="Arial"/>
                <w:b/>
                <w:i/>
                <w:sz w:val="22"/>
                <w:szCs w:val="22"/>
                <w:lang w:val="en-GB"/>
              </w:rPr>
            </w:pPr>
            <w:r>
              <w:rPr>
                <w:rFonts w:ascii="Arial" w:hAnsi="Arial" w:cs="Arial"/>
                <w:sz w:val="22"/>
                <w:szCs w:val="22"/>
                <w:lang w:val="en-GB"/>
              </w:rPr>
              <w:t>Pays</w:t>
            </w:r>
          </w:p>
        </w:tc>
        <w:tc>
          <w:tcPr>
            <w:tcW w:w="5954" w:type="dxa"/>
            <w:shd w:val="clear" w:color="auto" w:fill="auto"/>
          </w:tcPr>
          <w:p w14:paraId="0E117F92" w14:textId="77777777" w:rsidR="00A80C85" w:rsidRPr="00CD7BDF" w:rsidRDefault="00A80C85" w:rsidP="00AF2E10">
            <w:pPr>
              <w:rPr>
                <w:rFonts w:ascii="Arial" w:hAnsi="Arial" w:cs="Arial"/>
                <w:b/>
                <w:i/>
                <w:sz w:val="22"/>
                <w:szCs w:val="22"/>
                <w:lang w:val="en-GB"/>
              </w:rPr>
            </w:pPr>
          </w:p>
        </w:tc>
      </w:tr>
      <w:tr w:rsidR="00A80C85" w:rsidRPr="00CD7BDF" w14:paraId="26518570" w14:textId="77777777" w:rsidTr="473B6562">
        <w:tc>
          <w:tcPr>
            <w:tcW w:w="3539" w:type="dxa"/>
            <w:tcBorders>
              <w:bottom w:val="single" w:sz="4" w:space="0" w:color="auto"/>
            </w:tcBorders>
            <w:shd w:val="clear" w:color="auto" w:fill="D9D9D9" w:themeFill="background1" w:themeFillShade="D9"/>
          </w:tcPr>
          <w:p w14:paraId="506471E9" w14:textId="63EB3C31" w:rsidR="00A80C85" w:rsidRPr="00CD7BDF" w:rsidRDefault="0095259F" w:rsidP="00AF2E10">
            <w:pPr>
              <w:rPr>
                <w:rFonts w:ascii="Arial" w:hAnsi="Arial" w:cs="Arial"/>
                <w:b/>
                <w:i/>
                <w:sz w:val="22"/>
                <w:szCs w:val="22"/>
                <w:lang w:val="en-GB"/>
              </w:rPr>
            </w:pPr>
            <w:r w:rsidRPr="0095259F">
              <w:rPr>
                <w:rFonts w:ascii="Arial" w:hAnsi="Arial" w:cs="Arial"/>
                <w:sz w:val="22"/>
                <w:szCs w:val="22"/>
                <w:lang w:val="en-GB"/>
              </w:rPr>
              <w:t>Ministère</w:t>
            </w:r>
          </w:p>
        </w:tc>
        <w:tc>
          <w:tcPr>
            <w:tcW w:w="5954" w:type="dxa"/>
            <w:tcBorders>
              <w:bottom w:val="single" w:sz="4" w:space="0" w:color="auto"/>
            </w:tcBorders>
            <w:shd w:val="clear" w:color="auto" w:fill="auto"/>
          </w:tcPr>
          <w:p w14:paraId="3872C738" w14:textId="77777777" w:rsidR="00A80C85" w:rsidRPr="00CD7BDF" w:rsidRDefault="00A80C85" w:rsidP="00AF2E10">
            <w:pPr>
              <w:rPr>
                <w:rFonts w:ascii="Arial" w:hAnsi="Arial" w:cs="Arial"/>
                <w:b/>
                <w:i/>
                <w:sz w:val="22"/>
                <w:szCs w:val="22"/>
                <w:lang w:val="en-GB"/>
              </w:rPr>
            </w:pPr>
          </w:p>
        </w:tc>
      </w:tr>
      <w:tr w:rsidR="00A80C85" w:rsidRPr="00CD7BDF" w14:paraId="69C6F761" w14:textId="77777777" w:rsidTr="473B6562">
        <w:tc>
          <w:tcPr>
            <w:tcW w:w="3539" w:type="dxa"/>
            <w:tcBorders>
              <w:bottom w:val="single" w:sz="4" w:space="0" w:color="auto"/>
            </w:tcBorders>
            <w:shd w:val="clear" w:color="auto" w:fill="D9D9D9" w:themeFill="background1" w:themeFillShade="D9"/>
          </w:tcPr>
          <w:p w14:paraId="2078E837" w14:textId="76B8EF24" w:rsidR="00A80C85" w:rsidRPr="0095259F" w:rsidRDefault="0095259F" w:rsidP="00AF2E10">
            <w:pPr>
              <w:rPr>
                <w:rFonts w:ascii="Arial" w:hAnsi="Arial" w:cs="Arial"/>
                <w:sz w:val="22"/>
                <w:szCs w:val="22"/>
                <w:lang w:val="fr-FR"/>
              </w:rPr>
            </w:pPr>
            <w:r w:rsidRPr="0095259F">
              <w:rPr>
                <w:rFonts w:ascii="Arial" w:hAnsi="Arial" w:cs="Arial"/>
                <w:sz w:val="22"/>
                <w:szCs w:val="22"/>
                <w:lang w:val="fr-FR"/>
              </w:rPr>
              <w:t>Coordonnées du point focal national pour cette demande</w:t>
            </w:r>
          </w:p>
        </w:tc>
        <w:tc>
          <w:tcPr>
            <w:tcW w:w="5954" w:type="dxa"/>
            <w:tcBorders>
              <w:bottom w:val="single" w:sz="4" w:space="0" w:color="auto"/>
            </w:tcBorders>
            <w:shd w:val="clear" w:color="auto" w:fill="auto"/>
          </w:tcPr>
          <w:p w14:paraId="51410F12" w14:textId="05FCD5BF" w:rsidR="00A80C85" w:rsidRPr="00E4289D" w:rsidRDefault="0095259F" w:rsidP="25C3263F">
            <w:pPr>
              <w:rPr>
                <w:rFonts w:ascii="Arial" w:hAnsi="Arial" w:cs="Arial"/>
                <w:sz w:val="22"/>
                <w:szCs w:val="22"/>
                <w:lang w:val="en-GB"/>
              </w:rPr>
            </w:pPr>
            <w:r>
              <w:rPr>
                <w:rFonts w:ascii="Arial" w:hAnsi="Arial" w:cs="Arial"/>
                <w:sz w:val="22"/>
                <w:szCs w:val="22"/>
                <w:lang w:val="en-GB"/>
              </w:rPr>
              <w:t>Nom</w:t>
            </w:r>
            <w:r w:rsidR="25C3263F" w:rsidRPr="00E4289D">
              <w:rPr>
                <w:rFonts w:ascii="Arial" w:hAnsi="Arial" w:cs="Arial"/>
                <w:sz w:val="22"/>
                <w:szCs w:val="22"/>
                <w:lang w:val="en-GB"/>
              </w:rPr>
              <w:t>:</w:t>
            </w:r>
          </w:p>
          <w:p w14:paraId="2F37358C" w14:textId="1F31C11C" w:rsidR="00A80C85" w:rsidRPr="00E4289D" w:rsidRDefault="25C3263F" w:rsidP="6A8D7B69">
            <w:pPr>
              <w:rPr>
                <w:rFonts w:ascii="Arial" w:hAnsi="Arial" w:cs="Arial"/>
                <w:sz w:val="22"/>
                <w:szCs w:val="22"/>
                <w:lang w:val="en-GB"/>
              </w:rPr>
            </w:pPr>
            <w:r w:rsidRPr="00E4289D">
              <w:rPr>
                <w:rFonts w:ascii="Arial" w:hAnsi="Arial" w:cs="Arial"/>
                <w:sz w:val="22"/>
                <w:szCs w:val="22"/>
                <w:lang w:val="en-GB"/>
              </w:rPr>
              <w:t>Email:</w:t>
            </w:r>
          </w:p>
          <w:p w14:paraId="5971473E" w14:textId="23B2D03F" w:rsidR="00A80C85" w:rsidRPr="00CD7BDF" w:rsidRDefault="5FF23EB8" w:rsidP="00AF2E10">
            <w:pPr>
              <w:rPr>
                <w:rFonts w:ascii="Arial" w:hAnsi="Arial" w:cs="Arial"/>
                <w:b/>
                <w:i/>
                <w:lang w:val="en-GB"/>
              </w:rPr>
            </w:pPr>
            <w:r w:rsidRPr="00E4289D">
              <w:rPr>
                <w:rFonts w:ascii="Arial" w:hAnsi="Arial" w:cs="Arial"/>
                <w:sz w:val="22"/>
                <w:szCs w:val="22"/>
                <w:lang w:val="en-GB"/>
              </w:rPr>
              <w:t>T</w:t>
            </w:r>
            <w:r w:rsidR="0095259F">
              <w:rPr>
                <w:rFonts w:ascii="Arial" w:hAnsi="Arial" w:cs="Arial"/>
                <w:sz w:val="22"/>
                <w:szCs w:val="22"/>
                <w:lang w:val="en-GB"/>
              </w:rPr>
              <w:t>é</w:t>
            </w:r>
            <w:r w:rsidRPr="00E4289D">
              <w:rPr>
                <w:rFonts w:ascii="Arial" w:hAnsi="Arial" w:cs="Arial"/>
                <w:sz w:val="22"/>
                <w:szCs w:val="22"/>
                <w:lang w:val="en-GB"/>
              </w:rPr>
              <w:t>l</w:t>
            </w:r>
            <w:r w:rsidR="0095259F">
              <w:rPr>
                <w:rFonts w:ascii="Arial" w:hAnsi="Arial" w:cs="Arial"/>
                <w:sz w:val="22"/>
                <w:szCs w:val="22"/>
                <w:lang w:val="en-GB"/>
              </w:rPr>
              <w:t>é</w:t>
            </w:r>
            <w:r w:rsidRPr="00E4289D">
              <w:rPr>
                <w:rFonts w:ascii="Arial" w:hAnsi="Arial" w:cs="Arial"/>
                <w:sz w:val="22"/>
                <w:szCs w:val="22"/>
                <w:lang w:val="en-GB"/>
              </w:rPr>
              <w:t>phone:</w:t>
            </w:r>
          </w:p>
        </w:tc>
      </w:tr>
    </w:tbl>
    <w:p w14:paraId="5108AAD7" w14:textId="7C5642BA" w:rsidR="00221D2B" w:rsidRDefault="00221D2B" w:rsidP="001D7681">
      <w:pPr>
        <w:rPr>
          <w:rFonts w:ascii="Arial" w:hAnsi="Arial" w:cs="Arial"/>
          <w:iCs/>
          <w:sz w:val="22"/>
          <w:szCs w:val="22"/>
          <w:lang w:val="en-GB"/>
        </w:rPr>
      </w:pPr>
    </w:p>
    <w:p w14:paraId="144AC924" w14:textId="4E294031" w:rsidR="00D84A24" w:rsidRPr="00D84A24" w:rsidRDefault="0095259F" w:rsidP="001D7681">
      <w:pPr>
        <w:rPr>
          <w:rFonts w:ascii="Arial" w:hAnsi="Arial" w:cs="Arial"/>
          <w:iCs/>
          <w:sz w:val="22"/>
          <w:szCs w:val="22"/>
          <w:lang w:val="en-GB"/>
        </w:rPr>
      </w:pPr>
      <w:r w:rsidRPr="0095259F">
        <w:rPr>
          <w:rStyle w:val="normaltextrun"/>
          <w:rFonts w:ascii="Arial" w:hAnsi="Arial" w:cs="Arial"/>
          <w:b/>
          <w:bCs/>
          <w:color w:val="000000"/>
          <w:sz w:val="22"/>
          <w:szCs w:val="22"/>
          <w:bdr w:val="none" w:sz="0" w:space="0" w:color="auto" w:frame="1"/>
        </w:rPr>
        <w:t>Besoins du pays</w:t>
      </w:r>
    </w:p>
    <w:p w14:paraId="229B85B3" w14:textId="26B4F2DF" w:rsidR="00156769" w:rsidRPr="00156769" w:rsidRDefault="0095259F" w:rsidP="00156769">
      <w:pPr>
        <w:pStyle w:val="ListParagraph"/>
        <w:numPr>
          <w:ilvl w:val="0"/>
          <w:numId w:val="6"/>
        </w:numPr>
        <w:rPr>
          <w:rFonts w:ascii="Arial" w:hAnsi="Arial" w:cs="Arial"/>
          <w:sz w:val="22"/>
          <w:szCs w:val="22"/>
        </w:rPr>
      </w:pPr>
      <w:r w:rsidRPr="0095259F">
        <w:rPr>
          <w:rFonts w:ascii="Arial" w:hAnsi="Arial" w:cs="Arial"/>
          <w:lang w:val="fr-FR"/>
        </w:rPr>
        <w:t>Veuillez décrire le(s) problème(s) spécifique(s) auquel(s) vous êtes confronté(s) et que vous essayez de résoudre par le biais de cette demande, les besoins spécifiques que vous avez et le manque de financement actuel.</w:t>
      </w:r>
      <w:r w:rsidRPr="0095259F">
        <w:rPr>
          <w:rFonts w:ascii="Arial" w:hAnsi="Arial" w:cs="Arial"/>
          <w:lang w:val="fr-FR"/>
        </w:rPr>
        <w:t xml:space="preserve">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CA2498" w:rsidRPr="00B35860" w14:paraId="4ADBF84D" w14:textId="77777777" w:rsidTr="00D13A87">
        <w:trPr>
          <w:trHeight w:val="706"/>
        </w:trPr>
        <w:tc>
          <w:tcPr>
            <w:tcW w:w="9498" w:type="dxa"/>
            <w:shd w:val="clear" w:color="auto" w:fill="auto"/>
          </w:tcPr>
          <w:p w14:paraId="7B496CB3" w14:textId="77777777" w:rsidR="00A80C85" w:rsidRPr="00B35860" w:rsidRDefault="00A80C85" w:rsidP="00AF2E10">
            <w:pPr>
              <w:rPr>
                <w:rFonts w:ascii="Arial" w:hAnsi="Arial" w:cs="Arial"/>
                <w:sz w:val="22"/>
                <w:szCs w:val="22"/>
                <w:lang w:val="en-GB"/>
              </w:rPr>
            </w:pPr>
            <w:bookmarkStart w:id="0" w:name="_Hlk108126110"/>
          </w:p>
        </w:tc>
      </w:tr>
      <w:bookmarkEnd w:id="0"/>
    </w:tbl>
    <w:p w14:paraId="56BA946B" w14:textId="30474343" w:rsidR="00CE3243" w:rsidRDefault="00CE3243" w:rsidP="00CE3243">
      <w:pPr>
        <w:rPr>
          <w:rFonts w:ascii="Arial" w:hAnsi="Arial" w:cs="Arial"/>
          <w:sz w:val="22"/>
          <w:szCs w:val="22"/>
          <w:lang w:val="en-GB"/>
        </w:rPr>
      </w:pPr>
    </w:p>
    <w:p w14:paraId="38EC1C9C" w14:textId="77777777" w:rsidR="00557E11" w:rsidRDefault="00557E11" w:rsidP="00CE3243">
      <w:pPr>
        <w:rPr>
          <w:rFonts w:ascii="Arial" w:hAnsi="Arial" w:cs="Arial"/>
          <w:sz w:val="22"/>
          <w:szCs w:val="22"/>
          <w:lang w:val="en-GB"/>
        </w:rPr>
      </w:pPr>
    </w:p>
    <w:p w14:paraId="3821F5B5" w14:textId="682140F7" w:rsidR="00D84A24" w:rsidRPr="0095259F" w:rsidRDefault="0095259F" w:rsidP="00CE3243">
      <w:pPr>
        <w:rPr>
          <w:rStyle w:val="normaltextrun"/>
          <w:rFonts w:ascii="Arial" w:hAnsi="Arial" w:cs="Arial"/>
          <w:b/>
          <w:bCs/>
          <w:color w:val="000000"/>
          <w:sz w:val="22"/>
          <w:szCs w:val="22"/>
          <w:bdr w:val="none" w:sz="0" w:space="0" w:color="auto" w:frame="1"/>
          <w:lang w:val="fr-FR"/>
        </w:rPr>
      </w:pPr>
      <w:r w:rsidRPr="0095259F">
        <w:rPr>
          <w:rStyle w:val="normaltextrun"/>
          <w:rFonts w:ascii="Arial" w:hAnsi="Arial" w:cs="Arial"/>
          <w:b/>
          <w:bCs/>
          <w:color w:val="000000"/>
          <w:sz w:val="22"/>
          <w:szCs w:val="22"/>
          <w:bdr w:val="none" w:sz="0" w:space="0" w:color="auto" w:frame="1"/>
          <w:lang w:val="fr-FR"/>
        </w:rPr>
        <w:t>Des interventions éprouvées à mettre à l'échelle</w:t>
      </w:r>
      <w:r w:rsidRPr="0095259F">
        <w:rPr>
          <w:rStyle w:val="normaltextrun"/>
          <w:rFonts w:ascii="Arial" w:hAnsi="Arial" w:cs="Arial"/>
          <w:b/>
          <w:bCs/>
          <w:color w:val="000000"/>
          <w:sz w:val="22"/>
          <w:szCs w:val="22"/>
          <w:bdr w:val="none" w:sz="0" w:space="0" w:color="auto" w:frame="1"/>
          <w:lang w:val="fr-FR"/>
        </w:rPr>
        <w:t xml:space="preserve"> </w:t>
      </w:r>
    </w:p>
    <w:p w14:paraId="5EF008B9" w14:textId="0B0D117C" w:rsidR="00071B44" w:rsidRPr="00156769" w:rsidRDefault="0095259F" w:rsidP="00156769">
      <w:pPr>
        <w:pStyle w:val="ListParagraph"/>
        <w:numPr>
          <w:ilvl w:val="0"/>
          <w:numId w:val="6"/>
        </w:numPr>
        <w:rPr>
          <w:rFonts w:ascii="Arial" w:hAnsi="Arial" w:cs="Arial"/>
        </w:rPr>
      </w:pPr>
      <w:r w:rsidRPr="0095259F">
        <w:rPr>
          <w:rFonts w:ascii="Arial" w:hAnsi="Arial" w:cs="Arial"/>
        </w:rPr>
        <w:tab/>
      </w:r>
      <w:r w:rsidRPr="0095259F">
        <w:rPr>
          <w:rFonts w:ascii="Arial" w:hAnsi="Arial" w:cs="Arial"/>
          <w:lang w:val="fr-FR"/>
        </w:rPr>
        <w:t xml:space="preserve">Veuillez décrire la ou les interventions éprouvées que vous souhaitez mettre à l'échelle ? Cette(ces) intervention(s) est-elle(sont) mise(s) en évidence dans les directives de financement du programme en tant qu'intervention innovante ? Cette(ces) intervention(s) est-elle(sont) déjà mise(s) en œuvre et éprouvée(s) dans le pays ou dans d'autres pays que vous connaissez ?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CA2498" w:rsidRPr="00B35860" w14:paraId="3342AB1B" w14:textId="77777777" w:rsidTr="00B17EF3">
        <w:trPr>
          <w:trHeight w:val="706"/>
        </w:trPr>
        <w:tc>
          <w:tcPr>
            <w:tcW w:w="9498" w:type="dxa"/>
            <w:shd w:val="clear" w:color="auto" w:fill="auto"/>
          </w:tcPr>
          <w:p w14:paraId="0609710D" w14:textId="77777777" w:rsidR="00CE3243" w:rsidRPr="00B35860" w:rsidRDefault="00CE3243" w:rsidP="00A72AD2">
            <w:pPr>
              <w:rPr>
                <w:rFonts w:ascii="Arial" w:hAnsi="Arial" w:cs="Arial"/>
                <w:sz w:val="22"/>
                <w:szCs w:val="22"/>
                <w:lang w:val="en-GB"/>
              </w:rPr>
            </w:pPr>
            <w:bookmarkStart w:id="1" w:name="_Hlk108126507"/>
          </w:p>
        </w:tc>
      </w:tr>
      <w:bookmarkEnd w:id="1"/>
    </w:tbl>
    <w:p w14:paraId="5A549902" w14:textId="68CDF0B8" w:rsidR="00071B44" w:rsidRDefault="00071B44" w:rsidP="00CE3243">
      <w:pPr>
        <w:rPr>
          <w:rFonts w:ascii="Arial" w:hAnsi="Arial" w:cs="Arial"/>
          <w:sz w:val="22"/>
          <w:szCs w:val="22"/>
          <w:lang w:val="en-GB"/>
        </w:rPr>
      </w:pPr>
    </w:p>
    <w:p w14:paraId="3F98A18E" w14:textId="17545A03" w:rsidR="003D1D84" w:rsidRDefault="003D1D84">
      <w:pPr>
        <w:rPr>
          <w:rFonts w:ascii="Arial" w:hAnsi="Arial" w:cs="Arial"/>
          <w:sz w:val="22"/>
          <w:szCs w:val="22"/>
          <w:lang w:val="en-GB"/>
        </w:rPr>
      </w:pPr>
      <w:r>
        <w:rPr>
          <w:rFonts w:ascii="Arial" w:hAnsi="Arial" w:cs="Arial"/>
          <w:sz w:val="22"/>
          <w:szCs w:val="22"/>
          <w:lang w:val="en-GB"/>
        </w:rPr>
        <w:br w:type="page"/>
      </w:r>
    </w:p>
    <w:p w14:paraId="31FA90AC" w14:textId="49352DB7" w:rsidR="00D84A24" w:rsidRPr="00D84A24" w:rsidRDefault="0095259F" w:rsidP="00CE3243">
      <w:pPr>
        <w:rPr>
          <w:rStyle w:val="normaltextrun"/>
          <w:rFonts w:ascii="Arial" w:hAnsi="Arial" w:cs="Arial"/>
          <w:b/>
          <w:bCs/>
          <w:color w:val="000000"/>
          <w:sz w:val="22"/>
          <w:szCs w:val="22"/>
          <w:bdr w:val="none" w:sz="0" w:space="0" w:color="auto" w:frame="1"/>
        </w:rPr>
      </w:pPr>
      <w:r>
        <w:rPr>
          <w:rStyle w:val="normaltextrun"/>
          <w:rFonts w:ascii="Arial" w:hAnsi="Arial" w:cs="Arial"/>
          <w:b/>
          <w:bCs/>
          <w:color w:val="000000"/>
          <w:sz w:val="22"/>
          <w:szCs w:val="22"/>
          <w:bdr w:val="none" w:sz="0" w:space="0" w:color="auto" w:frame="1"/>
        </w:rPr>
        <w:lastRenderedPageBreak/>
        <w:t>Appropriation par le pays</w:t>
      </w:r>
    </w:p>
    <w:p w14:paraId="191F6FA1" w14:textId="059A6A92" w:rsidR="00843009" w:rsidRPr="0095259F" w:rsidRDefault="0095259F" w:rsidP="0005271E">
      <w:pPr>
        <w:pStyle w:val="ListParagraph"/>
        <w:numPr>
          <w:ilvl w:val="0"/>
          <w:numId w:val="6"/>
        </w:numPr>
        <w:rPr>
          <w:rFonts w:ascii="Arial" w:hAnsi="Arial" w:cs="Arial"/>
          <w:sz w:val="22"/>
          <w:szCs w:val="22"/>
        </w:rPr>
      </w:pPr>
      <w:r w:rsidRPr="0095259F">
        <w:rPr>
          <w:rFonts w:ascii="Arial" w:hAnsi="Arial" w:cs="Arial"/>
          <w:lang w:val="fr-FR"/>
        </w:rPr>
        <w:t xml:space="preserve">La ou les interventions proposées pour être mises à l'échelle avec le complément d'innovation sont-elles également soutenues par le </w:t>
      </w:r>
      <w:r w:rsidRPr="0095259F">
        <w:rPr>
          <w:rFonts w:ascii="Arial" w:hAnsi="Arial" w:cs="Arial"/>
          <w:lang w:val="fr-FR"/>
        </w:rPr>
        <w:t xml:space="preserve">soutien </w:t>
      </w:r>
      <w:r w:rsidRPr="0095259F">
        <w:rPr>
          <w:rFonts w:ascii="Arial" w:hAnsi="Arial" w:cs="Arial"/>
          <w:lang w:val="fr-FR"/>
        </w:rPr>
        <w:t xml:space="preserve">RSS de Gavi, la subvention de soutien opérationnel (Ops) </w:t>
      </w:r>
      <w:r w:rsidRPr="0095259F">
        <w:rPr>
          <w:rFonts w:ascii="Arial" w:hAnsi="Arial" w:cs="Arial"/>
          <w:lang w:val="fr-FR"/>
        </w:rPr>
        <w:t>aux</w:t>
      </w:r>
      <w:r w:rsidRPr="0095259F">
        <w:rPr>
          <w:rFonts w:ascii="Arial" w:hAnsi="Arial" w:cs="Arial"/>
          <w:lang w:val="fr-FR"/>
        </w:rPr>
        <w:t xml:space="preserve"> campagne</w:t>
      </w:r>
      <w:r w:rsidRPr="0095259F">
        <w:rPr>
          <w:rFonts w:ascii="Arial" w:hAnsi="Arial" w:cs="Arial"/>
          <w:lang w:val="fr-FR"/>
        </w:rPr>
        <w:t>s</w:t>
      </w:r>
      <w:r w:rsidRPr="0095259F">
        <w:rPr>
          <w:rFonts w:ascii="Arial" w:hAnsi="Arial" w:cs="Arial"/>
          <w:lang w:val="fr-FR"/>
        </w:rPr>
        <w:t xml:space="preserve"> et/ou le fonds national et/ou le financement d'autres donateurs et sont-elles mises en évidence dans une feuille de route nationale chiffrée avec un plan de durabilité et de transition ?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CA2498" w:rsidRPr="00B35860" w14:paraId="74D09722" w14:textId="77777777" w:rsidTr="00B17EF3">
        <w:trPr>
          <w:trHeight w:val="706"/>
        </w:trPr>
        <w:tc>
          <w:tcPr>
            <w:tcW w:w="9498" w:type="dxa"/>
            <w:shd w:val="clear" w:color="auto" w:fill="auto"/>
          </w:tcPr>
          <w:p w14:paraId="46458A1F" w14:textId="77777777" w:rsidR="004B00ED" w:rsidRPr="00B35860" w:rsidRDefault="004B00ED" w:rsidP="00A72AD2">
            <w:pPr>
              <w:rPr>
                <w:rFonts w:ascii="Arial" w:hAnsi="Arial" w:cs="Arial"/>
                <w:sz w:val="22"/>
                <w:szCs w:val="22"/>
                <w:lang w:val="en-GB"/>
              </w:rPr>
            </w:pPr>
          </w:p>
        </w:tc>
      </w:tr>
    </w:tbl>
    <w:p w14:paraId="038E0A96" w14:textId="20C965A9" w:rsidR="004B00ED" w:rsidRDefault="004B00ED" w:rsidP="00CE3243">
      <w:pPr>
        <w:rPr>
          <w:rFonts w:ascii="Arial" w:hAnsi="Arial" w:cs="Arial"/>
          <w:sz w:val="22"/>
          <w:szCs w:val="22"/>
          <w:lang w:val="en-GB"/>
        </w:rPr>
      </w:pPr>
    </w:p>
    <w:p w14:paraId="12EF8AB5" w14:textId="0AA8FDDA" w:rsidR="00D84A24" w:rsidRDefault="00D84A24" w:rsidP="00CE3243">
      <w:pPr>
        <w:rPr>
          <w:rFonts w:ascii="Arial" w:hAnsi="Arial" w:cs="Arial"/>
          <w:sz w:val="22"/>
          <w:szCs w:val="22"/>
          <w:lang w:val="en-GB"/>
        </w:rPr>
      </w:pPr>
    </w:p>
    <w:p w14:paraId="101F3B3C" w14:textId="46E0E710" w:rsidR="00D84A24" w:rsidRPr="00D84A24" w:rsidRDefault="0095259F" w:rsidP="00CE3243">
      <w:pPr>
        <w:rPr>
          <w:rFonts w:ascii="Arial" w:hAnsi="Arial" w:cs="Arial"/>
          <w:b/>
          <w:bCs/>
          <w:sz w:val="22"/>
          <w:szCs w:val="22"/>
          <w:lang w:val="en-GB"/>
        </w:rPr>
      </w:pPr>
      <w:r>
        <w:rPr>
          <w:rFonts w:ascii="Arial" w:hAnsi="Arial" w:cs="Arial"/>
          <w:b/>
          <w:bCs/>
          <w:sz w:val="22"/>
          <w:szCs w:val="22"/>
          <w:lang w:val="en-GB"/>
        </w:rPr>
        <w:t>Absorption des fonds Gavi existants</w:t>
      </w:r>
    </w:p>
    <w:p w14:paraId="4AFCF4A1" w14:textId="7DCA537E" w:rsidR="008965AA" w:rsidRPr="008965AA" w:rsidRDefault="0078304B" w:rsidP="008965AA">
      <w:pPr>
        <w:pStyle w:val="ListParagraph"/>
        <w:numPr>
          <w:ilvl w:val="0"/>
          <w:numId w:val="6"/>
        </w:numPr>
        <w:rPr>
          <w:rFonts w:ascii="Arial" w:hAnsi="Arial" w:cs="Arial"/>
        </w:rPr>
      </w:pPr>
      <w:r w:rsidRPr="0078304B">
        <w:rPr>
          <w:rFonts w:ascii="Arial" w:hAnsi="Arial" w:cs="Arial"/>
          <w:lang w:val="fr-FR"/>
        </w:rPr>
        <w:t xml:space="preserve">La possibilité de réaffecter des fonds existants, par exemple le financement RSS de Gavi, a-t-elle été pleinement étudiée avant de demander un financement complémentaire/complémentaire ? </w:t>
      </w:r>
      <w:r w:rsidRPr="0078304B">
        <w:rPr>
          <w:rFonts w:ascii="Arial" w:hAnsi="Arial" w:cs="Arial"/>
        </w:rPr>
        <w:t>Veuillez préciser</w:t>
      </w:r>
      <w:r w:rsidR="00A12038">
        <w:rPr>
          <w:rFonts w:ascii="Arial" w:hAnsi="Arial" w:cs="Arial"/>
        </w:rPr>
        <w:t>.</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CA2498" w:rsidRPr="00B35860" w14:paraId="20ED0F76" w14:textId="77777777" w:rsidTr="00B17EF3">
        <w:trPr>
          <w:trHeight w:val="706"/>
        </w:trPr>
        <w:tc>
          <w:tcPr>
            <w:tcW w:w="9498" w:type="dxa"/>
            <w:shd w:val="clear" w:color="auto" w:fill="auto"/>
          </w:tcPr>
          <w:p w14:paraId="77E82C01" w14:textId="77777777" w:rsidR="00E136C6" w:rsidRPr="00B35860" w:rsidRDefault="00E136C6" w:rsidP="00A72AD2">
            <w:pPr>
              <w:rPr>
                <w:rFonts w:ascii="Arial" w:hAnsi="Arial" w:cs="Arial"/>
                <w:sz w:val="22"/>
                <w:szCs w:val="22"/>
                <w:lang w:val="en-GB"/>
              </w:rPr>
            </w:pPr>
          </w:p>
        </w:tc>
      </w:tr>
    </w:tbl>
    <w:p w14:paraId="23686B46" w14:textId="663A627F" w:rsidR="00E136C6" w:rsidRDefault="00E136C6" w:rsidP="00CE3243">
      <w:pPr>
        <w:rPr>
          <w:rFonts w:ascii="Arial" w:hAnsi="Arial" w:cs="Arial"/>
          <w:sz w:val="22"/>
          <w:szCs w:val="22"/>
          <w:lang w:val="en-GB"/>
        </w:rPr>
      </w:pPr>
    </w:p>
    <w:p w14:paraId="239B056F" w14:textId="77777777" w:rsidR="007875C0" w:rsidRDefault="007875C0" w:rsidP="00CE3243">
      <w:pPr>
        <w:rPr>
          <w:rFonts w:ascii="Arial" w:hAnsi="Arial" w:cs="Arial"/>
          <w:sz w:val="22"/>
          <w:szCs w:val="22"/>
          <w:lang w:val="en-GB"/>
        </w:rPr>
      </w:pPr>
    </w:p>
    <w:p w14:paraId="68E194ED" w14:textId="47B9A0FC" w:rsidR="00D84A24" w:rsidRPr="00D84A24" w:rsidRDefault="00D84A24" w:rsidP="00CE3243">
      <w:pPr>
        <w:rPr>
          <w:rFonts w:ascii="Arial" w:hAnsi="Arial" w:cs="Arial"/>
          <w:b/>
          <w:bCs/>
          <w:sz w:val="22"/>
          <w:szCs w:val="22"/>
          <w:lang w:val="en-GB"/>
        </w:rPr>
      </w:pPr>
      <w:r w:rsidRPr="00D84A24">
        <w:rPr>
          <w:rFonts w:ascii="Arial" w:hAnsi="Arial" w:cs="Arial"/>
          <w:b/>
          <w:bCs/>
          <w:sz w:val="22"/>
          <w:szCs w:val="22"/>
          <w:lang w:val="en-GB"/>
        </w:rPr>
        <w:t>Budget</w:t>
      </w:r>
    </w:p>
    <w:p w14:paraId="1BFC69D0" w14:textId="335FAB9D" w:rsidR="00D84A24" w:rsidRDefault="0078304B" w:rsidP="00005D93">
      <w:pPr>
        <w:pStyle w:val="ListParagraph"/>
        <w:numPr>
          <w:ilvl w:val="0"/>
          <w:numId w:val="6"/>
        </w:numPr>
        <w:rPr>
          <w:rFonts w:ascii="Arial" w:hAnsi="Arial" w:cs="Arial"/>
        </w:rPr>
      </w:pPr>
      <w:r w:rsidRPr="0078304B">
        <w:rPr>
          <w:rFonts w:ascii="Arial" w:hAnsi="Arial" w:cs="Arial"/>
        </w:rPr>
        <w:t>Quel est le montant total du budget demandé pour le complément d'innovation ?</w:t>
      </w:r>
    </w:p>
    <w:p w14:paraId="5A992955" w14:textId="22BDAFC0" w:rsidR="00D84A24" w:rsidRPr="0078304B" w:rsidRDefault="0078304B" w:rsidP="00B7647C">
      <w:pPr>
        <w:pStyle w:val="ListParagraph"/>
        <w:numPr>
          <w:ilvl w:val="0"/>
          <w:numId w:val="8"/>
        </w:numPr>
        <w:rPr>
          <w:rFonts w:ascii="Arial" w:hAnsi="Arial" w:cs="Arial"/>
          <w:lang w:val="fr-FR"/>
        </w:rPr>
      </w:pPr>
      <w:r w:rsidRPr="0078304B">
        <w:rPr>
          <w:rFonts w:ascii="Arial" w:hAnsi="Arial" w:cs="Arial"/>
          <w:lang w:val="fr-FR"/>
        </w:rPr>
        <w:t>Sur le total de la demande, quel est le montant budgété prévu pour les coûts opérationnels des interventions et de l'environnement favorable (maximum 85%) ?</w:t>
      </w:r>
    </w:p>
    <w:p w14:paraId="40D388D5" w14:textId="2A45F119" w:rsidR="00D84A24" w:rsidRPr="0078304B" w:rsidRDefault="0078304B" w:rsidP="00FD4734">
      <w:pPr>
        <w:pStyle w:val="ListParagraph"/>
        <w:numPr>
          <w:ilvl w:val="1"/>
          <w:numId w:val="8"/>
        </w:numPr>
        <w:ind w:left="993" w:hanging="284"/>
        <w:rPr>
          <w:rFonts w:ascii="Arial" w:hAnsi="Arial" w:cs="Arial"/>
          <w:lang w:val="fr-FR"/>
        </w:rPr>
      </w:pPr>
      <w:r w:rsidRPr="0078304B">
        <w:rPr>
          <w:rFonts w:ascii="Arial" w:hAnsi="Arial" w:cs="Arial"/>
          <w:lang w:val="fr-FR"/>
        </w:rPr>
        <w:t>Qui sera le bénéficiaire d</w:t>
      </w:r>
      <w:r>
        <w:rPr>
          <w:rFonts w:ascii="Arial" w:hAnsi="Arial" w:cs="Arial"/>
          <w:lang w:val="fr-FR"/>
        </w:rPr>
        <w:t>es</w:t>
      </w:r>
      <w:r w:rsidRPr="0078304B">
        <w:rPr>
          <w:rFonts w:ascii="Arial" w:hAnsi="Arial" w:cs="Arial"/>
          <w:lang w:val="fr-FR"/>
        </w:rPr>
        <w:t xml:space="preserve"> fonds ?</w:t>
      </w:r>
      <w:r w:rsidR="00D84A24" w:rsidRPr="0078304B">
        <w:rPr>
          <w:rFonts w:ascii="Arial" w:hAnsi="Arial" w:cs="Arial"/>
          <w:lang w:val="fr-FR"/>
        </w:rPr>
        <w:t> </w:t>
      </w:r>
    </w:p>
    <w:p w14:paraId="26A1EB36" w14:textId="69EA1EBF" w:rsidR="00D84A24" w:rsidRPr="0078304B" w:rsidRDefault="0078304B" w:rsidP="00B7647C">
      <w:pPr>
        <w:pStyle w:val="ListParagraph"/>
        <w:numPr>
          <w:ilvl w:val="0"/>
          <w:numId w:val="8"/>
        </w:numPr>
        <w:rPr>
          <w:rFonts w:ascii="Arial" w:hAnsi="Arial" w:cs="Arial"/>
          <w:lang w:val="fr-FR"/>
        </w:rPr>
      </w:pPr>
      <w:r w:rsidRPr="0078304B">
        <w:rPr>
          <w:rFonts w:ascii="Arial" w:hAnsi="Arial" w:cs="Arial"/>
          <w:lang w:val="fr-FR"/>
        </w:rPr>
        <w:t>Sur le total de la demande, quel est le montant budgétisé prévu pour l'assistance technique (maximum 15%) :</w:t>
      </w:r>
      <w:r w:rsidR="00D84A24" w:rsidRPr="0078304B">
        <w:rPr>
          <w:rFonts w:ascii="Arial" w:hAnsi="Arial" w:cs="Arial"/>
          <w:lang w:val="fr-FR"/>
        </w:rPr>
        <w:t> </w:t>
      </w:r>
    </w:p>
    <w:p w14:paraId="2CC939AE" w14:textId="36D56072" w:rsidR="00D84A24" w:rsidRDefault="0078304B" w:rsidP="00FD4734">
      <w:pPr>
        <w:pStyle w:val="ListParagraph"/>
        <w:numPr>
          <w:ilvl w:val="1"/>
          <w:numId w:val="8"/>
        </w:numPr>
        <w:ind w:left="993" w:hanging="284"/>
        <w:rPr>
          <w:rFonts w:ascii="Arial" w:hAnsi="Arial" w:cs="Arial"/>
        </w:rPr>
      </w:pPr>
      <w:r w:rsidRPr="0078304B">
        <w:rPr>
          <w:rFonts w:ascii="Arial" w:hAnsi="Arial" w:cs="Arial"/>
          <w:lang w:val="fr-FR"/>
        </w:rPr>
        <w:t xml:space="preserve">Qui sera le(s) partenaire(s) fournissant l'assistance technique ? </w:t>
      </w:r>
      <w:r w:rsidRPr="0078304B">
        <w:rPr>
          <w:rFonts w:ascii="Arial" w:hAnsi="Arial" w:cs="Arial"/>
        </w:rPr>
        <w:t>S'agit-il d'un partenaire nouveau ou existant ?</w:t>
      </w:r>
      <w:r w:rsidR="00D84A24" w:rsidRPr="00D84A24">
        <w:rPr>
          <w:rFonts w:ascii="Arial" w:hAnsi="Arial" w:cs="Arial"/>
        </w:rPr>
        <w:t>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CA2498" w:rsidRPr="00B35860" w14:paraId="7FD83AB9" w14:textId="77777777" w:rsidTr="00B17EF3">
        <w:trPr>
          <w:trHeight w:val="706"/>
        </w:trPr>
        <w:tc>
          <w:tcPr>
            <w:tcW w:w="9498" w:type="dxa"/>
            <w:shd w:val="clear" w:color="auto" w:fill="auto"/>
          </w:tcPr>
          <w:p w14:paraId="1FAB0B2B" w14:textId="1996FC48" w:rsidR="00CE3243" w:rsidRPr="00B35860" w:rsidRDefault="0078304B" w:rsidP="00A72AD2">
            <w:pPr>
              <w:rPr>
                <w:rFonts w:ascii="Arial" w:hAnsi="Arial" w:cs="Arial"/>
                <w:sz w:val="22"/>
                <w:szCs w:val="22"/>
                <w:lang w:val="en-GB"/>
              </w:rPr>
            </w:pPr>
            <w:r w:rsidRPr="0078304B">
              <w:rPr>
                <w:rFonts w:ascii="Arial" w:hAnsi="Arial" w:cs="Arial"/>
                <w:lang w:val="fr-FR"/>
              </w:rPr>
              <w:t xml:space="preserve">- </w:t>
            </w:r>
          </w:p>
        </w:tc>
      </w:tr>
    </w:tbl>
    <w:p w14:paraId="548C56DC" w14:textId="3761BE96" w:rsidR="00071B44" w:rsidRDefault="00071B44" w:rsidP="00182CF5">
      <w:pPr>
        <w:rPr>
          <w:rFonts w:ascii="Arial" w:hAnsi="Arial" w:cs="Arial"/>
          <w:sz w:val="22"/>
          <w:szCs w:val="22"/>
        </w:rPr>
      </w:pPr>
    </w:p>
    <w:p w14:paraId="6040136A" w14:textId="77777777" w:rsidR="007875C0" w:rsidRDefault="007875C0" w:rsidP="00182CF5">
      <w:pPr>
        <w:rPr>
          <w:rFonts w:ascii="Arial" w:hAnsi="Arial" w:cs="Arial"/>
          <w:sz w:val="22"/>
          <w:szCs w:val="22"/>
        </w:rPr>
      </w:pPr>
    </w:p>
    <w:p w14:paraId="3BD94E91" w14:textId="608E5E4B" w:rsidR="00D84A24" w:rsidRPr="00182CF5" w:rsidRDefault="0078304B" w:rsidP="00182CF5">
      <w:pPr>
        <w:rPr>
          <w:rFonts w:ascii="Arial" w:hAnsi="Arial" w:cs="Arial"/>
          <w:sz w:val="22"/>
          <w:szCs w:val="22"/>
        </w:rPr>
      </w:pPr>
      <w:r w:rsidRPr="0078304B">
        <w:rPr>
          <w:rFonts w:ascii="Arial" w:hAnsi="Arial" w:cs="Arial"/>
          <w:b/>
          <w:bCs/>
          <w:sz w:val="22"/>
          <w:szCs w:val="22"/>
          <w:lang w:val="en-GB"/>
        </w:rPr>
        <w:t>Agenda d'apprentissage</w:t>
      </w:r>
    </w:p>
    <w:p w14:paraId="70F54CD3" w14:textId="02A5A1F6" w:rsidR="00071B44" w:rsidRPr="0078304B" w:rsidRDefault="0078304B" w:rsidP="00D84A24">
      <w:pPr>
        <w:pStyle w:val="ListParagraph"/>
        <w:numPr>
          <w:ilvl w:val="0"/>
          <w:numId w:val="6"/>
        </w:numPr>
        <w:rPr>
          <w:rFonts w:ascii="Arial" w:hAnsi="Arial" w:cs="Arial"/>
          <w:lang w:val="fr-FR"/>
        </w:rPr>
      </w:pPr>
      <w:r w:rsidRPr="0078304B">
        <w:rPr>
          <w:rFonts w:ascii="Arial" w:hAnsi="Arial" w:cs="Arial"/>
          <w:lang w:val="fr-FR"/>
        </w:rPr>
        <w:t>Qu'est-ce qui est prévu et budgété pour l'agenda d'apprentissage de cette innovation ?</w:t>
      </w:r>
      <w:r w:rsidR="00D84A24" w:rsidRPr="0078304B">
        <w:rPr>
          <w:rFonts w:ascii="Arial" w:hAnsi="Arial" w:cs="Arial"/>
          <w:lang w:val="fr-FR"/>
        </w:rPr>
        <w:t>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CA2498" w:rsidRPr="0078304B" w14:paraId="61DC2040" w14:textId="77777777" w:rsidTr="00B17EF3">
        <w:trPr>
          <w:trHeight w:val="706"/>
        </w:trPr>
        <w:tc>
          <w:tcPr>
            <w:tcW w:w="9498" w:type="dxa"/>
            <w:shd w:val="clear" w:color="auto" w:fill="auto"/>
          </w:tcPr>
          <w:p w14:paraId="3FE57C3E" w14:textId="77777777" w:rsidR="00182CF5" w:rsidRPr="0078304B" w:rsidRDefault="00182CF5" w:rsidP="00A72AD2">
            <w:pPr>
              <w:rPr>
                <w:rFonts w:ascii="Arial" w:hAnsi="Arial" w:cs="Arial"/>
                <w:sz w:val="22"/>
                <w:szCs w:val="22"/>
                <w:lang w:val="fr-FR"/>
              </w:rPr>
            </w:pPr>
          </w:p>
        </w:tc>
      </w:tr>
    </w:tbl>
    <w:p w14:paraId="2433CBB2" w14:textId="2692446A" w:rsidR="00C5021F" w:rsidRPr="0078304B" w:rsidRDefault="00C5021F" w:rsidP="00C5021F">
      <w:pPr>
        <w:rPr>
          <w:rFonts w:ascii="Arial" w:hAnsi="Arial" w:cs="Arial"/>
          <w:iCs/>
          <w:sz w:val="22"/>
          <w:szCs w:val="22"/>
          <w:lang w:val="fr-FR"/>
        </w:rPr>
      </w:pPr>
    </w:p>
    <w:p w14:paraId="2B6C23A5" w14:textId="77777777" w:rsidR="007875C0" w:rsidRPr="0078304B" w:rsidRDefault="007875C0" w:rsidP="00C5021F">
      <w:pPr>
        <w:rPr>
          <w:rFonts w:ascii="Arial" w:hAnsi="Arial" w:cs="Arial"/>
          <w:iCs/>
          <w:sz w:val="22"/>
          <w:szCs w:val="22"/>
          <w:lang w:val="fr-FR"/>
        </w:rPr>
      </w:pPr>
    </w:p>
    <w:p w14:paraId="54575C91" w14:textId="0D50026C" w:rsidR="00D84A24" w:rsidRPr="0078304B" w:rsidRDefault="0078304B" w:rsidP="00C5021F">
      <w:pPr>
        <w:rPr>
          <w:rFonts w:ascii="Arial" w:hAnsi="Arial" w:cs="Arial"/>
          <w:b/>
          <w:bCs/>
          <w:sz w:val="22"/>
          <w:szCs w:val="22"/>
          <w:lang w:val="en-GB"/>
        </w:rPr>
      </w:pPr>
      <w:r w:rsidRPr="0078304B">
        <w:rPr>
          <w:rFonts w:ascii="Arial" w:hAnsi="Arial" w:cs="Arial"/>
          <w:b/>
          <w:bCs/>
          <w:sz w:val="22"/>
          <w:szCs w:val="22"/>
          <w:lang w:val="en-GB"/>
        </w:rPr>
        <w:t>Calendrier</w:t>
      </w:r>
    </w:p>
    <w:p w14:paraId="7034CDB8" w14:textId="4D0AC818" w:rsidR="00C5021F" w:rsidRPr="0078304B" w:rsidRDefault="0078304B" w:rsidP="00D84A24">
      <w:pPr>
        <w:pStyle w:val="ListParagraph"/>
        <w:numPr>
          <w:ilvl w:val="0"/>
          <w:numId w:val="6"/>
        </w:numPr>
        <w:rPr>
          <w:rFonts w:ascii="Arial" w:hAnsi="Arial" w:cs="Arial"/>
          <w:lang w:val="fr-FR"/>
        </w:rPr>
      </w:pPr>
      <w:r w:rsidRPr="0078304B">
        <w:rPr>
          <w:rFonts w:ascii="Arial" w:hAnsi="Arial" w:cs="Arial"/>
          <w:lang w:val="fr-FR"/>
        </w:rPr>
        <w:t xml:space="preserve">Quand </w:t>
      </w:r>
      <w:r>
        <w:rPr>
          <w:rFonts w:ascii="Arial" w:hAnsi="Arial" w:cs="Arial"/>
          <w:lang w:val="fr-FR"/>
        </w:rPr>
        <w:t xml:space="preserve">est ce que </w:t>
      </w:r>
      <w:r w:rsidRPr="0078304B">
        <w:rPr>
          <w:rFonts w:ascii="Arial" w:hAnsi="Arial" w:cs="Arial"/>
          <w:lang w:val="fr-FR"/>
        </w:rPr>
        <w:t>le programme de mise en œuvre et d'apprentissage sera-t-il achevé</w:t>
      </w:r>
      <w:r>
        <w:rPr>
          <w:rFonts w:ascii="Arial" w:hAnsi="Arial" w:cs="Arial"/>
          <w:lang w:val="fr-FR"/>
        </w:rPr>
        <w:t>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CA2498" w:rsidRPr="0078304B" w14:paraId="066BFA1C" w14:textId="77777777" w:rsidTr="00B17EF3">
        <w:trPr>
          <w:trHeight w:val="706"/>
        </w:trPr>
        <w:tc>
          <w:tcPr>
            <w:tcW w:w="9498" w:type="dxa"/>
            <w:shd w:val="clear" w:color="auto" w:fill="auto"/>
          </w:tcPr>
          <w:p w14:paraId="34C50C0C" w14:textId="77777777" w:rsidR="00C5021F" w:rsidRPr="0078304B" w:rsidRDefault="00C5021F" w:rsidP="00A72AD2">
            <w:pPr>
              <w:rPr>
                <w:rFonts w:ascii="Arial" w:hAnsi="Arial" w:cs="Arial"/>
                <w:sz w:val="22"/>
                <w:szCs w:val="22"/>
                <w:lang w:val="fr-FR"/>
              </w:rPr>
            </w:pPr>
            <w:bookmarkStart w:id="2" w:name="_Hlk108129071"/>
          </w:p>
        </w:tc>
      </w:tr>
      <w:bookmarkEnd w:id="2"/>
    </w:tbl>
    <w:p w14:paraId="2FE77739" w14:textId="77777777" w:rsidR="00DA75B1" w:rsidRPr="0078304B" w:rsidRDefault="00DA75B1" w:rsidP="00182CF5">
      <w:pPr>
        <w:pBdr>
          <w:top w:val="nil"/>
          <w:left w:val="nil"/>
          <w:bottom w:val="nil"/>
          <w:right w:val="nil"/>
          <w:between w:val="nil"/>
        </w:pBdr>
        <w:jc w:val="both"/>
        <w:rPr>
          <w:rFonts w:ascii="Arial" w:hAnsi="Arial" w:cs="Arial"/>
          <w:sz w:val="22"/>
          <w:szCs w:val="22"/>
          <w:lang w:val="fr-FR"/>
        </w:rPr>
      </w:pPr>
    </w:p>
    <w:p w14:paraId="4FA81FAF" w14:textId="535B82B0" w:rsidR="00C05EF4" w:rsidRPr="0078304B" w:rsidRDefault="00C05EF4" w:rsidP="001917F4">
      <w:pPr>
        <w:pStyle w:val="MediumGrid21"/>
        <w:tabs>
          <w:tab w:val="left" w:pos="720"/>
        </w:tabs>
        <w:spacing w:after="120"/>
        <w:jc w:val="both"/>
        <w:rPr>
          <w:rFonts w:ascii="Arial" w:hAnsi="Arial" w:cs="Arial"/>
          <w:b/>
          <w:sz w:val="22"/>
          <w:szCs w:val="22"/>
          <w:lang w:val="fr-FR"/>
        </w:rPr>
      </w:pPr>
    </w:p>
    <w:p w14:paraId="0EC7CC73" w14:textId="038E8B56" w:rsidR="00877A97" w:rsidRDefault="006E0FFF" w:rsidP="00D2694A">
      <w:pPr>
        <w:rPr>
          <w:rFonts w:ascii="Arial" w:eastAsia="Cambria" w:hAnsi="Arial" w:cs="Arial"/>
          <w:b/>
          <w:sz w:val="22"/>
          <w:szCs w:val="22"/>
          <w:lang w:val="fr-FR"/>
        </w:rPr>
      </w:pPr>
      <w:r w:rsidRPr="006E0FFF">
        <w:rPr>
          <w:rFonts w:ascii="Arial" w:eastAsia="Cambria" w:hAnsi="Arial" w:cs="Arial"/>
          <w:b/>
          <w:sz w:val="22"/>
          <w:szCs w:val="22"/>
          <w:lang w:val="fr-FR"/>
        </w:rPr>
        <w:t>PIÈCES JOINTES ET DOCUMENTS D'ACCOMPAGNEMENT</w:t>
      </w:r>
      <w:r w:rsidRPr="00D6184D">
        <w:rPr>
          <w:rFonts w:ascii="Arial" w:eastAsia="Cambria" w:hAnsi="Arial" w:cs="Arial"/>
          <w:b/>
          <w:sz w:val="22"/>
          <w:szCs w:val="22"/>
          <w:lang w:val="fr-FR"/>
        </w:rPr>
        <w:t xml:space="preserve"> </w:t>
      </w:r>
    </w:p>
    <w:p w14:paraId="0E842382" w14:textId="77777777" w:rsidR="006E0FFF" w:rsidRPr="00D6184D" w:rsidRDefault="006E0FFF" w:rsidP="00D2694A">
      <w:pPr>
        <w:rPr>
          <w:rFonts w:ascii="Arial" w:eastAsia="Cambria" w:hAnsi="Arial" w:cs="Arial"/>
          <w:b/>
          <w:sz w:val="22"/>
          <w:szCs w:val="22"/>
          <w:lang w:val="fr-FR"/>
        </w:rPr>
      </w:pPr>
    </w:p>
    <w:p w14:paraId="50CD0521" w14:textId="33D4378F" w:rsidR="004E6B8E" w:rsidRPr="00D6184D" w:rsidRDefault="00D6184D" w:rsidP="004E6B8E">
      <w:pPr>
        <w:tabs>
          <w:tab w:val="left" w:pos="720"/>
        </w:tabs>
        <w:spacing w:after="120"/>
        <w:jc w:val="both"/>
        <w:rPr>
          <w:rFonts w:ascii="Arial" w:hAnsi="Arial" w:cs="Arial"/>
          <w:b/>
          <w:color w:val="000000"/>
          <w:sz w:val="22"/>
          <w:szCs w:val="22"/>
          <w:lang w:val="fr-FR"/>
        </w:rPr>
      </w:pPr>
      <w:r w:rsidRPr="00D6184D">
        <w:rPr>
          <w:rFonts w:ascii="Arial" w:eastAsia="Cambria" w:hAnsi="Arial" w:cs="Arial"/>
          <w:b/>
          <w:sz w:val="22"/>
          <w:szCs w:val="22"/>
          <w:lang w:val="fr-FR"/>
        </w:rPr>
        <w:t>Pièces justificatives obligatoires</w:t>
      </w:r>
      <w:r w:rsidR="004E6B8E" w:rsidRPr="00D6184D">
        <w:rPr>
          <w:rFonts w:ascii="Arial" w:hAnsi="Arial" w:cs="Arial"/>
          <w:b/>
          <w:color w:val="000000"/>
          <w:sz w:val="22"/>
          <w:szCs w:val="22"/>
          <w:lang w:val="fr-FR"/>
        </w:rPr>
        <w:t xml:space="preserve">: </w:t>
      </w:r>
    </w:p>
    <w:p w14:paraId="644A9A94" w14:textId="3DAA888D" w:rsidR="00F3050F" w:rsidRPr="00D6184D" w:rsidRDefault="00D6184D" w:rsidP="004E6B8E">
      <w:pPr>
        <w:tabs>
          <w:tab w:val="left" w:pos="720"/>
        </w:tabs>
        <w:spacing w:after="120"/>
        <w:jc w:val="both"/>
        <w:rPr>
          <w:rFonts w:ascii="Arial" w:hAnsi="Arial" w:cs="Arial"/>
          <w:color w:val="000000"/>
          <w:sz w:val="22"/>
          <w:szCs w:val="22"/>
          <w:lang w:val="fr-FR"/>
        </w:rPr>
      </w:pPr>
      <w:r w:rsidRPr="00D6184D">
        <w:rPr>
          <w:rFonts w:ascii="Arial" w:hAnsi="Arial" w:cs="Arial"/>
          <w:sz w:val="22"/>
          <w:szCs w:val="22"/>
          <w:lang w:val="fr-FR"/>
        </w:rPr>
        <w:t>Veuillez vous assurer que les documents suivants sont fournis avec ce formulaire pour appuyer votre demande</w:t>
      </w:r>
      <w:r w:rsidR="009044FA" w:rsidRPr="00D6184D">
        <w:rPr>
          <w:rFonts w:ascii="Arial" w:hAnsi="Arial" w:cs="Arial"/>
          <w:color w:val="000000"/>
          <w:sz w:val="22"/>
          <w:szCs w:val="22"/>
          <w:lang w:val="fr-FR"/>
        </w:rPr>
        <w:t xml:space="preserve">: </w:t>
      </w:r>
      <w:r w:rsidR="005F3830" w:rsidRPr="00D6184D">
        <w:rPr>
          <w:rFonts w:ascii="Arial" w:hAnsi="Arial" w:cs="Arial"/>
          <w:color w:val="000000"/>
          <w:sz w:val="22"/>
          <w:szCs w:val="22"/>
          <w:lang w:val="fr-FR"/>
        </w:rPr>
        <w:t xml:space="preserve"> </w:t>
      </w:r>
    </w:p>
    <w:p w14:paraId="52FF2A7E" w14:textId="7E52EDB7" w:rsidR="001A2809" w:rsidRPr="00D6184D" w:rsidRDefault="00D6184D" w:rsidP="00D73804">
      <w:pPr>
        <w:numPr>
          <w:ilvl w:val="0"/>
          <w:numId w:val="3"/>
        </w:numPr>
        <w:spacing w:after="60"/>
        <w:ind w:left="714" w:hanging="357"/>
        <w:rPr>
          <w:rFonts w:ascii="Arial" w:hAnsi="Arial" w:cs="Arial"/>
          <w:sz w:val="22"/>
          <w:szCs w:val="22"/>
          <w:lang w:val="fr-FR"/>
        </w:rPr>
      </w:pPr>
      <w:r w:rsidRPr="00D6184D">
        <w:rPr>
          <w:rFonts w:ascii="Arial" w:hAnsi="Arial" w:cs="Arial"/>
          <w:b/>
          <w:bCs/>
          <w:sz w:val="22"/>
          <w:szCs w:val="22"/>
          <w:lang w:val="fr-FR"/>
        </w:rPr>
        <w:t>Plan de travail</w:t>
      </w:r>
      <w:r w:rsidRPr="00D6184D">
        <w:rPr>
          <w:rFonts w:ascii="Arial" w:hAnsi="Arial" w:cs="Arial"/>
          <w:sz w:val="22"/>
          <w:szCs w:val="22"/>
          <w:lang w:val="fr-FR"/>
        </w:rPr>
        <w:t xml:space="preserve">, dans le modèle d'instructions et de plan de travail pour les demandes </w:t>
      </w:r>
      <w:r>
        <w:rPr>
          <w:rFonts w:ascii="Arial" w:hAnsi="Arial" w:cs="Arial"/>
          <w:sz w:val="22"/>
          <w:szCs w:val="22"/>
          <w:lang w:val="fr-FR"/>
        </w:rPr>
        <w:t>indépendantes</w:t>
      </w:r>
      <w:r w:rsidRPr="00D6184D">
        <w:rPr>
          <w:rFonts w:ascii="Arial" w:hAnsi="Arial" w:cs="Arial"/>
          <w:sz w:val="22"/>
          <w:szCs w:val="22"/>
          <w:lang w:val="fr-FR"/>
        </w:rPr>
        <w:t xml:space="preserve"> de suppléments pour l'innovation</w:t>
      </w:r>
      <w:r w:rsidRPr="00D6184D">
        <w:rPr>
          <w:rFonts w:ascii="Arial" w:hAnsi="Arial" w:cs="Arial"/>
          <w:b/>
          <w:bCs/>
          <w:sz w:val="22"/>
          <w:szCs w:val="22"/>
          <w:lang w:val="fr-FR"/>
        </w:rPr>
        <w:t xml:space="preserve"> </w:t>
      </w:r>
      <w:r w:rsidRPr="00D6184D">
        <w:rPr>
          <w:rFonts w:ascii="Arial" w:hAnsi="Arial" w:cs="Arial"/>
          <w:b/>
          <w:bCs/>
          <w:i/>
          <w:iCs/>
          <w:sz w:val="22"/>
          <w:szCs w:val="22"/>
          <w:lang w:val="fr-FR"/>
        </w:rPr>
        <w:t>Top-up Innovation</w:t>
      </w:r>
    </w:p>
    <w:p w14:paraId="1D190692" w14:textId="3B00AA07" w:rsidR="00BC3A1C" w:rsidRPr="003675DD" w:rsidRDefault="008965AA" w:rsidP="003675DD">
      <w:pPr>
        <w:numPr>
          <w:ilvl w:val="0"/>
          <w:numId w:val="3"/>
        </w:numPr>
        <w:shd w:val="clear" w:color="auto" w:fill="FFFFFF" w:themeFill="background1"/>
        <w:spacing w:after="60"/>
        <w:ind w:left="714" w:hanging="357"/>
        <w:rPr>
          <w:rFonts w:ascii="Arial" w:hAnsi="Arial" w:cs="Arial"/>
          <w:lang w:val="fr-FR"/>
        </w:rPr>
      </w:pPr>
      <w:r w:rsidRPr="003675DD">
        <w:rPr>
          <w:rFonts w:ascii="Arial" w:hAnsi="Arial" w:cs="Arial"/>
          <w:b/>
          <w:bCs/>
          <w:sz w:val="22"/>
          <w:szCs w:val="22"/>
          <w:lang w:val="fr-FR"/>
        </w:rPr>
        <w:t>Budget</w:t>
      </w:r>
      <w:r w:rsidR="00713FD0" w:rsidRPr="003675DD">
        <w:rPr>
          <w:rFonts w:ascii="Arial" w:hAnsi="Arial" w:cs="Arial"/>
          <w:b/>
          <w:bCs/>
          <w:sz w:val="22"/>
          <w:szCs w:val="22"/>
          <w:lang w:val="fr-FR"/>
        </w:rPr>
        <w:t>,</w:t>
      </w:r>
      <w:r w:rsidR="00713FD0" w:rsidRPr="003675DD">
        <w:rPr>
          <w:rFonts w:ascii="Arial" w:hAnsi="Arial" w:cs="Arial"/>
          <w:sz w:val="22"/>
          <w:szCs w:val="22"/>
          <w:lang w:val="fr-FR"/>
        </w:rPr>
        <w:t xml:space="preserve"> </w:t>
      </w:r>
      <w:r w:rsidR="006E0FFF" w:rsidRPr="003675DD">
        <w:rPr>
          <w:rFonts w:ascii="Arial" w:hAnsi="Arial" w:cs="Arial"/>
          <w:sz w:val="22"/>
          <w:szCs w:val="22"/>
          <w:lang w:val="fr-FR"/>
        </w:rPr>
        <w:t xml:space="preserve">dans le </w:t>
      </w:r>
      <w:hyperlink r:id="rId16" w:history="1">
        <w:r w:rsidR="006E0FFF" w:rsidRPr="003675DD">
          <w:rPr>
            <w:rStyle w:val="Hyperlink"/>
            <w:rFonts w:ascii="Arial" w:hAnsi="Arial" w:cs="Arial"/>
            <w:sz w:val="22"/>
            <w:szCs w:val="22"/>
            <w:lang w:val="fr-FR"/>
          </w:rPr>
          <w:t>modèle de budgétisation et de rapport de Gavi</w:t>
        </w:r>
      </w:hyperlink>
    </w:p>
    <w:p w14:paraId="39C15584" w14:textId="2419608C" w:rsidR="00731E1D" w:rsidRPr="001E6F4D" w:rsidRDefault="006E0FFF" w:rsidP="003675DD">
      <w:pPr>
        <w:numPr>
          <w:ilvl w:val="1"/>
          <w:numId w:val="3"/>
        </w:numPr>
        <w:shd w:val="clear" w:color="auto" w:fill="FFFFFF" w:themeFill="background1"/>
        <w:spacing w:after="60"/>
        <w:rPr>
          <w:rFonts w:ascii="Arial" w:hAnsi="Arial" w:cs="Arial"/>
          <w:sz w:val="22"/>
          <w:szCs w:val="22"/>
          <w:lang w:val="fr-FR"/>
        </w:rPr>
      </w:pPr>
      <w:r w:rsidRPr="001E6F4D">
        <w:rPr>
          <w:rFonts w:ascii="Arial" w:hAnsi="Arial" w:cs="Arial"/>
          <w:sz w:val="22"/>
          <w:szCs w:val="22"/>
          <w:lang w:val="fr-FR"/>
        </w:rPr>
        <w:t>Veuillez vous référer au</w:t>
      </w:r>
      <w:r w:rsidRPr="001E6F4D">
        <w:rPr>
          <w:rFonts w:ascii="Arial" w:hAnsi="Arial" w:cs="Arial"/>
          <w:sz w:val="22"/>
          <w:szCs w:val="22"/>
          <w:lang w:val="fr-FR"/>
        </w:rPr>
        <w:t xml:space="preserve"> </w:t>
      </w:r>
      <w:hyperlink r:id="rId17" w:history="1">
        <w:r w:rsidR="001E6F4D" w:rsidRPr="001E6F4D">
          <w:rPr>
            <w:rStyle w:val="Hyperlink"/>
            <w:rFonts w:ascii="Arial" w:hAnsi="Arial" w:cs="Arial"/>
            <w:sz w:val="22"/>
            <w:szCs w:val="22"/>
            <w:lang w:val="fr-FR"/>
          </w:rPr>
          <w:t>Budgétisation et Rapportage Financier : Guide d’utilisation</w:t>
        </w:r>
      </w:hyperlink>
      <w:r w:rsidR="008E195E" w:rsidRPr="001E6F4D">
        <w:rPr>
          <w:rFonts w:ascii="Arial" w:hAnsi="Arial" w:cs="Arial"/>
          <w:sz w:val="22"/>
          <w:szCs w:val="22"/>
          <w:lang w:val="fr-FR"/>
        </w:rPr>
        <w:t xml:space="preserve"> &amp; </w:t>
      </w:r>
      <w:r w:rsidR="001E6F4D" w:rsidRPr="001E6F4D">
        <w:rPr>
          <w:rFonts w:ascii="Arial" w:hAnsi="Arial" w:cs="Arial"/>
          <w:sz w:val="22"/>
          <w:szCs w:val="22"/>
          <w:lang w:val="fr-FR"/>
        </w:rPr>
        <w:t xml:space="preserve">au </w:t>
      </w:r>
      <w:hyperlink r:id="rId18" w:history="1">
        <w:r w:rsidR="001E6F4D" w:rsidRPr="001E6F4D">
          <w:rPr>
            <w:rStyle w:val="Hyperlink"/>
            <w:rFonts w:ascii="Arial" w:hAnsi="Arial" w:cs="Arial"/>
            <w:sz w:val="22"/>
            <w:szCs w:val="22"/>
            <w:lang w:val="fr-FR"/>
          </w:rPr>
          <w:t>Guide d’éligibilité budgétaire</w:t>
        </w:r>
      </w:hyperlink>
      <w:r w:rsidR="001E6F4D" w:rsidRPr="001E6F4D">
        <w:rPr>
          <w:rFonts w:ascii="Arial" w:hAnsi="Arial" w:cs="Arial"/>
          <w:sz w:val="22"/>
          <w:szCs w:val="22"/>
          <w:lang w:val="fr-FR"/>
        </w:rPr>
        <w:t xml:space="preserve"> </w:t>
      </w:r>
    </w:p>
    <w:p w14:paraId="641DCA9B" w14:textId="556C06E7" w:rsidR="00D453F2" w:rsidRPr="00D6184D" w:rsidRDefault="00D6184D" w:rsidP="00D73804">
      <w:pPr>
        <w:numPr>
          <w:ilvl w:val="0"/>
          <w:numId w:val="3"/>
        </w:numPr>
        <w:spacing w:after="60"/>
        <w:ind w:left="714" w:hanging="357"/>
        <w:rPr>
          <w:rFonts w:ascii="Arial" w:hAnsi="Arial" w:cs="Arial"/>
          <w:sz w:val="22"/>
          <w:szCs w:val="22"/>
          <w:lang w:val="fr-FR"/>
        </w:rPr>
      </w:pPr>
      <w:r w:rsidRPr="00D6184D">
        <w:rPr>
          <w:rFonts w:ascii="Arial" w:hAnsi="Arial" w:cs="Arial"/>
          <w:b/>
          <w:bCs/>
          <w:sz w:val="22"/>
          <w:szCs w:val="22"/>
          <w:lang w:val="fr-FR"/>
        </w:rPr>
        <w:t>Approbation de la demande par l'organ</w:t>
      </w:r>
      <w:r>
        <w:rPr>
          <w:rFonts w:ascii="Arial" w:hAnsi="Arial" w:cs="Arial"/>
          <w:b/>
          <w:bCs/>
          <w:sz w:val="22"/>
          <w:szCs w:val="22"/>
          <w:lang w:val="fr-FR"/>
        </w:rPr>
        <w:t>isme</w:t>
      </w:r>
      <w:r w:rsidRPr="00D6184D">
        <w:rPr>
          <w:rFonts w:ascii="Arial" w:hAnsi="Arial" w:cs="Arial"/>
          <w:b/>
          <w:bCs/>
          <w:sz w:val="22"/>
          <w:szCs w:val="22"/>
          <w:lang w:val="fr-FR"/>
        </w:rPr>
        <w:t xml:space="preserve"> de coordination,</w:t>
      </w:r>
      <w:r w:rsidRPr="00D6184D">
        <w:rPr>
          <w:rFonts w:ascii="Arial" w:hAnsi="Arial" w:cs="Arial"/>
          <w:sz w:val="22"/>
          <w:szCs w:val="22"/>
          <w:lang w:val="fr-FR"/>
        </w:rPr>
        <w:t xml:space="preserve"> par exemple le procès-verbal du Comité de coordination interagences (CCI) sur la vaccination</w:t>
      </w:r>
      <w:r w:rsidRPr="00D6184D">
        <w:rPr>
          <w:rFonts w:ascii="Arial" w:hAnsi="Arial" w:cs="Arial"/>
          <w:b/>
          <w:bCs/>
          <w:sz w:val="22"/>
          <w:szCs w:val="22"/>
          <w:lang w:val="fr-FR"/>
        </w:rPr>
        <w:t xml:space="preserve"> </w:t>
      </w:r>
    </w:p>
    <w:p w14:paraId="1370A233" w14:textId="06C86626" w:rsidR="00314EE3" w:rsidRPr="006E0FFF" w:rsidRDefault="006E0FFF" w:rsidP="00314EE3">
      <w:pPr>
        <w:pStyle w:val="ListParagraph"/>
        <w:numPr>
          <w:ilvl w:val="0"/>
          <w:numId w:val="3"/>
        </w:numPr>
        <w:rPr>
          <w:rFonts w:ascii="Arial" w:eastAsia="Times New Roman" w:hAnsi="Arial" w:cs="Arial"/>
          <w:sz w:val="22"/>
          <w:szCs w:val="22"/>
          <w:lang w:val="fr-FR"/>
        </w:rPr>
      </w:pPr>
      <w:r w:rsidRPr="006E0FFF">
        <w:rPr>
          <w:rFonts w:ascii="Arial" w:hAnsi="Arial" w:cs="Arial"/>
          <w:b/>
          <w:bCs/>
          <w:sz w:val="22"/>
          <w:szCs w:val="22"/>
          <w:lang w:val="fr-FR"/>
        </w:rPr>
        <w:t>Signature du ministre de la Santé</w:t>
      </w:r>
      <w:r w:rsidRPr="00D6184D">
        <w:rPr>
          <w:rFonts w:ascii="Arial" w:hAnsi="Arial" w:cs="Arial"/>
          <w:sz w:val="22"/>
          <w:szCs w:val="22"/>
          <w:lang w:val="fr-FR"/>
        </w:rPr>
        <w:t xml:space="preserve"> (ou de l'autorité déléguée), à l'aide de la feuille prévue à cet effet dans le modèle d'instructions et de plan de travail pour les demandes </w:t>
      </w:r>
      <w:r w:rsidR="001E6F4D">
        <w:rPr>
          <w:rFonts w:ascii="Arial" w:hAnsi="Arial" w:cs="Arial"/>
          <w:sz w:val="22"/>
          <w:szCs w:val="22"/>
          <w:lang w:val="fr-FR"/>
        </w:rPr>
        <w:t>indépendantes</w:t>
      </w:r>
      <w:r w:rsidRPr="00D6184D">
        <w:rPr>
          <w:rFonts w:ascii="Arial" w:hAnsi="Arial" w:cs="Arial"/>
          <w:sz w:val="22"/>
          <w:szCs w:val="22"/>
          <w:lang w:val="fr-FR"/>
        </w:rPr>
        <w:t xml:space="preserve"> de financement complémentaire pour l'innovation</w:t>
      </w:r>
      <w:r>
        <w:rPr>
          <w:rFonts w:ascii="Arial" w:hAnsi="Arial" w:cs="Arial"/>
          <w:sz w:val="22"/>
          <w:szCs w:val="22"/>
          <w:lang w:val="fr-FR"/>
        </w:rPr>
        <w:t>.</w:t>
      </w:r>
    </w:p>
    <w:p w14:paraId="41B57C28" w14:textId="630B3C7E" w:rsidR="006B70F0" w:rsidRPr="006E0FFF" w:rsidRDefault="006B70F0" w:rsidP="00314EE3">
      <w:pPr>
        <w:spacing w:after="60"/>
        <w:ind w:left="714"/>
        <w:rPr>
          <w:rFonts w:ascii="Arial" w:hAnsi="Arial" w:cs="Arial"/>
          <w:sz w:val="22"/>
          <w:szCs w:val="22"/>
          <w:lang w:val="fr-FR"/>
        </w:rPr>
      </w:pPr>
    </w:p>
    <w:p w14:paraId="4E16620B" w14:textId="5B86327D" w:rsidR="00877A97" w:rsidRPr="00D6184D" w:rsidRDefault="00D6184D" w:rsidP="00FD4734">
      <w:pPr>
        <w:rPr>
          <w:rFonts w:ascii="Arial" w:hAnsi="Arial" w:cs="Arial"/>
          <w:sz w:val="22"/>
          <w:szCs w:val="22"/>
          <w:lang w:val="fr-FR"/>
        </w:rPr>
      </w:pPr>
      <w:r w:rsidRPr="00D6184D">
        <w:rPr>
          <w:rFonts w:ascii="Arial" w:hAnsi="Arial" w:cs="Arial"/>
          <w:sz w:val="22"/>
          <w:szCs w:val="22"/>
          <w:lang w:val="fr-FR"/>
        </w:rPr>
        <w:t>Vous pouvez également joindre toute autre pièce justificative pertinente à la demande (par exemple, des documents existants sur une innovation à élargir).</w:t>
      </w:r>
    </w:p>
    <w:p w14:paraId="2EC56AED" w14:textId="66A3D884" w:rsidR="00D6184D" w:rsidRPr="00D6184D" w:rsidRDefault="00D6184D" w:rsidP="00FD4734">
      <w:pPr>
        <w:rPr>
          <w:rFonts w:ascii="Arial" w:hAnsi="Arial" w:cs="Arial"/>
          <w:sz w:val="22"/>
          <w:szCs w:val="22"/>
          <w:lang w:val="fr-FR"/>
        </w:rPr>
      </w:pPr>
    </w:p>
    <w:sectPr w:rsidR="00D6184D" w:rsidRPr="00D6184D" w:rsidSect="00274B4C">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992"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CA400" w14:textId="77777777" w:rsidR="00454E7C" w:rsidRDefault="00454E7C">
      <w:r>
        <w:separator/>
      </w:r>
    </w:p>
  </w:endnote>
  <w:endnote w:type="continuationSeparator" w:id="0">
    <w:p w14:paraId="7ACD33CA" w14:textId="77777777" w:rsidR="00454E7C" w:rsidRDefault="00454E7C">
      <w:r>
        <w:continuationSeparator/>
      </w:r>
    </w:p>
  </w:endnote>
  <w:endnote w:type="continuationNotice" w:id="1">
    <w:p w14:paraId="5B259C19" w14:textId="77777777" w:rsidR="00454E7C" w:rsidRDefault="00454E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31D38" w14:textId="61364E4B" w:rsidR="0083021F" w:rsidRDefault="008302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E61B7">
      <w:rPr>
        <w:rStyle w:val="PageNumber"/>
        <w:noProof/>
      </w:rPr>
      <w:t>4</w:t>
    </w:r>
    <w:r>
      <w:rPr>
        <w:rStyle w:val="PageNumber"/>
      </w:rPr>
      <w:fldChar w:fldCharType="end"/>
    </w:r>
  </w:p>
  <w:p w14:paraId="1CB4C11E" w14:textId="77777777" w:rsidR="0083021F" w:rsidRDefault="008302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C22A1" w14:textId="77777777" w:rsidR="00274B4C" w:rsidRPr="00274B4C" w:rsidRDefault="00274B4C">
    <w:pPr>
      <w:pStyle w:val="Footer"/>
      <w:jc w:val="right"/>
      <w:rPr>
        <w:rFonts w:ascii="Arial" w:hAnsi="Arial" w:cs="Arial"/>
        <w:color w:val="808080"/>
        <w:sz w:val="20"/>
        <w:szCs w:val="20"/>
      </w:rPr>
    </w:pPr>
    <w:r w:rsidRPr="00274B4C">
      <w:rPr>
        <w:rFonts w:ascii="Arial" w:hAnsi="Arial" w:cs="Arial"/>
        <w:color w:val="808080"/>
        <w:sz w:val="20"/>
        <w:szCs w:val="20"/>
        <w:shd w:val="clear" w:color="auto" w:fill="E6E6E6"/>
      </w:rPr>
      <w:fldChar w:fldCharType="begin"/>
    </w:r>
    <w:r w:rsidRPr="00274B4C">
      <w:rPr>
        <w:rFonts w:ascii="Arial" w:hAnsi="Arial" w:cs="Arial"/>
        <w:color w:val="808080"/>
        <w:sz w:val="20"/>
        <w:szCs w:val="20"/>
      </w:rPr>
      <w:instrText xml:space="preserve"> PAGE   \* MERGEFORMAT </w:instrText>
    </w:r>
    <w:r w:rsidRPr="00274B4C">
      <w:rPr>
        <w:rFonts w:ascii="Arial" w:hAnsi="Arial" w:cs="Arial"/>
        <w:color w:val="808080"/>
        <w:sz w:val="20"/>
        <w:szCs w:val="20"/>
        <w:shd w:val="clear" w:color="auto" w:fill="E6E6E6"/>
      </w:rPr>
      <w:fldChar w:fldCharType="separate"/>
    </w:r>
    <w:r w:rsidR="00767BD6">
      <w:rPr>
        <w:rFonts w:ascii="Arial" w:hAnsi="Arial" w:cs="Arial"/>
        <w:noProof/>
        <w:color w:val="808080"/>
        <w:sz w:val="20"/>
        <w:szCs w:val="20"/>
      </w:rPr>
      <w:t>6</w:t>
    </w:r>
    <w:r w:rsidRPr="00274B4C">
      <w:rPr>
        <w:rFonts w:ascii="Arial" w:hAnsi="Arial" w:cs="Arial"/>
        <w:color w:val="808080"/>
        <w:sz w:val="20"/>
        <w:szCs w:val="20"/>
        <w:shd w:val="clear" w:color="auto" w:fill="E6E6E6"/>
      </w:rPr>
      <w:fldChar w:fldCharType="end"/>
    </w:r>
  </w:p>
  <w:p w14:paraId="75E97717" w14:textId="77777777" w:rsidR="0083021F" w:rsidRDefault="0083021F" w:rsidP="00972D54">
    <w:pPr>
      <w:pStyle w:val="Footer"/>
      <w:tabs>
        <w:tab w:val="clear" w:pos="4320"/>
        <w:tab w:val="clear" w:pos="8640"/>
        <w:tab w:val="left" w:pos="786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84815" w14:textId="77777777" w:rsidR="00AD495D" w:rsidRDefault="00AD49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73A0E" w14:textId="77777777" w:rsidR="00454E7C" w:rsidRDefault="00454E7C">
      <w:r>
        <w:separator/>
      </w:r>
    </w:p>
  </w:footnote>
  <w:footnote w:type="continuationSeparator" w:id="0">
    <w:p w14:paraId="02BF6751" w14:textId="77777777" w:rsidR="00454E7C" w:rsidRDefault="00454E7C">
      <w:r>
        <w:continuationSeparator/>
      </w:r>
    </w:p>
  </w:footnote>
  <w:footnote w:type="continuationNotice" w:id="1">
    <w:p w14:paraId="72FE7015" w14:textId="77777777" w:rsidR="00454E7C" w:rsidRDefault="00454E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896D4" w14:textId="77777777" w:rsidR="00AD495D" w:rsidRDefault="00AD49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F7D75" w14:textId="77777777" w:rsidR="00AD495D" w:rsidRDefault="00AD49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E89C1" w14:textId="77777777" w:rsidR="00AD495D" w:rsidRDefault="00AD49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4096F"/>
    <w:multiLevelType w:val="hybridMultilevel"/>
    <w:tmpl w:val="3146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D08C8"/>
    <w:multiLevelType w:val="hybridMultilevel"/>
    <w:tmpl w:val="7148425C"/>
    <w:lvl w:ilvl="0" w:tplc="B464D336">
      <w:start w:val="2"/>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F37E57"/>
    <w:multiLevelType w:val="hybridMultilevel"/>
    <w:tmpl w:val="07E8C56C"/>
    <w:lvl w:ilvl="0" w:tplc="74D2119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B6925A8"/>
    <w:multiLevelType w:val="hybridMultilevel"/>
    <w:tmpl w:val="58C617D6"/>
    <w:lvl w:ilvl="0" w:tplc="990CDC2A">
      <w:start w:val="1"/>
      <w:numFmt w:val="decimal"/>
      <w:pStyle w:val="Style1"/>
      <w:lvlText w:val="%1."/>
      <w:lvlJc w:val="left"/>
      <w:pPr>
        <w:tabs>
          <w:tab w:val="num" w:pos="1211"/>
        </w:tabs>
        <w:ind w:left="1211" w:hanging="360"/>
      </w:pPr>
    </w:lvl>
    <w:lvl w:ilvl="1" w:tplc="AE02ED60">
      <w:start w:val="5"/>
      <w:numFmt w:val="bullet"/>
      <w:lvlText w:val=""/>
      <w:lvlJc w:val="left"/>
      <w:pPr>
        <w:tabs>
          <w:tab w:val="num" w:pos="1440"/>
        </w:tabs>
        <w:ind w:left="1440" w:hanging="360"/>
      </w:pPr>
      <w:rPr>
        <w:rFonts w:ascii="Symbol" w:eastAsia="Times New Roman" w:hAnsi="Symbol" w:cs="Times New Roman" w:hint="default"/>
      </w:rPr>
    </w:lvl>
    <w:lvl w:ilvl="2" w:tplc="040C001B">
      <w:start w:val="1"/>
      <w:numFmt w:val="lowerRoman"/>
      <w:lvlText w:val="%3."/>
      <w:lvlJc w:val="right"/>
      <w:pPr>
        <w:tabs>
          <w:tab w:val="num" w:pos="2160"/>
        </w:tabs>
        <w:ind w:left="2160" w:hanging="180"/>
      </w:pPr>
    </w:lvl>
    <w:lvl w:ilvl="3" w:tplc="040C000F">
      <w:start w:val="1"/>
      <w:numFmt w:val="decimal"/>
      <w:lvlText w:val="%4."/>
      <w:lvlJc w:val="left"/>
      <w:pPr>
        <w:tabs>
          <w:tab w:val="num" w:pos="2880"/>
        </w:tabs>
        <w:ind w:left="2880" w:hanging="360"/>
      </w:pPr>
      <w:rPr>
        <w:rFonts w:hint="default"/>
      </w:r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 w15:restartNumberingAfterBreak="0">
    <w:nsid w:val="304E628F"/>
    <w:multiLevelType w:val="hybridMultilevel"/>
    <w:tmpl w:val="A92697CE"/>
    <w:lvl w:ilvl="0" w:tplc="CA78E7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0B9636E"/>
    <w:multiLevelType w:val="multilevel"/>
    <w:tmpl w:val="9752C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4A6CEE"/>
    <w:multiLevelType w:val="hybridMultilevel"/>
    <w:tmpl w:val="660AE60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C3C51"/>
    <w:multiLevelType w:val="hybridMultilevel"/>
    <w:tmpl w:val="A284449E"/>
    <w:lvl w:ilvl="0" w:tplc="7096B4D4">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C643601"/>
    <w:multiLevelType w:val="multilevel"/>
    <w:tmpl w:val="EC066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76403C"/>
    <w:multiLevelType w:val="hybridMultilevel"/>
    <w:tmpl w:val="9AA8B6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7299113">
    <w:abstractNumId w:val="3"/>
  </w:num>
  <w:num w:numId="2" w16cid:durableId="1306081528">
    <w:abstractNumId w:val="4"/>
  </w:num>
  <w:num w:numId="3" w16cid:durableId="827134923">
    <w:abstractNumId w:val="9"/>
  </w:num>
  <w:num w:numId="4" w16cid:durableId="391316364">
    <w:abstractNumId w:val="6"/>
  </w:num>
  <w:num w:numId="5" w16cid:durableId="825167783">
    <w:abstractNumId w:val="1"/>
  </w:num>
  <w:num w:numId="6" w16cid:durableId="666055230">
    <w:abstractNumId w:val="2"/>
  </w:num>
  <w:num w:numId="7" w16cid:durableId="1555658493">
    <w:abstractNumId w:val="7"/>
  </w:num>
  <w:num w:numId="8" w16cid:durableId="1393652136">
    <w:abstractNumId w:val="0"/>
  </w:num>
  <w:num w:numId="9" w16cid:durableId="848325204">
    <w:abstractNumId w:val="8"/>
  </w:num>
  <w:num w:numId="10" w16cid:durableId="27433809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Mje3NDM2MDYxNzVQ0lEKTi0uzszPAykwrAUA3AM3VSwAAAA="/>
  </w:docVars>
  <w:rsids>
    <w:rsidRoot w:val="00D31E6C"/>
    <w:rsid w:val="000003A2"/>
    <w:rsid w:val="00000B1A"/>
    <w:rsid w:val="00000D39"/>
    <w:rsid w:val="0000190F"/>
    <w:rsid w:val="00001E88"/>
    <w:rsid w:val="00003417"/>
    <w:rsid w:val="00005D93"/>
    <w:rsid w:val="00011340"/>
    <w:rsid w:val="00012FFD"/>
    <w:rsid w:val="00013BC9"/>
    <w:rsid w:val="0001739A"/>
    <w:rsid w:val="00020945"/>
    <w:rsid w:val="000227FF"/>
    <w:rsid w:val="0002593E"/>
    <w:rsid w:val="000265FD"/>
    <w:rsid w:val="00032060"/>
    <w:rsid w:val="000358B4"/>
    <w:rsid w:val="00044F8C"/>
    <w:rsid w:val="00047A30"/>
    <w:rsid w:val="00050AFF"/>
    <w:rsid w:val="0005198B"/>
    <w:rsid w:val="00054D44"/>
    <w:rsid w:val="00056B74"/>
    <w:rsid w:val="00057DD5"/>
    <w:rsid w:val="000632A2"/>
    <w:rsid w:val="0006394A"/>
    <w:rsid w:val="000653FA"/>
    <w:rsid w:val="00066AA2"/>
    <w:rsid w:val="00071B44"/>
    <w:rsid w:val="0007220D"/>
    <w:rsid w:val="000767C0"/>
    <w:rsid w:val="00076E1E"/>
    <w:rsid w:val="00080CAE"/>
    <w:rsid w:val="00082FAD"/>
    <w:rsid w:val="00083E2D"/>
    <w:rsid w:val="000946C7"/>
    <w:rsid w:val="00094A1C"/>
    <w:rsid w:val="00095EBD"/>
    <w:rsid w:val="000A1172"/>
    <w:rsid w:val="000A2FCB"/>
    <w:rsid w:val="000B11D0"/>
    <w:rsid w:val="000C025C"/>
    <w:rsid w:val="000C5039"/>
    <w:rsid w:val="000C59DE"/>
    <w:rsid w:val="000D0F65"/>
    <w:rsid w:val="000D3CFE"/>
    <w:rsid w:val="000D7915"/>
    <w:rsid w:val="000E216C"/>
    <w:rsid w:val="000E2859"/>
    <w:rsid w:val="000E6483"/>
    <w:rsid w:val="000F0A81"/>
    <w:rsid w:val="000F2CEF"/>
    <w:rsid w:val="000F47F5"/>
    <w:rsid w:val="000F5AE7"/>
    <w:rsid w:val="00100E97"/>
    <w:rsid w:val="00101020"/>
    <w:rsid w:val="001036E5"/>
    <w:rsid w:val="00104195"/>
    <w:rsid w:val="001045E5"/>
    <w:rsid w:val="00107283"/>
    <w:rsid w:val="00107BE1"/>
    <w:rsid w:val="00110ADB"/>
    <w:rsid w:val="001148C5"/>
    <w:rsid w:val="001149E1"/>
    <w:rsid w:val="00117A9D"/>
    <w:rsid w:val="00121960"/>
    <w:rsid w:val="00127282"/>
    <w:rsid w:val="001273FB"/>
    <w:rsid w:val="00127E63"/>
    <w:rsid w:val="00127F5D"/>
    <w:rsid w:val="00131D30"/>
    <w:rsid w:val="00133CA7"/>
    <w:rsid w:val="0013545C"/>
    <w:rsid w:val="00135BF2"/>
    <w:rsid w:val="0013768B"/>
    <w:rsid w:val="00142685"/>
    <w:rsid w:val="00142F91"/>
    <w:rsid w:val="00147300"/>
    <w:rsid w:val="00156769"/>
    <w:rsid w:val="001609BE"/>
    <w:rsid w:val="001623EE"/>
    <w:rsid w:val="00163EA9"/>
    <w:rsid w:val="00175190"/>
    <w:rsid w:val="00175342"/>
    <w:rsid w:val="00182016"/>
    <w:rsid w:val="00182CF5"/>
    <w:rsid w:val="0018302D"/>
    <w:rsid w:val="0018661B"/>
    <w:rsid w:val="00186694"/>
    <w:rsid w:val="001917F4"/>
    <w:rsid w:val="00192987"/>
    <w:rsid w:val="0019341E"/>
    <w:rsid w:val="0019719F"/>
    <w:rsid w:val="001A2809"/>
    <w:rsid w:val="001A2E22"/>
    <w:rsid w:val="001A6447"/>
    <w:rsid w:val="001A69D9"/>
    <w:rsid w:val="001B2E82"/>
    <w:rsid w:val="001B3794"/>
    <w:rsid w:val="001C178A"/>
    <w:rsid w:val="001C19C4"/>
    <w:rsid w:val="001C43DB"/>
    <w:rsid w:val="001C5627"/>
    <w:rsid w:val="001C64DE"/>
    <w:rsid w:val="001C6EDB"/>
    <w:rsid w:val="001D31B9"/>
    <w:rsid w:val="001D6D3C"/>
    <w:rsid w:val="001D7044"/>
    <w:rsid w:val="001D7681"/>
    <w:rsid w:val="001E015F"/>
    <w:rsid w:val="001E4C52"/>
    <w:rsid w:val="001E4D3E"/>
    <w:rsid w:val="001E59F5"/>
    <w:rsid w:val="001E6030"/>
    <w:rsid w:val="001E6CC6"/>
    <w:rsid w:val="001E6F4D"/>
    <w:rsid w:val="001E726A"/>
    <w:rsid w:val="001F17BC"/>
    <w:rsid w:val="001F4F4D"/>
    <w:rsid w:val="001F71B4"/>
    <w:rsid w:val="002033B2"/>
    <w:rsid w:val="00205576"/>
    <w:rsid w:val="00205EDD"/>
    <w:rsid w:val="0020647B"/>
    <w:rsid w:val="00210036"/>
    <w:rsid w:val="00210AA0"/>
    <w:rsid w:val="00210B1E"/>
    <w:rsid w:val="002114CF"/>
    <w:rsid w:val="00213733"/>
    <w:rsid w:val="002216AA"/>
    <w:rsid w:val="00221D2B"/>
    <w:rsid w:val="00225EFD"/>
    <w:rsid w:val="00226284"/>
    <w:rsid w:val="00226BF9"/>
    <w:rsid w:val="0023508C"/>
    <w:rsid w:val="0023652B"/>
    <w:rsid w:val="00247AEF"/>
    <w:rsid w:val="00247E96"/>
    <w:rsid w:val="00250B46"/>
    <w:rsid w:val="002520AC"/>
    <w:rsid w:val="002542C9"/>
    <w:rsid w:val="002565AD"/>
    <w:rsid w:val="002629B7"/>
    <w:rsid w:val="00262AA2"/>
    <w:rsid w:val="00262AE0"/>
    <w:rsid w:val="00263C27"/>
    <w:rsid w:val="0026518B"/>
    <w:rsid w:val="0026726F"/>
    <w:rsid w:val="002706DD"/>
    <w:rsid w:val="00270BF2"/>
    <w:rsid w:val="00270C55"/>
    <w:rsid w:val="0027207F"/>
    <w:rsid w:val="002741DD"/>
    <w:rsid w:val="002742C3"/>
    <w:rsid w:val="00274B4C"/>
    <w:rsid w:val="00277A15"/>
    <w:rsid w:val="00280D09"/>
    <w:rsid w:val="002835A9"/>
    <w:rsid w:val="002860B8"/>
    <w:rsid w:val="002933A2"/>
    <w:rsid w:val="00295D60"/>
    <w:rsid w:val="002A09D7"/>
    <w:rsid w:val="002A1066"/>
    <w:rsid w:val="002A6ED6"/>
    <w:rsid w:val="002B1210"/>
    <w:rsid w:val="002B22F3"/>
    <w:rsid w:val="002B5F51"/>
    <w:rsid w:val="002B753B"/>
    <w:rsid w:val="002C44AA"/>
    <w:rsid w:val="002C5C70"/>
    <w:rsid w:val="002C5E3B"/>
    <w:rsid w:val="002D4723"/>
    <w:rsid w:val="002D6602"/>
    <w:rsid w:val="002E0A47"/>
    <w:rsid w:val="002E61B7"/>
    <w:rsid w:val="002E7D28"/>
    <w:rsid w:val="002F43B3"/>
    <w:rsid w:val="002F4D63"/>
    <w:rsid w:val="00300F17"/>
    <w:rsid w:val="00305134"/>
    <w:rsid w:val="003102C2"/>
    <w:rsid w:val="00310744"/>
    <w:rsid w:val="00311EFB"/>
    <w:rsid w:val="00314EE3"/>
    <w:rsid w:val="003212C3"/>
    <w:rsid w:val="0032625D"/>
    <w:rsid w:val="00327BD4"/>
    <w:rsid w:val="00331FF8"/>
    <w:rsid w:val="0033453C"/>
    <w:rsid w:val="003376DD"/>
    <w:rsid w:val="003400F8"/>
    <w:rsid w:val="00340F34"/>
    <w:rsid w:val="00352DAB"/>
    <w:rsid w:val="00354E2A"/>
    <w:rsid w:val="00355B2B"/>
    <w:rsid w:val="00356BB8"/>
    <w:rsid w:val="00357E2C"/>
    <w:rsid w:val="0036336C"/>
    <w:rsid w:val="00364055"/>
    <w:rsid w:val="003675DD"/>
    <w:rsid w:val="003703BC"/>
    <w:rsid w:val="0037040B"/>
    <w:rsid w:val="003709B1"/>
    <w:rsid w:val="00370E22"/>
    <w:rsid w:val="00372D58"/>
    <w:rsid w:val="00375B09"/>
    <w:rsid w:val="00381AE4"/>
    <w:rsid w:val="003835B9"/>
    <w:rsid w:val="0038436E"/>
    <w:rsid w:val="00390DE7"/>
    <w:rsid w:val="00393973"/>
    <w:rsid w:val="00393C11"/>
    <w:rsid w:val="0039410C"/>
    <w:rsid w:val="0039697C"/>
    <w:rsid w:val="00396BB3"/>
    <w:rsid w:val="003A1A72"/>
    <w:rsid w:val="003A4FF2"/>
    <w:rsid w:val="003A5CBE"/>
    <w:rsid w:val="003A79A3"/>
    <w:rsid w:val="003B2EFE"/>
    <w:rsid w:val="003C0A32"/>
    <w:rsid w:val="003C5E71"/>
    <w:rsid w:val="003C7FFC"/>
    <w:rsid w:val="003D0AAF"/>
    <w:rsid w:val="003D1D84"/>
    <w:rsid w:val="003D3A4A"/>
    <w:rsid w:val="003E0A91"/>
    <w:rsid w:val="003F2A24"/>
    <w:rsid w:val="00404E21"/>
    <w:rsid w:val="004072A2"/>
    <w:rsid w:val="004079E8"/>
    <w:rsid w:val="00414C45"/>
    <w:rsid w:val="0041588C"/>
    <w:rsid w:val="0042063E"/>
    <w:rsid w:val="00420D2E"/>
    <w:rsid w:val="00422B7D"/>
    <w:rsid w:val="00423073"/>
    <w:rsid w:val="00426E4E"/>
    <w:rsid w:val="0042727C"/>
    <w:rsid w:val="00432763"/>
    <w:rsid w:val="0043604D"/>
    <w:rsid w:val="00436768"/>
    <w:rsid w:val="004377CB"/>
    <w:rsid w:val="004421B9"/>
    <w:rsid w:val="004425A7"/>
    <w:rsid w:val="00446B80"/>
    <w:rsid w:val="00450655"/>
    <w:rsid w:val="004537BE"/>
    <w:rsid w:val="00453E80"/>
    <w:rsid w:val="00454E7C"/>
    <w:rsid w:val="004556F9"/>
    <w:rsid w:val="00457D34"/>
    <w:rsid w:val="00460A48"/>
    <w:rsid w:val="00460B3F"/>
    <w:rsid w:val="00461B6D"/>
    <w:rsid w:val="00464CBB"/>
    <w:rsid w:val="00466048"/>
    <w:rsid w:val="00466DAB"/>
    <w:rsid w:val="004724FD"/>
    <w:rsid w:val="0047423D"/>
    <w:rsid w:val="00477E60"/>
    <w:rsid w:val="00485504"/>
    <w:rsid w:val="0049100F"/>
    <w:rsid w:val="00496D40"/>
    <w:rsid w:val="004B00ED"/>
    <w:rsid w:val="004C08EA"/>
    <w:rsid w:val="004C37BD"/>
    <w:rsid w:val="004C4B5F"/>
    <w:rsid w:val="004C4E16"/>
    <w:rsid w:val="004C5CB2"/>
    <w:rsid w:val="004C70E4"/>
    <w:rsid w:val="004C764A"/>
    <w:rsid w:val="004C7DB5"/>
    <w:rsid w:val="004D1FA1"/>
    <w:rsid w:val="004D34CB"/>
    <w:rsid w:val="004D494E"/>
    <w:rsid w:val="004D64D2"/>
    <w:rsid w:val="004E0CCA"/>
    <w:rsid w:val="004E45A1"/>
    <w:rsid w:val="004E56A7"/>
    <w:rsid w:val="004E6B8E"/>
    <w:rsid w:val="004E6DD2"/>
    <w:rsid w:val="004E71F7"/>
    <w:rsid w:val="004F6326"/>
    <w:rsid w:val="004F7705"/>
    <w:rsid w:val="004F7DFF"/>
    <w:rsid w:val="00503F2E"/>
    <w:rsid w:val="005047CE"/>
    <w:rsid w:val="00504ED0"/>
    <w:rsid w:val="005165AE"/>
    <w:rsid w:val="005166C8"/>
    <w:rsid w:val="00517948"/>
    <w:rsid w:val="00517C08"/>
    <w:rsid w:val="005201C6"/>
    <w:rsid w:val="00524EB8"/>
    <w:rsid w:val="00525FB0"/>
    <w:rsid w:val="00533280"/>
    <w:rsid w:val="00535796"/>
    <w:rsid w:val="00535EBC"/>
    <w:rsid w:val="00541133"/>
    <w:rsid w:val="00541217"/>
    <w:rsid w:val="00544B79"/>
    <w:rsid w:val="00546A86"/>
    <w:rsid w:val="005500C0"/>
    <w:rsid w:val="00551002"/>
    <w:rsid w:val="005519F4"/>
    <w:rsid w:val="005561DE"/>
    <w:rsid w:val="00557E11"/>
    <w:rsid w:val="00561B24"/>
    <w:rsid w:val="005669B1"/>
    <w:rsid w:val="00573194"/>
    <w:rsid w:val="00576068"/>
    <w:rsid w:val="0057691D"/>
    <w:rsid w:val="0058416D"/>
    <w:rsid w:val="005868B3"/>
    <w:rsid w:val="00587DD4"/>
    <w:rsid w:val="00592737"/>
    <w:rsid w:val="00597183"/>
    <w:rsid w:val="0059779F"/>
    <w:rsid w:val="005B46D5"/>
    <w:rsid w:val="005B4C87"/>
    <w:rsid w:val="005B5C95"/>
    <w:rsid w:val="005C4B20"/>
    <w:rsid w:val="005D08CC"/>
    <w:rsid w:val="005D21E4"/>
    <w:rsid w:val="005D36D8"/>
    <w:rsid w:val="005D7FBC"/>
    <w:rsid w:val="005E2826"/>
    <w:rsid w:val="005E2E31"/>
    <w:rsid w:val="005E575F"/>
    <w:rsid w:val="005F0604"/>
    <w:rsid w:val="005F0794"/>
    <w:rsid w:val="005F308E"/>
    <w:rsid w:val="005F3830"/>
    <w:rsid w:val="005F3ED0"/>
    <w:rsid w:val="005F69E8"/>
    <w:rsid w:val="00601865"/>
    <w:rsid w:val="006052C9"/>
    <w:rsid w:val="006057FC"/>
    <w:rsid w:val="00612FC9"/>
    <w:rsid w:val="006132EF"/>
    <w:rsid w:val="006133C3"/>
    <w:rsid w:val="006155B8"/>
    <w:rsid w:val="006167EB"/>
    <w:rsid w:val="00616E1F"/>
    <w:rsid w:val="006176BE"/>
    <w:rsid w:val="00617A15"/>
    <w:rsid w:val="00620771"/>
    <w:rsid w:val="00622963"/>
    <w:rsid w:val="00623A81"/>
    <w:rsid w:val="0062470C"/>
    <w:rsid w:val="006255E1"/>
    <w:rsid w:val="006258A2"/>
    <w:rsid w:val="00626331"/>
    <w:rsid w:val="006305D6"/>
    <w:rsid w:val="00641AC2"/>
    <w:rsid w:val="0064695B"/>
    <w:rsid w:val="00652C3F"/>
    <w:rsid w:val="0065365F"/>
    <w:rsid w:val="00654F90"/>
    <w:rsid w:val="00656477"/>
    <w:rsid w:val="0066227E"/>
    <w:rsid w:val="0066307A"/>
    <w:rsid w:val="006670F7"/>
    <w:rsid w:val="00667BF5"/>
    <w:rsid w:val="00667FA6"/>
    <w:rsid w:val="0067181C"/>
    <w:rsid w:val="00673135"/>
    <w:rsid w:val="00674423"/>
    <w:rsid w:val="006770DD"/>
    <w:rsid w:val="00680DD8"/>
    <w:rsid w:val="00682A35"/>
    <w:rsid w:val="006836CC"/>
    <w:rsid w:val="00684BBF"/>
    <w:rsid w:val="00694874"/>
    <w:rsid w:val="006A75EE"/>
    <w:rsid w:val="006B031C"/>
    <w:rsid w:val="006B2CD2"/>
    <w:rsid w:val="006B70F0"/>
    <w:rsid w:val="006C0604"/>
    <w:rsid w:val="006C4FFC"/>
    <w:rsid w:val="006C56A0"/>
    <w:rsid w:val="006C7329"/>
    <w:rsid w:val="006E0FFF"/>
    <w:rsid w:val="006E37AD"/>
    <w:rsid w:val="006E4BF0"/>
    <w:rsid w:val="006E5C7F"/>
    <w:rsid w:val="006F09CE"/>
    <w:rsid w:val="006F1D5B"/>
    <w:rsid w:val="0070069D"/>
    <w:rsid w:val="007006AE"/>
    <w:rsid w:val="00704155"/>
    <w:rsid w:val="0070536A"/>
    <w:rsid w:val="00706B83"/>
    <w:rsid w:val="00711891"/>
    <w:rsid w:val="00711DD3"/>
    <w:rsid w:val="007133D2"/>
    <w:rsid w:val="00713FD0"/>
    <w:rsid w:val="00714B4B"/>
    <w:rsid w:val="00715D0D"/>
    <w:rsid w:val="00722DB5"/>
    <w:rsid w:val="00723895"/>
    <w:rsid w:val="00724898"/>
    <w:rsid w:val="00727E64"/>
    <w:rsid w:val="00731E1D"/>
    <w:rsid w:val="00732563"/>
    <w:rsid w:val="00732E91"/>
    <w:rsid w:val="00737D58"/>
    <w:rsid w:val="00737DF8"/>
    <w:rsid w:val="00741E60"/>
    <w:rsid w:val="007437E7"/>
    <w:rsid w:val="00745138"/>
    <w:rsid w:val="00752D35"/>
    <w:rsid w:val="007543FF"/>
    <w:rsid w:val="00754C12"/>
    <w:rsid w:val="007565C1"/>
    <w:rsid w:val="00760721"/>
    <w:rsid w:val="00762CF8"/>
    <w:rsid w:val="00766A05"/>
    <w:rsid w:val="00767BD6"/>
    <w:rsid w:val="00772253"/>
    <w:rsid w:val="0077397A"/>
    <w:rsid w:val="00777CD9"/>
    <w:rsid w:val="00781A5A"/>
    <w:rsid w:val="00782276"/>
    <w:rsid w:val="007827C7"/>
    <w:rsid w:val="00782EE1"/>
    <w:rsid w:val="0078304B"/>
    <w:rsid w:val="007838D8"/>
    <w:rsid w:val="00783DCD"/>
    <w:rsid w:val="00785786"/>
    <w:rsid w:val="007875C0"/>
    <w:rsid w:val="00791035"/>
    <w:rsid w:val="0079215E"/>
    <w:rsid w:val="007924A2"/>
    <w:rsid w:val="00792F53"/>
    <w:rsid w:val="0079488E"/>
    <w:rsid w:val="007A2E78"/>
    <w:rsid w:val="007A3EC3"/>
    <w:rsid w:val="007A4AAA"/>
    <w:rsid w:val="007A5F31"/>
    <w:rsid w:val="007A7B19"/>
    <w:rsid w:val="007A7B21"/>
    <w:rsid w:val="007B1354"/>
    <w:rsid w:val="007B277A"/>
    <w:rsid w:val="007B2789"/>
    <w:rsid w:val="007B29F7"/>
    <w:rsid w:val="007B47A5"/>
    <w:rsid w:val="007B4864"/>
    <w:rsid w:val="007B7C2D"/>
    <w:rsid w:val="007C12BB"/>
    <w:rsid w:val="007D0629"/>
    <w:rsid w:val="007D0FD1"/>
    <w:rsid w:val="007D1732"/>
    <w:rsid w:val="007D2554"/>
    <w:rsid w:val="007D6F81"/>
    <w:rsid w:val="007E1DEC"/>
    <w:rsid w:val="007E40BF"/>
    <w:rsid w:val="007E447A"/>
    <w:rsid w:val="007F026C"/>
    <w:rsid w:val="007F1307"/>
    <w:rsid w:val="007F29BA"/>
    <w:rsid w:val="007F6E3B"/>
    <w:rsid w:val="00800040"/>
    <w:rsid w:val="00804B2C"/>
    <w:rsid w:val="00807389"/>
    <w:rsid w:val="008102EF"/>
    <w:rsid w:val="00810C57"/>
    <w:rsid w:val="00812EF8"/>
    <w:rsid w:val="00813FD0"/>
    <w:rsid w:val="00820BD2"/>
    <w:rsid w:val="00823336"/>
    <w:rsid w:val="0083021F"/>
    <w:rsid w:val="00832E52"/>
    <w:rsid w:val="00833651"/>
    <w:rsid w:val="0083620F"/>
    <w:rsid w:val="00836A36"/>
    <w:rsid w:val="00836F3D"/>
    <w:rsid w:val="008379C3"/>
    <w:rsid w:val="008407BA"/>
    <w:rsid w:val="00841A49"/>
    <w:rsid w:val="0084232A"/>
    <w:rsid w:val="00843009"/>
    <w:rsid w:val="00846B03"/>
    <w:rsid w:val="008470A6"/>
    <w:rsid w:val="008474F6"/>
    <w:rsid w:val="00855C9A"/>
    <w:rsid w:val="00860B26"/>
    <w:rsid w:val="0087118F"/>
    <w:rsid w:val="0087210F"/>
    <w:rsid w:val="008732B4"/>
    <w:rsid w:val="00875870"/>
    <w:rsid w:val="00877A97"/>
    <w:rsid w:val="00880791"/>
    <w:rsid w:val="00882364"/>
    <w:rsid w:val="00883707"/>
    <w:rsid w:val="00884223"/>
    <w:rsid w:val="008851DB"/>
    <w:rsid w:val="008877F9"/>
    <w:rsid w:val="0089157E"/>
    <w:rsid w:val="00891D3D"/>
    <w:rsid w:val="00893367"/>
    <w:rsid w:val="00894C37"/>
    <w:rsid w:val="008950AB"/>
    <w:rsid w:val="008965AA"/>
    <w:rsid w:val="008A5F26"/>
    <w:rsid w:val="008A67E4"/>
    <w:rsid w:val="008A694E"/>
    <w:rsid w:val="008B3E56"/>
    <w:rsid w:val="008B6CA3"/>
    <w:rsid w:val="008C0CEF"/>
    <w:rsid w:val="008C3E7B"/>
    <w:rsid w:val="008C46BA"/>
    <w:rsid w:val="008C68DB"/>
    <w:rsid w:val="008C728E"/>
    <w:rsid w:val="008D3164"/>
    <w:rsid w:val="008D34F0"/>
    <w:rsid w:val="008D4AFC"/>
    <w:rsid w:val="008E17FD"/>
    <w:rsid w:val="008E195E"/>
    <w:rsid w:val="008E3AAF"/>
    <w:rsid w:val="008E7F32"/>
    <w:rsid w:val="008F170E"/>
    <w:rsid w:val="009044FA"/>
    <w:rsid w:val="00910859"/>
    <w:rsid w:val="00911C16"/>
    <w:rsid w:val="00913670"/>
    <w:rsid w:val="00913E3F"/>
    <w:rsid w:val="00915FB2"/>
    <w:rsid w:val="0091665C"/>
    <w:rsid w:val="009166FE"/>
    <w:rsid w:val="009236EE"/>
    <w:rsid w:val="00931690"/>
    <w:rsid w:val="00932EC9"/>
    <w:rsid w:val="00932FB9"/>
    <w:rsid w:val="009355A3"/>
    <w:rsid w:val="00940E32"/>
    <w:rsid w:val="009429BE"/>
    <w:rsid w:val="0095259F"/>
    <w:rsid w:val="00954CD2"/>
    <w:rsid w:val="009663DC"/>
    <w:rsid w:val="00967016"/>
    <w:rsid w:val="00967926"/>
    <w:rsid w:val="00972D54"/>
    <w:rsid w:val="00973052"/>
    <w:rsid w:val="00973BCD"/>
    <w:rsid w:val="00974F24"/>
    <w:rsid w:val="00985EE4"/>
    <w:rsid w:val="009874A3"/>
    <w:rsid w:val="0099225A"/>
    <w:rsid w:val="00995440"/>
    <w:rsid w:val="00995494"/>
    <w:rsid w:val="009976E3"/>
    <w:rsid w:val="009A0C3C"/>
    <w:rsid w:val="009A17E2"/>
    <w:rsid w:val="009A1B98"/>
    <w:rsid w:val="009A3590"/>
    <w:rsid w:val="009A7D35"/>
    <w:rsid w:val="009B47F6"/>
    <w:rsid w:val="009B5398"/>
    <w:rsid w:val="009C194B"/>
    <w:rsid w:val="009C260A"/>
    <w:rsid w:val="009C2B85"/>
    <w:rsid w:val="009C31D0"/>
    <w:rsid w:val="009C515B"/>
    <w:rsid w:val="009C70A3"/>
    <w:rsid w:val="009C7D7A"/>
    <w:rsid w:val="009D3171"/>
    <w:rsid w:val="009D63C2"/>
    <w:rsid w:val="009D7B6A"/>
    <w:rsid w:val="009E0429"/>
    <w:rsid w:val="009E1E52"/>
    <w:rsid w:val="009E4360"/>
    <w:rsid w:val="009E5950"/>
    <w:rsid w:val="009E6106"/>
    <w:rsid w:val="009F523A"/>
    <w:rsid w:val="00A05722"/>
    <w:rsid w:val="00A068DE"/>
    <w:rsid w:val="00A12038"/>
    <w:rsid w:val="00A127A1"/>
    <w:rsid w:val="00A12B4D"/>
    <w:rsid w:val="00A12D7E"/>
    <w:rsid w:val="00A14C50"/>
    <w:rsid w:val="00A14CCE"/>
    <w:rsid w:val="00A17ED1"/>
    <w:rsid w:val="00A25A7A"/>
    <w:rsid w:val="00A276DA"/>
    <w:rsid w:val="00A30FCD"/>
    <w:rsid w:val="00A31C6E"/>
    <w:rsid w:val="00A31CD7"/>
    <w:rsid w:val="00A33940"/>
    <w:rsid w:val="00A35750"/>
    <w:rsid w:val="00A361E5"/>
    <w:rsid w:val="00A41106"/>
    <w:rsid w:val="00A43536"/>
    <w:rsid w:val="00A43FC4"/>
    <w:rsid w:val="00A4428C"/>
    <w:rsid w:val="00A44707"/>
    <w:rsid w:val="00A47776"/>
    <w:rsid w:val="00A52C68"/>
    <w:rsid w:val="00A53CA6"/>
    <w:rsid w:val="00A546E0"/>
    <w:rsid w:val="00A56223"/>
    <w:rsid w:val="00A570CE"/>
    <w:rsid w:val="00A61AF6"/>
    <w:rsid w:val="00A72AD2"/>
    <w:rsid w:val="00A72D8B"/>
    <w:rsid w:val="00A73223"/>
    <w:rsid w:val="00A73890"/>
    <w:rsid w:val="00A76AA5"/>
    <w:rsid w:val="00A80684"/>
    <w:rsid w:val="00A80C85"/>
    <w:rsid w:val="00A81733"/>
    <w:rsid w:val="00A866B1"/>
    <w:rsid w:val="00A8789F"/>
    <w:rsid w:val="00A95D50"/>
    <w:rsid w:val="00A96D1C"/>
    <w:rsid w:val="00AA0F86"/>
    <w:rsid w:val="00AA1ED0"/>
    <w:rsid w:val="00AA3241"/>
    <w:rsid w:val="00AA51F3"/>
    <w:rsid w:val="00AA71B4"/>
    <w:rsid w:val="00AA7A79"/>
    <w:rsid w:val="00AB0F56"/>
    <w:rsid w:val="00AB2796"/>
    <w:rsid w:val="00AB42BA"/>
    <w:rsid w:val="00AB75DD"/>
    <w:rsid w:val="00AC2185"/>
    <w:rsid w:val="00AC2E59"/>
    <w:rsid w:val="00AC41E9"/>
    <w:rsid w:val="00AC461C"/>
    <w:rsid w:val="00AC74A8"/>
    <w:rsid w:val="00AC753A"/>
    <w:rsid w:val="00AD495D"/>
    <w:rsid w:val="00AD77E1"/>
    <w:rsid w:val="00AD7826"/>
    <w:rsid w:val="00AD7D5D"/>
    <w:rsid w:val="00AE021F"/>
    <w:rsid w:val="00AE2ADA"/>
    <w:rsid w:val="00AE5B9E"/>
    <w:rsid w:val="00AE7BD1"/>
    <w:rsid w:val="00AF0C1F"/>
    <w:rsid w:val="00AF1FE1"/>
    <w:rsid w:val="00AF2E10"/>
    <w:rsid w:val="00AF5D9E"/>
    <w:rsid w:val="00AF67FD"/>
    <w:rsid w:val="00B0002E"/>
    <w:rsid w:val="00B00FCC"/>
    <w:rsid w:val="00B028DC"/>
    <w:rsid w:val="00B028E5"/>
    <w:rsid w:val="00B0698B"/>
    <w:rsid w:val="00B1197D"/>
    <w:rsid w:val="00B133B3"/>
    <w:rsid w:val="00B147D3"/>
    <w:rsid w:val="00B17AFE"/>
    <w:rsid w:val="00B17EF3"/>
    <w:rsid w:val="00B20D5C"/>
    <w:rsid w:val="00B2245D"/>
    <w:rsid w:val="00B248FD"/>
    <w:rsid w:val="00B265D6"/>
    <w:rsid w:val="00B26D69"/>
    <w:rsid w:val="00B3358E"/>
    <w:rsid w:val="00B35860"/>
    <w:rsid w:val="00B36F91"/>
    <w:rsid w:val="00B406D2"/>
    <w:rsid w:val="00B40DD5"/>
    <w:rsid w:val="00B4527C"/>
    <w:rsid w:val="00B45979"/>
    <w:rsid w:val="00B46608"/>
    <w:rsid w:val="00B46A29"/>
    <w:rsid w:val="00B50051"/>
    <w:rsid w:val="00B54E4B"/>
    <w:rsid w:val="00B57E28"/>
    <w:rsid w:val="00B600BC"/>
    <w:rsid w:val="00B60769"/>
    <w:rsid w:val="00B60BCA"/>
    <w:rsid w:val="00B64BDE"/>
    <w:rsid w:val="00B651D6"/>
    <w:rsid w:val="00B67ACD"/>
    <w:rsid w:val="00B74BD2"/>
    <w:rsid w:val="00B7647C"/>
    <w:rsid w:val="00B76B77"/>
    <w:rsid w:val="00B77058"/>
    <w:rsid w:val="00B83F16"/>
    <w:rsid w:val="00B8489A"/>
    <w:rsid w:val="00B864F5"/>
    <w:rsid w:val="00B925D9"/>
    <w:rsid w:val="00B951FE"/>
    <w:rsid w:val="00B95E87"/>
    <w:rsid w:val="00BA33AB"/>
    <w:rsid w:val="00BA5487"/>
    <w:rsid w:val="00BA5B20"/>
    <w:rsid w:val="00BC04A4"/>
    <w:rsid w:val="00BC0555"/>
    <w:rsid w:val="00BC09BB"/>
    <w:rsid w:val="00BC3A1C"/>
    <w:rsid w:val="00BD59BB"/>
    <w:rsid w:val="00BE2C50"/>
    <w:rsid w:val="00BE4B0E"/>
    <w:rsid w:val="00BE51C7"/>
    <w:rsid w:val="00BE793E"/>
    <w:rsid w:val="00BF43A0"/>
    <w:rsid w:val="00BF68DE"/>
    <w:rsid w:val="00C00E6D"/>
    <w:rsid w:val="00C0261E"/>
    <w:rsid w:val="00C0314B"/>
    <w:rsid w:val="00C0359A"/>
    <w:rsid w:val="00C03990"/>
    <w:rsid w:val="00C05EF4"/>
    <w:rsid w:val="00C06316"/>
    <w:rsid w:val="00C1006A"/>
    <w:rsid w:val="00C12955"/>
    <w:rsid w:val="00C14BC2"/>
    <w:rsid w:val="00C1539B"/>
    <w:rsid w:val="00C20350"/>
    <w:rsid w:val="00C230C7"/>
    <w:rsid w:val="00C24A59"/>
    <w:rsid w:val="00C24CE6"/>
    <w:rsid w:val="00C275E5"/>
    <w:rsid w:val="00C30AF3"/>
    <w:rsid w:val="00C32D1A"/>
    <w:rsid w:val="00C32F77"/>
    <w:rsid w:val="00C34537"/>
    <w:rsid w:val="00C350C1"/>
    <w:rsid w:val="00C35554"/>
    <w:rsid w:val="00C365E3"/>
    <w:rsid w:val="00C4181D"/>
    <w:rsid w:val="00C42DF4"/>
    <w:rsid w:val="00C5021F"/>
    <w:rsid w:val="00C50735"/>
    <w:rsid w:val="00C53B6B"/>
    <w:rsid w:val="00C6017E"/>
    <w:rsid w:val="00C616D2"/>
    <w:rsid w:val="00C62544"/>
    <w:rsid w:val="00C82D76"/>
    <w:rsid w:val="00C83BAF"/>
    <w:rsid w:val="00C83BBF"/>
    <w:rsid w:val="00C851AD"/>
    <w:rsid w:val="00C858C2"/>
    <w:rsid w:val="00C878A2"/>
    <w:rsid w:val="00C8796A"/>
    <w:rsid w:val="00C90441"/>
    <w:rsid w:val="00C9098F"/>
    <w:rsid w:val="00C922FF"/>
    <w:rsid w:val="00C92D62"/>
    <w:rsid w:val="00C93422"/>
    <w:rsid w:val="00C96156"/>
    <w:rsid w:val="00C96AEC"/>
    <w:rsid w:val="00CA148A"/>
    <w:rsid w:val="00CA193F"/>
    <w:rsid w:val="00CA1AF3"/>
    <w:rsid w:val="00CA2498"/>
    <w:rsid w:val="00CB2A2D"/>
    <w:rsid w:val="00CC7A67"/>
    <w:rsid w:val="00CC7EAC"/>
    <w:rsid w:val="00CD042D"/>
    <w:rsid w:val="00CD2B6F"/>
    <w:rsid w:val="00CD4BD4"/>
    <w:rsid w:val="00CD5CC1"/>
    <w:rsid w:val="00CD7BDF"/>
    <w:rsid w:val="00CE3243"/>
    <w:rsid w:val="00CE4C9F"/>
    <w:rsid w:val="00CE70D5"/>
    <w:rsid w:val="00CF4C34"/>
    <w:rsid w:val="00D00D78"/>
    <w:rsid w:val="00D02546"/>
    <w:rsid w:val="00D05177"/>
    <w:rsid w:val="00D06A59"/>
    <w:rsid w:val="00D123FA"/>
    <w:rsid w:val="00D13A87"/>
    <w:rsid w:val="00D13B24"/>
    <w:rsid w:val="00D14979"/>
    <w:rsid w:val="00D15085"/>
    <w:rsid w:val="00D200F7"/>
    <w:rsid w:val="00D21AE6"/>
    <w:rsid w:val="00D231A1"/>
    <w:rsid w:val="00D241E4"/>
    <w:rsid w:val="00D25281"/>
    <w:rsid w:val="00D2694A"/>
    <w:rsid w:val="00D31E6C"/>
    <w:rsid w:val="00D36205"/>
    <w:rsid w:val="00D41039"/>
    <w:rsid w:val="00D43685"/>
    <w:rsid w:val="00D453F2"/>
    <w:rsid w:val="00D4755D"/>
    <w:rsid w:val="00D540B2"/>
    <w:rsid w:val="00D54C6F"/>
    <w:rsid w:val="00D6184D"/>
    <w:rsid w:val="00D651AF"/>
    <w:rsid w:val="00D6724E"/>
    <w:rsid w:val="00D73804"/>
    <w:rsid w:val="00D73851"/>
    <w:rsid w:val="00D758B1"/>
    <w:rsid w:val="00D8108E"/>
    <w:rsid w:val="00D82780"/>
    <w:rsid w:val="00D83734"/>
    <w:rsid w:val="00D84A24"/>
    <w:rsid w:val="00D86430"/>
    <w:rsid w:val="00D904AC"/>
    <w:rsid w:val="00D915D1"/>
    <w:rsid w:val="00D92D95"/>
    <w:rsid w:val="00D934C5"/>
    <w:rsid w:val="00D9662B"/>
    <w:rsid w:val="00D977EB"/>
    <w:rsid w:val="00DA2878"/>
    <w:rsid w:val="00DA455E"/>
    <w:rsid w:val="00DA75B1"/>
    <w:rsid w:val="00DB6793"/>
    <w:rsid w:val="00DB78AE"/>
    <w:rsid w:val="00DC2825"/>
    <w:rsid w:val="00DC4C1F"/>
    <w:rsid w:val="00DD158F"/>
    <w:rsid w:val="00DD2F8C"/>
    <w:rsid w:val="00DD30D0"/>
    <w:rsid w:val="00DD5708"/>
    <w:rsid w:val="00DD6ABA"/>
    <w:rsid w:val="00DD78C5"/>
    <w:rsid w:val="00DE3F12"/>
    <w:rsid w:val="00DE4588"/>
    <w:rsid w:val="00DE6CAB"/>
    <w:rsid w:val="00DF3E17"/>
    <w:rsid w:val="00DF647A"/>
    <w:rsid w:val="00E041A5"/>
    <w:rsid w:val="00E12818"/>
    <w:rsid w:val="00E136C6"/>
    <w:rsid w:val="00E149C0"/>
    <w:rsid w:val="00E16928"/>
    <w:rsid w:val="00E172F0"/>
    <w:rsid w:val="00E272A1"/>
    <w:rsid w:val="00E274A9"/>
    <w:rsid w:val="00E328BB"/>
    <w:rsid w:val="00E4289D"/>
    <w:rsid w:val="00E4482F"/>
    <w:rsid w:val="00E45832"/>
    <w:rsid w:val="00E45E78"/>
    <w:rsid w:val="00E47D1D"/>
    <w:rsid w:val="00E51184"/>
    <w:rsid w:val="00E517B7"/>
    <w:rsid w:val="00E5222C"/>
    <w:rsid w:val="00E52FC7"/>
    <w:rsid w:val="00E54D96"/>
    <w:rsid w:val="00E55CBE"/>
    <w:rsid w:val="00E57447"/>
    <w:rsid w:val="00E6076C"/>
    <w:rsid w:val="00E6081B"/>
    <w:rsid w:val="00E61D44"/>
    <w:rsid w:val="00E6262B"/>
    <w:rsid w:val="00E651D6"/>
    <w:rsid w:val="00E65E67"/>
    <w:rsid w:val="00E664B5"/>
    <w:rsid w:val="00E66F38"/>
    <w:rsid w:val="00E66FA6"/>
    <w:rsid w:val="00E67C83"/>
    <w:rsid w:val="00E73D0A"/>
    <w:rsid w:val="00E74919"/>
    <w:rsid w:val="00E7793C"/>
    <w:rsid w:val="00E81163"/>
    <w:rsid w:val="00E81C44"/>
    <w:rsid w:val="00E872B8"/>
    <w:rsid w:val="00E937E0"/>
    <w:rsid w:val="00E968B3"/>
    <w:rsid w:val="00E97E77"/>
    <w:rsid w:val="00EA1ACB"/>
    <w:rsid w:val="00EA4313"/>
    <w:rsid w:val="00EA55D1"/>
    <w:rsid w:val="00EA679B"/>
    <w:rsid w:val="00EB2AA7"/>
    <w:rsid w:val="00EB56D8"/>
    <w:rsid w:val="00EC13B1"/>
    <w:rsid w:val="00EC3EE3"/>
    <w:rsid w:val="00EC6979"/>
    <w:rsid w:val="00EC7135"/>
    <w:rsid w:val="00ED5E3D"/>
    <w:rsid w:val="00ED6975"/>
    <w:rsid w:val="00ED74EE"/>
    <w:rsid w:val="00EE1145"/>
    <w:rsid w:val="00EF4BA5"/>
    <w:rsid w:val="00EF7564"/>
    <w:rsid w:val="00EF768D"/>
    <w:rsid w:val="00EF7AAC"/>
    <w:rsid w:val="00F102F5"/>
    <w:rsid w:val="00F109F9"/>
    <w:rsid w:val="00F1380C"/>
    <w:rsid w:val="00F22CB9"/>
    <w:rsid w:val="00F24E0B"/>
    <w:rsid w:val="00F26F09"/>
    <w:rsid w:val="00F3050F"/>
    <w:rsid w:val="00F3331E"/>
    <w:rsid w:val="00F377A1"/>
    <w:rsid w:val="00F37D44"/>
    <w:rsid w:val="00F5273D"/>
    <w:rsid w:val="00F56F5F"/>
    <w:rsid w:val="00F57EED"/>
    <w:rsid w:val="00F60368"/>
    <w:rsid w:val="00F61456"/>
    <w:rsid w:val="00F633DF"/>
    <w:rsid w:val="00F67812"/>
    <w:rsid w:val="00F67FE8"/>
    <w:rsid w:val="00F7211E"/>
    <w:rsid w:val="00F7223F"/>
    <w:rsid w:val="00F727CA"/>
    <w:rsid w:val="00F7307B"/>
    <w:rsid w:val="00F75A58"/>
    <w:rsid w:val="00F766AE"/>
    <w:rsid w:val="00F82689"/>
    <w:rsid w:val="00F8382E"/>
    <w:rsid w:val="00F86285"/>
    <w:rsid w:val="00F86B54"/>
    <w:rsid w:val="00F90EA1"/>
    <w:rsid w:val="00F92CD6"/>
    <w:rsid w:val="00F92EC8"/>
    <w:rsid w:val="00F95590"/>
    <w:rsid w:val="00F96F6F"/>
    <w:rsid w:val="00F9795E"/>
    <w:rsid w:val="00FA4232"/>
    <w:rsid w:val="00FA4615"/>
    <w:rsid w:val="00FA7C84"/>
    <w:rsid w:val="00FB2939"/>
    <w:rsid w:val="00FB57F1"/>
    <w:rsid w:val="00FC5CF8"/>
    <w:rsid w:val="00FC7160"/>
    <w:rsid w:val="00FD0C76"/>
    <w:rsid w:val="00FD41F5"/>
    <w:rsid w:val="00FD4734"/>
    <w:rsid w:val="00FD4A90"/>
    <w:rsid w:val="00FD4C33"/>
    <w:rsid w:val="00FD5C5D"/>
    <w:rsid w:val="00FD5E6D"/>
    <w:rsid w:val="00FD61EF"/>
    <w:rsid w:val="00FE4129"/>
    <w:rsid w:val="00FE6509"/>
    <w:rsid w:val="00FF4262"/>
    <w:rsid w:val="00FF510B"/>
    <w:rsid w:val="00FF63D2"/>
    <w:rsid w:val="00FF66E4"/>
    <w:rsid w:val="00FF724F"/>
    <w:rsid w:val="1369EDF4"/>
    <w:rsid w:val="16710464"/>
    <w:rsid w:val="16DFF9E0"/>
    <w:rsid w:val="1805E459"/>
    <w:rsid w:val="1AB40DEF"/>
    <w:rsid w:val="1E1A2EBA"/>
    <w:rsid w:val="23B95C81"/>
    <w:rsid w:val="25C3263F"/>
    <w:rsid w:val="2A9D3C02"/>
    <w:rsid w:val="2C7AC24E"/>
    <w:rsid w:val="39C31A6B"/>
    <w:rsid w:val="3A320FE7"/>
    <w:rsid w:val="3E3D67F3"/>
    <w:rsid w:val="4220C3EA"/>
    <w:rsid w:val="432DEF67"/>
    <w:rsid w:val="4419602D"/>
    <w:rsid w:val="4573F7C0"/>
    <w:rsid w:val="473B6562"/>
    <w:rsid w:val="49C817F5"/>
    <w:rsid w:val="4F642FD5"/>
    <w:rsid w:val="4FCCD855"/>
    <w:rsid w:val="505E4E17"/>
    <w:rsid w:val="5161B84A"/>
    <w:rsid w:val="5483BD7F"/>
    <w:rsid w:val="5D8425EE"/>
    <w:rsid w:val="5FF23EB8"/>
    <w:rsid w:val="656E9FBD"/>
    <w:rsid w:val="676B7634"/>
    <w:rsid w:val="69454D18"/>
    <w:rsid w:val="6A8D7B69"/>
    <w:rsid w:val="731EEE5C"/>
    <w:rsid w:val="74B3CE51"/>
    <w:rsid w:val="74F34F13"/>
    <w:rsid w:val="74F8C5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8F8249"/>
  <w15:chartTrackingRefBased/>
  <w15:docId w15:val="{0F882066-672F-4AED-85C3-FF2D31DD8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6447"/>
    <w:rPr>
      <w:sz w:val="24"/>
      <w:szCs w:val="24"/>
      <w:lang w:val="en-US" w:eastAsia="en-US"/>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597183"/>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jc w:val="both"/>
    </w:pPr>
    <w:rPr>
      <w:lang w:val="en-GB"/>
    </w:rPr>
  </w:style>
  <w:style w:type="paragraph" w:styleId="FootnoteText">
    <w:name w:val="footnote text"/>
    <w:basedOn w:val="Normal"/>
    <w:link w:val="FootnoteTextChar"/>
    <w:uiPriority w:val="99"/>
    <w:semiHidden/>
    <w:rPr>
      <w:sz w:val="20"/>
      <w:szCs w:val="20"/>
    </w:rPr>
  </w:style>
  <w:style w:type="character" w:styleId="FootnoteReference">
    <w:name w:val="footnote reference"/>
    <w:uiPriority w:val="99"/>
    <w:rPr>
      <w:vertAlign w:val="superscript"/>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pPr>
      <w:jc w:val="center"/>
    </w:pPr>
    <w:rPr>
      <w:b/>
      <w:sz w:val="28"/>
      <w:szCs w:val="28"/>
    </w:rPr>
  </w:style>
  <w:style w:type="paragraph" w:styleId="BalloonText">
    <w:name w:val="Balloon Text"/>
    <w:basedOn w:val="Normal"/>
    <w:semiHidden/>
    <w:rPr>
      <w:rFonts w:ascii="Tahoma" w:hAnsi="Tahoma" w:cs="Tahoma"/>
      <w:sz w:val="16"/>
      <w:szCs w:val="16"/>
    </w:rPr>
  </w:style>
  <w:style w:type="paragraph" w:customStyle="1" w:styleId="Style1">
    <w:name w:val="Style1"/>
    <w:basedOn w:val="Heading3"/>
    <w:rsid w:val="00597183"/>
    <w:pPr>
      <w:numPr>
        <w:numId w:val="1"/>
      </w:numPr>
    </w:pPr>
  </w:style>
  <w:style w:type="table" w:styleId="TableGrid">
    <w:name w:val="Table Grid"/>
    <w:basedOn w:val="TableNormal"/>
    <w:uiPriority w:val="59"/>
    <w:rsid w:val="002C44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79488E"/>
    <w:pPr>
      <w:ind w:left="720"/>
    </w:pPr>
  </w:style>
  <w:style w:type="character" w:styleId="Hyperlink">
    <w:name w:val="Hyperlink"/>
    <w:rsid w:val="00AE7BD1"/>
    <w:rPr>
      <w:color w:val="0000FF"/>
      <w:u w:val="single"/>
    </w:rPr>
  </w:style>
  <w:style w:type="paragraph" w:customStyle="1" w:styleId="MediumGrid21">
    <w:name w:val="Medium Grid 21"/>
    <w:uiPriority w:val="1"/>
    <w:qFormat/>
    <w:rsid w:val="00AE7BD1"/>
    <w:rPr>
      <w:sz w:val="24"/>
      <w:szCs w:val="24"/>
      <w:lang w:val="en-US" w:eastAsia="en-US"/>
    </w:rPr>
  </w:style>
  <w:style w:type="paragraph" w:styleId="NormalWeb">
    <w:name w:val="Normal (Web)"/>
    <w:basedOn w:val="Normal"/>
    <w:uiPriority w:val="99"/>
    <w:unhideWhenUsed/>
    <w:rsid w:val="00AE7BD1"/>
    <w:pPr>
      <w:spacing w:before="100" w:beforeAutospacing="1" w:after="100" w:afterAutospacing="1"/>
    </w:pPr>
  </w:style>
  <w:style w:type="character" w:customStyle="1" w:styleId="BodyTextChar">
    <w:name w:val="Body Text Char"/>
    <w:link w:val="BodyText"/>
    <w:rsid w:val="001A6447"/>
    <w:rPr>
      <w:sz w:val="24"/>
      <w:szCs w:val="24"/>
      <w:lang w:eastAsia="en-US"/>
    </w:rPr>
  </w:style>
  <w:style w:type="character" w:styleId="CommentReference">
    <w:name w:val="annotation reference"/>
    <w:uiPriority w:val="99"/>
    <w:rsid w:val="005F3ED0"/>
    <w:rPr>
      <w:sz w:val="16"/>
      <w:szCs w:val="16"/>
    </w:rPr>
  </w:style>
  <w:style w:type="paragraph" w:styleId="CommentText">
    <w:name w:val="annotation text"/>
    <w:basedOn w:val="Normal"/>
    <w:link w:val="CommentTextChar"/>
    <w:uiPriority w:val="99"/>
    <w:rsid w:val="005F3ED0"/>
    <w:rPr>
      <w:sz w:val="20"/>
      <w:szCs w:val="20"/>
    </w:rPr>
  </w:style>
  <w:style w:type="character" w:customStyle="1" w:styleId="CommentTextChar">
    <w:name w:val="Comment Text Char"/>
    <w:link w:val="CommentText"/>
    <w:uiPriority w:val="99"/>
    <w:rsid w:val="005F3ED0"/>
    <w:rPr>
      <w:lang w:val="en-US" w:eastAsia="en-US"/>
    </w:rPr>
  </w:style>
  <w:style w:type="paragraph" w:styleId="CommentSubject">
    <w:name w:val="annotation subject"/>
    <w:basedOn w:val="CommentText"/>
    <w:next w:val="CommentText"/>
    <w:link w:val="CommentSubjectChar"/>
    <w:rsid w:val="005F3ED0"/>
    <w:rPr>
      <w:b/>
      <w:bCs/>
    </w:rPr>
  </w:style>
  <w:style w:type="character" w:customStyle="1" w:styleId="CommentSubjectChar">
    <w:name w:val="Comment Subject Char"/>
    <w:link w:val="CommentSubject"/>
    <w:rsid w:val="005F3ED0"/>
    <w:rPr>
      <w:b/>
      <w:bCs/>
      <w:lang w:val="en-US" w:eastAsia="en-US"/>
    </w:rPr>
  </w:style>
  <w:style w:type="paragraph" w:styleId="Header">
    <w:name w:val="header"/>
    <w:basedOn w:val="Normal"/>
    <w:link w:val="HeaderChar"/>
    <w:rsid w:val="002520AC"/>
    <w:pPr>
      <w:tabs>
        <w:tab w:val="center" w:pos="4513"/>
        <w:tab w:val="right" w:pos="9026"/>
      </w:tabs>
    </w:pPr>
  </w:style>
  <w:style w:type="character" w:customStyle="1" w:styleId="HeaderChar">
    <w:name w:val="Header Char"/>
    <w:link w:val="Header"/>
    <w:rsid w:val="002520AC"/>
    <w:rPr>
      <w:sz w:val="24"/>
      <w:szCs w:val="24"/>
      <w:lang w:val="en-US" w:eastAsia="en-US"/>
    </w:rPr>
  </w:style>
  <w:style w:type="character" w:customStyle="1" w:styleId="FooterChar">
    <w:name w:val="Footer Char"/>
    <w:link w:val="Footer"/>
    <w:uiPriority w:val="99"/>
    <w:rsid w:val="002520AC"/>
    <w:rPr>
      <w:sz w:val="24"/>
      <w:szCs w:val="24"/>
      <w:lang w:val="en-US" w:eastAsia="en-US"/>
    </w:rPr>
  </w:style>
  <w:style w:type="character" w:customStyle="1" w:styleId="Heading2Char">
    <w:name w:val="Heading 2 Char"/>
    <w:link w:val="Heading2"/>
    <w:rsid w:val="00C14BC2"/>
    <w:rPr>
      <w:rFonts w:ascii="Arial" w:hAnsi="Arial" w:cs="Arial"/>
      <w:b/>
      <w:bCs/>
      <w:i/>
      <w:iCs/>
      <w:sz w:val="28"/>
      <w:szCs w:val="28"/>
      <w:lang w:val="en-US" w:eastAsia="en-US"/>
    </w:rPr>
  </w:style>
  <w:style w:type="paragraph" w:customStyle="1" w:styleId="GaviDocumillTemplate-Normal">
    <w:name w:val="Gavi Documill Template - Normal"/>
    <w:basedOn w:val="Normal"/>
    <w:link w:val="GaviDocumillTemplate-NormalChar"/>
    <w:qFormat/>
    <w:rsid w:val="00E16928"/>
    <w:pPr>
      <w:jc w:val="center"/>
    </w:pPr>
    <w:rPr>
      <w:rFonts w:ascii="Arial" w:eastAsia="Calibri" w:hAnsi="Arial"/>
      <w:color w:val="000000"/>
      <w:sz w:val="22"/>
      <w:lang w:val="en-GB"/>
    </w:rPr>
  </w:style>
  <w:style w:type="character" w:customStyle="1" w:styleId="GaviDocumillTemplate-NormalChar">
    <w:name w:val="Gavi Documill Template - Normal Char"/>
    <w:link w:val="GaviDocumillTemplate-Normal"/>
    <w:rsid w:val="00E16928"/>
    <w:rPr>
      <w:rFonts w:ascii="Arial" w:eastAsia="Calibri" w:hAnsi="Arial"/>
      <w:color w:val="000000"/>
      <w:sz w:val="22"/>
      <w:szCs w:val="24"/>
      <w:lang w:eastAsia="en-US"/>
    </w:rPr>
  </w:style>
  <w:style w:type="character" w:customStyle="1" w:styleId="GaviDocumillTemplate-QAcomp-Title">
    <w:name w:val="Gavi Documill Template - QAcomp - Title"/>
    <w:qFormat/>
    <w:rsid w:val="00E16928"/>
    <w:rPr>
      <w:rFonts w:ascii="Arial" w:hAnsi="Arial"/>
      <w:b/>
      <w:color w:val="000000"/>
      <w:sz w:val="24"/>
      <w:szCs w:val="24"/>
      <w:lang w:val="en-GB"/>
    </w:rPr>
  </w:style>
  <w:style w:type="paragraph" w:customStyle="1" w:styleId="GaviDocumillTemplate-Text">
    <w:name w:val="Gavi Documill Template - Text"/>
    <w:basedOn w:val="Normal"/>
    <w:link w:val="GaviDocumillTemplate-TextChar"/>
    <w:autoRedefine/>
    <w:qFormat/>
    <w:rsid w:val="006E4BF0"/>
    <w:rPr>
      <w:rFonts w:ascii="Arial" w:eastAsia="Calibri" w:hAnsi="Arial"/>
      <w:color w:val="808285"/>
      <w:sz w:val="22"/>
      <w:szCs w:val="22"/>
      <w:lang w:val="en-GB"/>
    </w:rPr>
  </w:style>
  <w:style w:type="character" w:customStyle="1" w:styleId="GaviDocumillTemplate-TextChar">
    <w:name w:val="Gavi Documill Template - Text Char"/>
    <w:link w:val="GaviDocumillTemplate-Text"/>
    <w:rsid w:val="006E4BF0"/>
    <w:rPr>
      <w:rFonts w:ascii="Arial" w:eastAsia="Calibri" w:hAnsi="Arial"/>
      <w:color w:val="808285"/>
      <w:sz w:val="22"/>
      <w:szCs w:val="22"/>
      <w:lang w:eastAsia="en-US"/>
    </w:rPr>
  </w:style>
  <w:style w:type="paragraph" w:customStyle="1" w:styleId="GaviDocumillTemplate-TCparagraph">
    <w:name w:val="Gavi Documill Template - T&amp;C paragraph"/>
    <w:basedOn w:val="Normal"/>
    <w:qFormat/>
    <w:rsid w:val="00F7211E"/>
    <w:rPr>
      <w:rFonts w:ascii="Arial" w:eastAsia="Calibri" w:hAnsi="Arial"/>
      <w:color w:val="757575"/>
      <w:sz w:val="18"/>
      <w:lang w:val="en-GB"/>
    </w:rPr>
  </w:style>
  <w:style w:type="character" w:styleId="Strong">
    <w:name w:val="Strong"/>
    <w:uiPriority w:val="22"/>
    <w:qFormat/>
    <w:rsid w:val="009E5950"/>
    <w:rPr>
      <w:b w:val="0"/>
      <w:bCs w:val="0"/>
      <w:i w:val="0"/>
      <w:iCs w:val="0"/>
    </w:rPr>
  </w:style>
  <w:style w:type="paragraph" w:styleId="ListParagraph">
    <w:name w:val="List Paragraph"/>
    <w:basedOn w:val="Normal"/>
    <w:uiPriority w:val="34"/>
    <w:qFormat/>
    <w:rsid w:val="009E5950"/>
    <w:pPr>
      <w:ind w:left="720"/>
      <w:contextualSpacing/>
    </w:pPr>
    <w:rPr>
      <w:rFonts w:ascii="Cambria" w:eastAsia="Cambria" w:hAnsi="Cambria"/>
      <w:lang w:val="en-GB"/>
    </w:rPr>
  </w:style>
  <w:style w:type="character" w:customStyle="1" w:styleId="FootnoteTextChar">
    <w:name w:val="Footnote Text Char"/>
    <w:link w:val="FootnoteText"/>
    <w:uiPriority w:val="99"/>
    <w:semiHidden/>
    <w:rsid w:val="009E5950"/>
    <w:rPr>
      <w:lang w:val="en-US" w:eastAsia="en-US"/>
    </w:rPr>
  </w:style>
  <w:style w:type="character" w:styleId="UnresolvedMention">
    <w:name w:val="Unresolved Mention"/>
    <w:uiPriority w:val="99"/>
    <w:semiHidden/>
    <w:unhideWhenUsed/>
    <w:rsid w:val="00B60BCA"/>
    <w:rPr>
      <w:color w:val="605E5C"/>
      <w:shd w:val="clear" w:color="auto" w:fill="E1DFDD"/>
    </w:rPr>
  </w:style>
  <w:style w:type="table" w:customStyle="1" w:styleId="TableGrid1">
    <w:name w:val="Table Grid1"/>
    <w:basedOn w:val="TableNormal"/>
    <w:next w:val="TableGrid"/>
    <w:uiPriority w:val="39"/>
    <w:rsid w:val="001917F4"/>
    <w:rPr>
      <w:rFonts w:ascii="Arial" w:eastAsia="Arial" w:hAnsi="Arial"/>
    </w:rPr>
    <w:tblPr>
      <w:tblCellMar>
        <w:left w:w="0" w:type="dxa"/>
        <w:right w:w="0" w:type="dxa"/>
      </w:tblCellMar>
    </w:tblPr>
  </w:style>
  <w:style w:type="paragraph" w:customStyle="1" w:styleId="MediumGrid210">
    <w:name w:val="Medium Grid 210"/>
    <w:uiPriority w:val="1"/>
    <w:qFormat/>
    <w:rsid w:val="004D494E"/>
    <w:rPr>
      <w:sz w:val="24"/>
      <w:szCs w:val="24"/>
      <w:lang w:val="en-US" w:eastAsia="en-US"/>
    </w:rPr>
  </w:style>
  <w:style w:type="paragraph" w:styleId="Revision">
    <w:name w:val="Revision"/>
    <w:hidden/>
    <w:uiPriority w:val="99"/>
    <w:semiHidden/>
    <w:rsid w:val="00B35860"/>
    <w:rPr>
      <w:sz w:val="24"/>
      <w:szCs w:val="24"/>
      <w:lang w:val="en-US" w:eastAsia="en-US"/>
    </w:rPr>
  </w:style>
  <w:style w:type="paragraph" w:customStyle="1" w:styleId="MediumGrid2100">
    <w:name w:val="Medium Grid 2100"/>
    <w:uiPriority w:val="1"/>
    <w:qFormat/>
    <w:rsid w:val="00792F53"/>
    <w:rPr>
      <w:sz w:val="24"/>
      <w:szCs w:val="24"/>
      <w:lang w:val="en-US" w:eastAsia="en-US"/>
    </w:rPr>
  </w:style>
  <w:style w:type="paragraph" w:customStyle="1" w:styleId="MediumGrid21000">
    <w:name w:val="Medium Grid 21000"/>
    <w:uiPriority w:val="1"/>
    <w:qFormat/>
    <w:rsid w:val="002706DD"/>
    <w:rPr>
      <w:sz w:val="24"/>
      <w:szCs w:val="24"/>
      <w:lang w:val="en-US" w:eastAsia="en-US"/>
    </w:rPr>
  </w:style>
  <w:style w:type="paragraph" w:customStyle="1" w:styleId="MediumGrid210000">
    <w:name w:val="Medium Grid 210000"/>
    <w:uiPriority w:val="1"/>
    <w:qFormat/>
    <w:rsid w:val="002706DD"/>
    <w:rPr>
      <w:sz w:val="24"/>
      <w:szCs w:val="24"/>
      <w:lang w:val="en-US" w:eastAsia="en-US"/>
    </w:rPr>
  </w:style>
  <w:style w:type="character" w:styleId="Mention">
    <w:name w:val="Mention"/>
    <w:basedOn w:val="DefaultParagraphFont"/>
    <w:uiPriority w:val="99"/>
    <w:unhideWhenUsed/>
    <w:rsid w:val="00AF0C1F"/>
    <w:rPr>
      <w:color w:val="2B579A"/>
      <w:shd w:val="clear" w:color="auto" w:fill="E6E6E6"/>
    </w:rPr>
  </w:style>
  <w:style w:type="character" w:customStyle="1" w:styleId="normaltextrun">
    <w:name w:val="normaltextrun"/>
    <w:basedOn w:val="DefaultParagraphFont"/>
    <w:rsid w:val="007C12BB"/>
  </w:style>
  <w:style w:type="character" w:customStyle="1" w:styleId="eop">
    <w:name w:val="eop"/>
    <w:basedOn w:val="DefaultParagraphFont"/>
    <w:rsid w:val="007C12BB"/>
  </w:style>
  <w:style w:type="paragraph" w:customStyle="1" w:styleId="paragraph">
    <w:name w:val="paragraph"/>
    <w:basedOn w:val="Normal"/>
    <w:rsid w:val="008965AA"/>
    <w:pPr>
      <w:spacing w:before="100" w:beforeAutospacing="1" w:after="100" w:afterAutospacing="1"/>
    </w:pPr>
  </w:style>
  <w:style w:type="paragraph" w:customStyle="1" w:styleId="MediumGrid2100000">
    <w:name w:val="Medium Grid 2100000"/>
    <w:uiPriority w:val="1"/>
    <w:qFormat/>
    <w:rsid w:val="007E40BF"/>
    <w:rPr>
      <w:sz w:val="24"/>
      <w:szCs w:val="24"/>
      <w:lang w:val="en-US" w:eastAsia="en-US"/>
    </w:rPr>
  </w:style>
  <w:style w:type="paragraph" w:customStyle="1" w:styleId="MediumGrid21000000">
    <w:name w:val="Medium Grid 21000000"/>
    <w:uiPriority w:val="1"/>
    <w:qFormat/>
    <w:rsid w:val="00BC04A4"/>
    <w:rPr>
      <w:sz w:val="24"/>
      <w:szCs w:val="24"/>
      <w:lang w:val="en-US" w:eastAsia="en-US"/>
    </w:rPr>
  </w:style>
  <w:style w:type="paragraph" w:customStyle="1" w:styleId="MediumGrid210000000">
    <w:name w:val="Medium Grid 210000000"/>
    <w:uiPriority w:val="1"/>
    <w:qFormat/>
    <w:rsid w:val="00262AE0"/>
    <w:rPr>
      <w:sz w:val="24"/>
      <w:szCs w:val="24"/>
      <w:lang w:val="en-US" w:eastAsia="en-US"/>
    </w:rPr>
  </w:style>
  <w:style w:type="paragraph" w:customStyle="1" w:styleId="MediumGrid2100000000">
    <w:name w:val="Medium Grid 2100000000"/>
    <w:uiPriority w:val="1"/>
    <w:qFormat/>
    <w:rsid w:val="001E6030"/>
    <w:rPr>
      <w:sz w:val="24"/>
      <w:szCs w:val="24"/>
      <w:lang w:val="en-US" w:eastAsia="en-US"/>
    </w:rPr>
  </w:style>
  <w:style w:type="paragraph" w:customStyle="1" w:styleId="MediumGrid21000000000">
    <w:name w:val="Medium Grid 21000000000"/>
    <w:uiPriority w:val="1"/>
    <w:qFormat/>
    <w:rsid w:val="0059779F"/>
    <w:rPr>
      <w:sz w:val="24"/>
      <w:szCs w:val="24"/>
      <w:lang w:val="en-US" w:eastAsia="en-US"/>
    </w:rPr>
  </w:style>
  <w:style w:type="paragraph" w:customStyle="1" w:styleId="MediumGrid210000000000">
    <w:name w:val="Medium Grid 210000000000"/>
    <w:uiPriority w:val="1"/>
    <w:qFormat/>
    <w:rsid w:val="00A43536"/>
    <w:rPr>
      <w:sz w:val="24"/>
      <w:szCs w:val="24"/>
      <w:lang w:val="en-US" w:eastAsia="en-US"/>
    </w:rPr>
  </w:style>
  <w:style w:type="paragraph" w:customStyle="1" w:styleId="MediumGrid2100000000000">
    <w:name w:val="Medium Grid 2100000000000"/>
    <w:uiPriority w:val="1"/>
    <w:qFormat/>
    <w:rsid w:val="006255E1"/>
    <w:rPr>
      <w:sz w:val="24"/>
      <w:szCs w:val="24"/>
      <w:lang w:val="en-US" w:eastAsia="en-US"/>
    </w:rPr>
  </w:style>
  <w:style w:type="paragraph" w:customStyle="1" w:styleId="MediumGrid21000000000000">
    <w:name w:val="Medium Grid 21000000000000"/>
    <w:uiPriority w:val="1"/>
    <w:qFormat/>
    <w:rsid w:val="00364055"/>
    <w:rPr>
      <w:sz w:val="24"/>
      <w:szCs w:val="24"/>
      <w:lang w:val="en-US" w:eastAsia="en-US"/>
    </w:rPr>
  </w:style>
  <w:style w:type="paragraph" w:customStyle="1" w:styleId="lmttranslationsastextitem">
    <w:name w:val="lmt__translations_as_text__item"/>
    <w:basedOn w:val="Normal"/>
    <w:rsid w:val="0095259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66525">
      <w:bodyDiv w:val="1"/>
      <w:marLeft w:val="0"/>
      <w:marRight w:val="0"/>
      <w:marTop w:val="0"/>
      <w:marBottom w:val="0"/>
      <w:divBdr>
        <w:top w:val="none" w:sz="0" w:space="0" w:color="auto"/>
        <w:left w:val="none" w:sz="0" w:space="0" w:color="auto"/>
        <w:bottom w:val="none" w:sz="0" w:space="0" w:color="auto"/>
        <w:right w:val="none" w:sz="0" w:space="0" w:color="auto"/>
      </w:divBdr>
    </w:div>
    <w:div w:id="620186989">
      <w:bodyDiv w:val="1"/>
      <w:marLeft w:val="0"/>
      <w:marRight w:val="0"/>
      <w:marTop w:val="0"/>
      <w:marBottom w:val="0"/>
      <w:divBdr>
        <w:top w:val="none" w:sz="0" w:space="0" w:color="auto"/>
        <w:left w:val="none" w:sz="0" w:space="0" w:color="auto"/>
        <w:bottom w:val="none" w:sz="0" w:space="0" w:color="auto"/>
        <w:right w:val="none" w:sz="0" w:space="0" w:color="auto"/>
      </w:divBdr>
    </w:div>
    <w:div w:id="803161708">
      <w:bodyDiv w:val="1"/>
      <w:marLeft w:val="0"/>
      <w:marRight w:val="0"/>
      <w:marTop w:val="0"/>
      <w:marBottom w:val="0"/>
      <w:divBdr>
        <w:top w:val="none" w:sz="0" w:space="0" w:color="auto"/>
        <w:left w:val="none" w:sz="0" w:space="0" w:color="auto"/>
        <w:bottom w:val="none" w:sz="0" w:space="0" w:color="auto"/>
        <w:right w:val="none" w:sz="0" w:space="0" w:color="auto"/>
      </w:divBdr>
    </w:div>
    <w:div w:id="935137779">
      <w:bodyDiv w:val="1"/>
      <w:marLeft w:val="0"/>
      <w:marRight w:val="0"/>
      <w:marTop w:val="0"/>
      <w:marBottom w:val="0"/>
      <w:divBdr>
        <w:top w:val="none" w:sz="0" w:space="0" w:color="auto"/>
        <w:left w:val="none" w:sz="0" w:space="0" w:color="auto"/>
        <w:bottom w:val="none" w:sz="0" w:space="0" w:color="auto"/>
        <w:right w:val="none" w:sz="0" w:space="0" w:color="auto"/>
      </w:divBdr>
    </w:div>
    <w:div w:id="1075710556">
      <w:bodyDiv w:val="1"/>
      <w:marLeft w:val="0"/>
      <w:marRight w:val="0"/>
      <w:marTop w:val="0"/>
      <w:marBottom w:val="0"/>
      <w:divBdr>
        <w:top w:val="none" w:sz="0" w:space="0" w:color="auto"/>
        <w:left w:val="none" w:sz="0" w:space="0" w:color="auto"/>
        <w:bottom w:val="none" w:sz="0" w:space="0" w:color="auto"/>
        <w:right w:val="none" w:sz="0" w:space="0" w:color="auto"/>
      </w:divBdr>
    </w:div>
    <w:div w:id="1438867720">
      <w:bodyDiv w:val="1"/>
      <w:marLeft w:val="0"/>
      <w:marRight w:val="0"/>
      <w:marTop w:val="0"/>
      <w:marBottom w:val="0"/>
      <w:divBdr>
        <w:top w:val="none" w:sz="0" w:space="0" w:color="auto"/>
        <w:left w:val="none" w:sz="0" w:space="0" w:color="auto"/>
        <w:bottom w:val="none" w:sz="0" w:space="0" w:color="auto"/>
        <w:right w:val="none" w:sz="0" w:space="0" w:color="auto"/>
      </w:divBdr>
      <w:divsChild>
        <w:div w:id="348727644">
          <w:marLeft w:val="0"/>
          <w:marRight w:val="0"/>
          <w:marTop w:val="0"/>
          <w:marBottom w:val="0"/>
          <w:divBdr>
            <w:top w:val="none" w:sz="0" w:space="0" w:color="auto"/>
            <w:left w:val="none" w:sz="0" w:space="0" w:color="auto"/>
            <w:bottom w:val="none" w:sz="0" w:space="0" w:color="auto"/>
            <w:right w:val="none" w:sz="0" w:space="0" w:color="auto"/>
          </w:divBdr>
        </w:div>
        <w:div w:id="626544800">
          <w:marLeft w:val="0"/>
          <w:marRight w:val="0"/>
          <w:marTop w:val="0"/>
          <w:marBottom w:val="0"/>
          <w:divBdr>
            <w:top w:val="none" w:sz="0" w:space="0" w:color="auto"/>
            <w:left w:val="none" w:sz="0" w:space="0" w:color="auto"/>
            <w:bottom w:val="none" w:sz="0" w:space="0" w:color="auto"/>
            <w:right w:val="none" w:sz="0" w:space="0" w:color="auto"/>
          </w:divBdr>
        </w:div>
        <w:div w:id="719133747">
          <w:marLeft w:val="0"/>
          <w:marRight w:val="0"/>
          <w:marTop w:val="0"/>
          <w:marBottom w:val="0"/>
          <w:divBdr>
            <w:top w:val="none" w:sz="0" w:space="0" w:color="auto"/>
            <w:left w:val="none" w:sz="0" w:space="0" w:color="auto"/>
            <w:bottom w:val="none" w:sz="0" w:space="0" w:color="auto"/>
            <w:right w:val="none" w:sz="0" w:space="0" w:color="auto"/>
          </w:divBdr>
        </w:div>
        <w:div w:id="1062828373">
          <w:marLeft w:val="0"/>
          <w:marRight w:val="0"/>
          <w:marTop w:val="0"/>
          <w:marBottom w:val="0"/>
          <w:divBdr>
            <w:top w:val="none" w:sz="0" w:space="0" w:color="auto"/>
            <w:left w:val="none" w:sz="0" w:space="0" w:color="auto"/>
            <w:bottom w:val="none" w:sz="0" w:space="0" w:color="auto"/>
            <w:right w:val="none" w:sz="0" w:space="0" w:color="auto"/>
          </w:divBdr>
        </w:div>
        <w:div w:id="1377000972">
          <w:marLeft w:val="0"/>
          <w:marRight w:val="0"/>
          <w:marTop w:val="0"/>
          <w:marBottom w:val="0"/>
          <w:divBdr>
            <w:top w:val="none" w:sz="0" w:space="0" w:color="auto"/>
            <w:left w:val="none" w:sz="0" w:space="0" w:color="auto"/>
            <w:bottom w:val="none" w:sz="0" w:space="0" w:color="auto"/>
            <w:right w:val="none" w:sz="0" w:space="0" w:color="auto"/>
          </w:divBdr>
        </w:div>
        <w:div w:id="2038314555">
          <w:marLeft w:val="0"/>
          <w:marRight w:val="0"/>
          <w:marTop w:val="0"/>
          <w:marBottom w:val="0"/>
          <w:divBdr>
            <w:top w:val="none" w:sz="0" w:space="0" w:color="auto"/>
            <w:left w:val="none" w:sz="0" w:space="0" w:color="auto"/>
            <w:bottom w:val="none" w:sz="0" w:space="0" w:color="auto"/>
            <w:right w:val="none" w:sz="0" w:space="0" w:color="auto"/>
          </w:divBdr>
        </w:div>
        <w:div w:id="2088916809">
          <w:marLeft w:val="0"/>
          <w:marRight w:val="0"/>
          <w:marTop w:val="0"/>
          <w:marBottom w:val="0"/>
          <w:divBdr>
            <w:top w:val="none" w:sz="0" w:space="0" w:color="auto"/>
            <w:left w:val="none" w:sz="0" w:space="0" w:color="auto"/>
            <w:bottom w:val="none" w:sz="0" w:space="0" w:color="auto"/>
            <w:right w:val="none" w:sz="0" w:space="0" w:color="auto"/>
          </w:divBdr>
        </w:div>
      </w:divsChild>
    </w:div>
    <w:div w:id="1624114337">
      <w:bodyDiv w:val="1"/>
      <w:marLeft w:val="0"/>
      <w:marRight w:val="0"/>
      <w:marTop w:val="0"/>
      <w:marBottom w:val="0"/>
      <w:divBdr>
        <w:top w:val="none" w:sz="0" w:space="0" w:color="auto"/>
        <w:left w:val="none" w:sz="0" w:space="0" w:color="auto"/>
        <w:bottom w:val="none" w:sz="0" w:space="0" w:color="auto"/>
        <w:right w:val="none" w:sz="0" w:space="0" w:color="auto"/>
      </w:divBdr>
    </w:div>
    <w:div w:id="1627470700">
      <w:bodyDiv w:val="1"/>
      <w:marLeft w:val="0"/>
      <w:marRight w:val="0"/>
      <w:marTop w:val="0"/>
      <w:marBottom w:val="0"/>
      <w:divBdr>
        <w:top w:val="none" w:sz="0" w:space="0" w:color="auto"/>
        <w:left w:val="none" w:sz="0" w:space="0" w:color="auto"/>
        <w:bottom w:val="none" w:sz="0" w:space="0" w:color="auto"/>
        <w:right w:val="none" w:sz="0" w:space="0" w:color="auto"/>
      </w:divBdr>
      <w:divsChild>
        <w:div w:id="100692208">
          <w:marLeft w:val="0"/>
          <w:marRight w:val="0"/>
          <w:marTop w:val="0"/>
          <w:marBottom w:val="0"/>
          <w:divBdr>
            <w:top w:val="none" w:sz="0" w:space="0" w:color="auto"/>
            <w:left w:val="none" w:sz="0" w:space="0" w:color="auto"/>
            <w:bottom w:val="none" w:sz="0" w:space="0" w:color="auto"/>
            <w:right w:val="none" w:sz="0" w:space="0" w:color="auto"/>
          </w:divBdr>
        </w:div>
      </w:divsChild>
    </w:div>
    <w:div w:id="1742754738">
      <w:bodyDiv w:val="1"/>
      <w:marLeft w:val="0"/>
      <w:marRight w:val="0"/>
      <w:marTop w:val="0"/>
      <w:marBottom w:val="0"/>
      <w:divBdr>
        <w:top w:val="none" w:sz="0" w:space="0" w:color="auto"/>
        <w:left w:val="none" w:sz="0" w:space="0" w:color="auto"/>
        <w:bottom w:val="none" w:sz="0" w:space="0" w:color="auto"/>
        <w:right w:val="none" w:sz="0" w:space="0" w:color="auto"/>
      </w:divBdr>
    </w:div>
    <w:div w:id="1822771517">
      <w:bodyDiv w:val="1"/>
      <w:marLeft w:val="0"/>
      <w:marRight w:val="0"/>
      <w:marTop w:val="0"/>
      <w:marBottom w:val="0"/>
      <w:divBdr>
        <w:top w:val="none" w:sz="0" w:space="0" w:color="auto"/>
        <w:left w:val="none" w:sz="0" w:space="0" w:color="auto"/>
        <w:bottom w:val="none" w:sz="0" w:space="0" w:color="auto"/>
        <w:right w:val="none" w:sz="0" w:space="0" w:color="auto"/>
      </w:divBdr>
      <w:divsChild>
        <w:div w:id="758982932">
          <w:marLeft w:val="0"/>
          <w:marRight w:val="0"/>
          <w:marTop w:val="0"/>
          <w:marBottom w:val="0"/>
          <w:divBdr>
            <w:top w:val="none" w:sz="0" w:space="0" w:color="auto"/>
            <w:left w:val="none" w:sz="0" w:space="0" w:color="auto"/>
            <w:bottom w:val="none" w:sz="0" w:space="0" w:color="auto"/>
            <w:right w:val="none" w:sz="0" w:space="0" w:color="auto"/>
          </w:divBdr>
        </w:div>
        <w:div w:id="1837258798">
          <w:marLeft w:val="0"/>
          <w:marRight w:val="0"/>
          <w:marTop w:val="0"/>
          <w:marBottom w:val="0"/>
          <w:divBdr>
            <w:top w:val="none" w:sz="0" w:space="0" w:color="auto"/>
            <w:left w:val="none" w:sz="0" w:space="0" w:color="auto"/>
            <w:bottom w:val="none" w:sz="0" w:space="0" w:color="auto"/>
            <w:right w:val="none" w:sz="0" w:space="0" w:color="auto"/>
          </w:divBdr>
        </w:div>
      </w:divsChild>
    </w:div>
    <w:div w:id="195363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gavi.org/sites/default/files/support/Guide_de_leligibilite_budgetaire.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gavi.org/sites/default/files/support/Modele-du-budget-et-de-reporting-financier-Guide-utilisateur.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avi.org/news/document-library/gavi-budgeting-reporting-templat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mailto:proposals@gavi.org" TargetMode="External"/><Relationship Id="rId23"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2.xml"/><Relationship Id="rId27"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E8157F6C-7C6E-40D4-BF30-1353B9573F52}">
    <t:Anchor>
      <t:Comment id="1167762831"/>
    </t:Anchor>
    <t:History>
      <t:Event id="{C1B82A75-F0C7-4FFA-867A-6FA20656DFCD}" time="2022-07-08T16:57:36.568Z">
        <t:Attribution userId="S::jrono@gavi.org::6646b788-c132-4252-81b4-ab862f108693" userProvider="AD" userName="Josea Rono (Consultant)"/>
        <t:Anchor>
          <t:Comment id="1167762831"/>
        </t:Anchor>
        <t:Create/>
      </t:Event>
      <t:Event id="{6BECF714-96E3-4A5F-AFD4-C1C529E98DF4}" time="2022-07-08T16:57:36.568Z">
        <t:Attribution userId="S::jrono@gavi.org::6646b788-c132-4252-81b4-ab862f108693" userProvider="AD" userName="Josea Rono (Consultant)"/>
        <t:Anchor>
          <t:Comment id="1167762831"/>
        </t:Anchor>
        <t:Assign userId="S::fteutsch@gavi.org::b1c99ed9-49ae-4f77-aaca-917ff73ec7e1" userProvider="AD" userName="Friederike Teutsch"/>
      </t:Event>
      <t:Event id="{69463C65-8D10-4F81-B558-5452B0EA2DCE}" time="2022-07-08T16:57:36.568Z">
        <t:Attribution userId="S::jrono@gavi.org::6646b788-c132-4252-81b4-ab862f108693" userProvider="AD" userName="Josea Rono (Consultant)"/>
        <t:Anchor>
          <t:Comment id="1167762831"/>
        </t:Anchor>
        <t:SetTitle title="@Friederike Teutsch the countries may not want to be referred to to as 'MVIP countries'. I have changed this to align with the language we adopted in the VFGs."/>
      </t:Event>
    </t:History>
  </t:Task>
  <t:Task id="{01407569-D831-48DD-847D-F019E7CB26DB}">
    <t:Anchor>
      <t:Comment id="1749684835"/>
    </t:Anchor>
    <t:History>
      <t:Event id="{957FD0E9-9AC2-4F65-BD37-9559934B6F44}" time="2022-07-08T16:58:38.533Z">
        <t:Attribution userId="S::jrono@gavi.org::6646b788-c132-4252-81b4-ab862f108693" userProvider="AD" userName="Josea Rono (Consultant)"/>
        <t:Anchor>
          <t:Comment id="1749684835"/>
        </t:Anchor>
        <t:Create/>
      </t:Event>
      <t:Event id="{917EDA7F-08D0-47A6-8D33-EA7699F4CE54}" time="2022-07-08T16:58:38.533Z">
        <t:Attribution userId="S::jrono@gavi.org::6646b788-c132-4252-81b4-ab862f108693" userProvider="AD" userName="Josea Rono (Consultant)"/>
        <t:Anchor>
          <t:Comment id="1749684835"/>
        </t:Anchor>
        <t:Assign userId="S::fteutsch@gavi.org::b1c99ed9-49ae-4f77-aaca-917ff73ec7e1" userProvider="AD" userName="Friederike Teutsch"/>
      </t:Event>
      <t:Event id="{1ECA4AF6-AAF4-4E1C-B7DC-B9E9E1332A6C}" time="2022-07-08T16:58:38.533Z">
        <t:Attribution userId="S::jrono@gavi.org::6646b788-c132-4252-81b4-ab862f108693" userProvider="AD" userName="Josea Rono (Consultant)"/>
        <t:Anchor>
          <t:Comment id="1749684835"/>
        </t:Anchor>
        <t:SetTitle title="@Friederike Teutsch should we have these in Caps? or keep it as &quot;Gavi&quo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93cb0222-e980-4273-ad97-85dba3159c09" ContentTypeId="0x0101000ECC9CB1D2D1C844AAE9B2B7191C5509"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73267</_dlc_DocId>
    <_dlc_DocIdUrl xmlns="55894003-98dc-4f3e-8669-85b90bdbcc8c">
      <Url>https://gavinet.sharepoint.com/teams/PAP/srp/_layouts/15/DocIdRedir.aspx?ID=GAVI-438364776-973267</Url>
      <Description>GAVI-438364776-973267</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Gavi Word Document" ma:contentTypeID="0x0101000ECC9CB1D2D1C844AAE9B2B7191C550900286F96ADC165234798F7253E0F31955B" ma:contentTypeVersion="71" ma:contentTypeDescription="" ma:contentTypeScope="" ma:versionID="0a658c762c8774370333dade74e494d0">
  <xsd:schema xmlns:xsd="http://www.w3.org/2001/XMLSchema" xmlns:xs="http://www.w3.org/2001/XMLSchema" xmlns:p="http://schemas.microsoft.com/office/2006/metadata/properties" xmlns:ns2="d0706217-df7c-4bf4-936d-b09aa3b837af" xmlns:ns3="55894003-98dc-4f3e-8669-85b90bdbcc8c" targetNamespace="http://schemas.microsoft.com/office/2006/metadata/properties" ma:root="true" ma:fieldsID="3b693020dfab59621f6f5770e7ac6f4e" ns2:_="" ns3:_="">
    <xsd:import namespace="d0706217-df7c-4bf4-936d-b09aa3b837af"/>
    <xsd:import namespace="55894003-98dc-4f3e-8669-85b90bdbcc8c"/>
    <xsd:element name="properties">
      <xsd:complexType>
        <xsd:sequence>
          <xsd:element name="documentManagement">
            <xsd:complexType>
              <xsd:all>
                <xsd:element ref="ns2:TaxCatchAllLabel" minOccurs="0"/>
                <xsd:element ref="ns2:TaxCatchAll"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Label" ma:index="6"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 ma:index="7"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AFF195-233C-4FE7-8B39-1F51FFB9EF5A}">
  <ds:schemaRefs>
    <ds:schemaRef ds:uri="Microsoft.SharePoint.Taxonomy.ContentTypeSync"/>
  </ds:schemaRefs>
</ds:datastoreItem>
</file>

<file path=customXml/itemProps2.xml><?xml version="1.0" encoding="utf-8"?>
<ds:datastoreItem xmlns:ds="http://schemas.openxmlformats.org/officeDocument/2006/customXml" ds:itemID="{FFEEB28C-9705-4FB6-9CAE-77F47D54A822}">
  <ds:schemaRefs>
    <ds:schemaRef ds:uri="http://schemas.microsoft.com/sharepoint/v3/contenttype/forms"/>
  </ds:schemaRefs>
</ds:datastoreItem>
</file>

<file path=customXml/itemProps3.xml><?xml version="1.0" encoding="utf-8"?>
<ds:datastoreItem xmlns:ds="http://schemas.openxmlformats.org/officeDocument/2006/customXml" ds:itemID="{5C874251-4EEE-4A55-8D11-44618805F80F}">
  <ds:schemaRefs>
    <ds:schemaRef ds:uri="http://schemas.microsoft.com/sharepoint/events"/>
  </ds:schemaRefs>
</ds:datastoreItem>
</file>

<file path=customXml/itemProps4.xml><?xml version="1.0" encoding="utf-8"?>
<ds:datastoreItem xmlns:ds="http://schemas.openxmlformats.org/officeDocument/2006/customXml" ds:itemID="{90B52F22-AAFE-4D22-92CB-3DA9A22C2DCE}">
  <ds:schemaRefs>
    <ds:schemaRef ds:uri="http://schemas.microsoft.com/office/2006/metadata/longProperties"/>
  </ds:schemaRefs>
</ds:datastoreItem>
</file>

<file path=customXml/itemProps5.xml><?xml version="1.0" encoding="utf-8"?>
<ds:datastoreItem xmlns:ds="http://schemas.openxmlformats.org/officeDocument/2006/customXml" ds:itemID="{55996DCE-DA70-4F27-9F19-4957C4D3147C}">
  <ds:schemaRefs>
    <ds:schemaRef ds:uri="http://schemas.microsoft.com/office/2006/metadata/properties"/>
    <ds:schemaRef ds:uri="http://schemas.microsoft.com/office/infopath/2007/PartnerControls"/>
    <ds:schemaRef ds:uri="d0706217-df7c-4bf4-936d-b09aa3b837af"/>
    <ds:schemaRef ds:uri="55894003-98dc-4f3e-8669-85b90bdbcc8c"/>
  </ds:schemaRefs>
</ds:datastoreItem>
</file>

<file path=customXml/itemProps6.xml><?xml version="1.0" encoding="utf-8"?>
<ds:datastoreItem xmlns:ds="http://schemas.openxmlformats.org/officeDocument/2006/customXml" ds:itemID="{FE806C18-4AD5-4C27-B45E-67C76F82EE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67C8E7F-5C83-4A9F-B773-07AE92FD4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3</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trategy for Mass Meningitis Vaccination in Gulu district:</vt:lpstr>
    </vt:vector>
  </TitlesOfParts>
  <Company>WHO</Company>
  <LinksUpToDate>false</LinksUpToDate>
  <CharactersWithSpaces>4272</CharactersWithSpaces>
  <SharedDoc>false</SharedDoc>
  <HLinks>
    <vt:vector size="24" baseType="variant">
      <vt:variant>
        <vt:i4>5111888</vt:i4>
      </vt:variant>
      <vt:variant>
        <vt:i4>9</vt:i4>
      </vt:variant>
      <vt:variant>
        <vt:i4>0</vt:i4>
      </vt:variant>
      <vt:variant>
        <vt:i4>5</vt:i4>
      </vt:variant>
      <vt:variant>
        <vt:lpwstr>https://www.gavi.org/news/document-library/gavi-budget-eligibility-guide</vt:lpwstr>
      </vt:variant>
      <vt:variant>
        <vt:lpwstr/>
      </vt:variant>
      <vt:variant>
        <vt:i4>7995491</vt:i4>
      </vt:variant>
      <vt:variant>
        <vt:i4>6</vt:i4>
      </vt:variant>
      <vt:variant>
        <vt:i4>0</vt:i4>
      </vt:variant>
      <vt:variant>
        <vt:i4>5</vt:i4>
      </vt:variant>
      <vt:variant>
        <vt:lpwstr>https://www.gavi.org/news/document-library/gavi-budgeting-reporting-template-user-guide</vt:lpwstr>
      </vt:variant>
      <vt:variant>
        <vt:lpwstr/>
      </vt:variant>
      <vt:variant>
        <vt:i4>5636161</vt:i4>
      </vt:variant>
      <vt:variant>
        <vt:i4>3</vt:i4>
      </vt:variant>
      <vt:variant>
        <vt:i4>0</vt:i4>
      </vt:variant>
      <vt:variant>
        <vt:i4>5</vt:i4>
      </vt:variant>
      <vt:variant>
        <vt:lpwstr>https://www.gavi.org/news/document-library/gavi-budgeting-reporting-template</vt:lpwstr>
      </vt:variant>
      <vt:variant>
        <vt:lpwstr/>
      </vt:variant>
      <vt:variant>
        <vt:i4>5046384</vt:i4>
      </vt:variant>
      <vt:variant>
        <vt:i4>0</vt:i4>
      </vt:variant>
      <vt:variant>
        <vt:i4>0</vt:i4>
      </vt:variant>
      <vt:variant>
        <vt:i4>5</vt:i4>
      </vt:variant>
      <vt:variant>
        <vt:lpwstr>mailto:proposals@gav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y for Mass Meningitis Vaccination in Gulu district:</dc:title>
  <dc:subject/>
  <dc:creator>WHOGulu</dc:creator>
  <cp:keywords/>
  <cp:lastModifiedBy>Reme Lefevre</cp:lastModifiedBy>
  <cp:revision>6</cp:revision>
  <cp:lastPrinted>2020-10-27T04:43:00Z</cp:lastPrinted>
  <dcterms:created xsi:type="dcterms:W3CDTF">2022-11-21T15:34:00Z</dcterms:created>
  <dcterms:modified xsi:type="dcterms:W3CDTF">2022-11-2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ECC9CB1D2D1C844AAE9B2B7191C550900286F96ADC165234798F7253E0F31955B</vt:lpwstr>
  </property>
  <property fmtid="{D5CDD505-2E9C-101B-9397-08002B2CF9AE}" pid="4" name="e37ceaa0d61b4bfeb3c21883d9680a10">
    <vt:lpwstr/>
  </property>
  <property fmtid="{D5CDD505-2E9C-101B-9397-08002B2CF9AE}" pid="5" name="e47ceaa0d61b4bfeb3c21883d9680a10">
    <vt:lpwstr/>
  </property>
  <property fmtid="{D5CDD505-2E9C-101B-9397-08002B2CF9AE}" pid="6" name="e57ceaa0d61b4bfeb3c21883d9680a10">
    <vt:lpwstr/>
  </property>
  <property fmtid="{D5CDD505-2E9C-101B-9397-08002B2CF9AE}" pid="7" name="i4a50af2c0e64ae9b81ffeca8af7ed0f">
    <vt:lpwstr/>
  </property>
  <property fmtid="{D5CDD505-2E9C-101B-9397-08002B2CF9AE}" pid="8" name="d1cc8e3ce74548b4802b698dbb551d86">
    <vt:lpwstr/>
  </property>
  <property fmtid="{D5CDD505-2E9C-101B-9397-08002B2CF9AE}" pid="9" name="e77ceaa0d61b4bfeb3c21883d9680a10">
    <vt:lpwstr/>
  </property>
  <property fmtid="{D5CDD505-2E9C-101B-9397-08002B2CF9AE}" pid="10" name="Health System Strengthening">
    <vt:lpwstr/>
  </property>
  <property fmtid="{D5CDD505-2E9C-101B-9397-08002B2CF9AE}" pid="11" name="Programme and project management">
    <vt:lpwstr/>
  </property>
  <property fmtid="{D5CDD505-2E9C-101B-9397-08002B2CF9AE}" pid="12" name="Depto">
    <vt:lpwstr/>
  </property>
  <property fmtid="{D5CDD505-2E9C-101B-9397-08002B2CF9AE}" pid="13" name="Vaccine">
    <vt:lpwstr/>
  </property>
  <property fmtid="{D5CDD505-2E9C-101B-9397-08002B2CF9AE}" pid="14" name="Health">
    <vt:lpwstr/>
  </property>
  <property fmtid="{D5CDD505-2E9C-101B-9397-08002B2CF9AE}" pid="15" name="Country">
    <vt:lpwstr/>
  </property>
  <property fmtid="{D5CDD505-2E9C-101B-9397-08002B2CF9AE}" pid="16" name="_dlc_DocId">
    <vt:lpwstr>GAVI-87322623-956721</vt:lpwstr>
  </property>
  <property fmtid="{D5CDD505-2E9C-101B-9397-08002B2CF9AE}" pid="17" name="_dlc_DocIdUrl">
    <vt:lpwstr>https://gavinet.sharepoint.com/teams/COP/vip/_layouts/15/DocIdRedir.aspx?ID=GAVI-87322623-956721, GAVI-87322623-956721</vt:lpwstr>
  </property>
  <property fmtid="{D5CDD505-2E9C-101B-9397-08002B2CF9AE}" pid="18" name="MSIP_Label_0a957285-7815-485a-9751-5b273b784ad5_Enabled">
    <vt:lpwstr>true</vt:lpwstr>
  </property>
  <property fmtid="{D5CDD505-2E9C-101B-9397-08002B2CF9AE}" pid="19" name="MSIP_Label_0a957285-7815-485a-9751-5b273b784ad5_SetDate">
    <vt:lpwstr>2020-02-19T14:54:47Z</vt:lpwstr>
  </property>
  <property fmtid="{D5CDD505-2E9C-101B-9397-08002B2CF9AE}" pid="20" name="MSIP_Label_0a957285-7815-485a-9751-5b273b784ad5_Method">
    <vt:lpwstr>Privileged</vt:lpwstr>
  </property>
  <property fmtid="{D5CDD505-2E9C-101B-9397-08002B2CF9AE}" pid="21" name="MSIP_Label_0a957285-7815-485a-9751-5b273b784ad5_Name">
    <vt:lpwstr>0a957285-7815-485a-9751-5b273b784ad5</vt:lpwstr>
  </property>
  <property fmtid="{D5CDD505-2E9C-101B-9397-08002B2CF9AE}" pid="22" name="MSIP_Label_0a957285-7815-485a-9751-5b273b784ad5_SiteId">
    <vt:lpwstr>1de6d9f3-0daf-4df6-b9d6-5959f16f6118</vt:lpwstr>
  </property>
  <property fmtid="{D5CDD505-2E9C-101B-9397-08002B2CF9AE}" pid="23" name="MSIP_Label_0a957285-7815-485a-9751-5b273b784ad5_ActionId">
    <vt:lpwstr>d641694b-0bc9-40ff-92b9-00008ca270a5</vt:lpwstr>
  </property>
  <property fmtid="{D5CDD505-2E9C-101B-9397-08002B2CF9AE}" pid="24" name="MSIP_Label_0a957285-7815-485a-9751-5b273b784ad5_ContentBits">
    <vt:lpwstr>0</vt:lpwstr>
  </property>
  <property fmtid="{D5CDD505-2E9C-101B-9397-08002B2CF9AE}" pid="25" name="Test">
    <vt:lpwstr/>
  </property>
  <property fmtid="{D5CDD505-2E9C-101B-9397-08002B2CF9AE}" pid="26" name="kfa83adfad8641678ddaedda80d7e126">
    <vt:lpwstr/>
  </property>
  <property fmtid="{D5CDD505-2E9C-101B-9397-08002B2CF9AE}" pid="27" name="MediaServiceImageTags">
    <vt:lpwstr/>
  </property>
  <property fmtid="{D5CDD505-2E9C-101B-9397-08002B2CF9AE}" pid="28" name="lcf76f155ced4ddcb4097134ff3c332f">
    <vt:lpwstr/>
  </property>
  <property fmtid="{D5CDD505-2E9C-101B-9397-08002B2CF9AE}" pid="29" name="_dlc_DocIdItemGuid">
    <vt:lpwstr>068f0934-6592-4395-907d-a1c0c92c099e</vt:lpwstr>
  </property>
</Properties>
</file>